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5FAC7" w14:textId="77777777" w:rsidR="003709A5" w:rsidRPr="00B4585F" w:rsidRDefault="003709A5" w:rsidP="00B4585F">
      <w:pPr>
        <w:jc w:val="right"/>
        <w:rPr>
          <w:rFonts w:ascii="Georgia" w:hAnsi="Georgia"/>
          <w:sz w:val="24"/>
        </w:rPr>
      </w:pPr>
      <w:r w:rsidRPr="00B4585F">
        <w:rPr>
          <w:rFonts w:ascii="Georgia" w:hAnsi="Georgia"/>
          <w:b/>
          <w:sz w:val="24"/>
        </w:rPr>
        <w:t>Serial No.:________</w:t>
      </w:r>
    </w:p>
    <w:p w14:paraId="5EF2986E" w14:textId="77777777" w:rsidR="003709A5" w:rsidRPr="00B4585F" w:rsidRDefault="00AC6C99" w:rsidP="00B4585F">
      <w:pPr>
        <w:jc w:val="right"/>
        <w:rPr>
          <w:rFonts w:ascii="Georgia" w:hAnsi="Georgia"/>
          <w:sz w:val="24"/>
        </w:rPr>
      </w:pPr>
      <w:bookmarkStart w:id="0" w:name="_GoBack"/>
      <w:bookmarkEnd w:id="0"/>
      <w:r>
        <w:rPr>
          <w:rFonts w:ascii="Georgia" w:hAnsi="Georgia"/>
          <w:b/>
          <w:noProof/>
          <w:sz w:val="52"/>
        </w:rPr>
        <w:drawing>
          <wp:anchor distT="0" distB="0" distL="118745" distR="118745" simplePos="0" relativeHeight="251658240" behindDoc="1" locked="0" layoutInCell="1" allowOverlap="1" wp14:anchorId="39F8265E" wp14:editId="7FE4C673">
            <wp:simplePos x="0" y="0"/>
            <wp:positionH relativeFrom="page">
              <wp:posOffset>1013460</wp:posOffset>
            </wp:positionH>
            <wp:positionV relativeFrom="paragraph">
              <wp:posOffset>17145</wp:posOffset>
            </wp:positionV>
            <wp:extent cx="1148715" cy="109537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15" cy="109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CEA2C8" w14:textId="77777777" w:rsidR="003709A5" w:rsidRPr="00B4585F" w:rsidRDefault="003709A5" w:rsidP="00B4585F">
      <w:pPr>
        <w:jc w:val="center"/>
        <w:rPr>
          <w:rFonts w:ascii="Georgia" w:hAnsi="Georgia"/>
          <w:b/>
          <w:sz w:val="28"/>
        </w:rPr>
      </w:pPr>
    </w:p>
    <w:p w14:paraId="61479EEE" w14:textId="77777777" w:rsidR="00724FFC" w:rsidRDefault="00724FFC" w:rsidP="00B4585F">
      <w:pPr>
        <w:jc w:val="center"/>
        <w:rPr>
          <w:rFonts w:ascii="Georgia" w:hAnsi="Georgia"/>
          <w:b/>
          <w:sz w:val="52"/>
        </w:rPr>
      </w:pPr>
    </w:p>
    <w:p w14:paraId="13A90D38" w14:textId="77777777" w:rsidR="00724FFC" w:rsidRPr="007F1BE4" w:rsidRDefault="00724FFC" w:rsidP="00B4585F">
      <w:pPr>
        <w:jc w:val="center"/>
        <w:rPr>
          <w:rFonts w:ascii="Georgia" w:hAnsi="Georgia"/>
          <w:b/>
          <w:sz w:val="24"/>
          <w:szCs w:val="24"/>
        </w:rPr>
      </w:pPr>
    </w:p>
    <w:p w14:paraId="576CE161" w14:textId="77777777" w:rsidR="00724FFC" w:rsidRPr="005465AC" w:rsidRDefault="00724FFC" w:rsidP="00B4585F">
      <w:pPr>
        <w:jc w:val="center"/>
        <w:rPr>
          <w:rFonts w:ascii="Georgia" w:hAnsi="Georgia"/>
          <w:b/>
          <w:sz w:val="28"/>
          <w:szCs w:val="28"/>
        </w:rPr>
      </w:pPr>
      <w:r w:rsidRPr="005465AC">
        <w:rPr>
          <w:rFonts w:ascii="Georgia" w:hAnsi="Georgia"/>
          <w:b/>
          <w:sz w:val="28"/>
          <w:szCs w:val="28"/>
        </w:rPr>
        <w:t xml:space="preserve">KATHMANDU UNIVERSITY </w:t>
      </w:r>
    </w:p>
    <w:p w14:paraId="070F1D62" w14:textId="77777777" w:rsidR="00724FFC" w:rsidRPr="00371036" w:rsidRDefault="00182729" w:rsidP="00B4585F">
      <w:pPr>
        <w:jc w:val="center"/>
        <w:rPr>
          <w:rFonts w:ascii="Georgia" w:hAnsi="Georgia"/>
          <w:b/>
          <w:sz w:val="40"/>
          <w:szCs w:val="40"/>
        </w:rPr>
      </w:pPr>
      <w:r w:rsidRPr="005465AC">
        <w:rPr>
          <w:rFonts w:ascii="Georgia" w:hAnsi="Georgia"/>
          <w:b/>
          <w:sz w:val="28"/>
          <w:szCs w:val="28"/>
        </w:rPr>
        <w:t>SCHOOL OF EDUCATION</w:t>
      </w:r>
    </w:p>
    <w:p w14:paraId="69E6F597" w14:textId="77777777" w:rsidR="00724FFC" w:rsidRPr="00371036" w:rsidRDefault="00724FFC" w:rsidP="00B4585F">
      <w:pPr>
        <w:jc w:val="center"/>
        <w:rPr>
          <w:rFonts w:ascii="Georgia" w:hAnsi="Georgia"/>
          <w:b/>
          <w:sz w:val="40"/>
          <w:szCs w:val="40"/>
        </w:rPr>
      </w:pPr>
    </w:p>
    <w:p w14:paraId="5C689C83" w14:textId="77777777" w:rsidR="003709A5" w:rsidRPr="005465AC" w:rsidRDefault="003709A5" w:rsidP="00B4585F">
      <w:pPr>
        <w:jc w:val="center"/>
        <w:rPr>
          <w:rFonts w:ascii="Georgia" w:hAnsi="Georgia"/>
          <w:b/>
          <w:sz w:val="28"/>
          <w:szCs w:val="28"/>
        </w:rPr>
      </w:pPr>
      <w:r w:rsidRPr="005465AC">
        <w:rPr>
          <w:rFonts w:ascii="Georgia" w:hAnsi="Georgia"/>
          <w:b/>
          <w:sz w:val="28"/>
          <w:szCs w:val="28"/>
        </w:rPr>
        <w:t>APPLICATION FORM</w:t>
      </w:r>
    </w:p>
    <w:p w14:paraId="344934B1" w14:textId="77777777" w:rsidR="003709A5" w:rsidRPr="005465AC" w:rsidRDefault="0018317B" w:rsidP="00B4585F">
      <w:pPr>
        <w:jc w:val="center"/>
        <w:rPr>
          <w:rFonts w:ascii="Georgia" w:hAnsi="Georgia"/>
          <w:b/>
          <w:sz w:val="24"/>
          <w:szCs w:val="24"/>
        </w:rPr>
      </w:pPr>
      <w:r w:rsidRPr="005465AC">
        <w:rPr>
          <w:rFonts w:ascii="Georgia" w:hAnsi="Georgia"/>
          <w:b/>
          <w:sz w:val="24"/>
          <w:szCs w:val="24"/>
        </w:rPr>
        <w:t>20</w:t>
      </w:r>
      <w:r w:rsidR="0022632B">
        <w:rPr>
          <w:rFonts w:ascii="Georgia" w:hAnsi="Georgia"/>
          <w:b/>
          <w:sz w:val="24"/>
          <w:szCs w:val="24"/>
        </w:rPr>
        <w:t>20</w:t>
      </w:r>
      <w:r w:rsidR="0012684C">
        <w:rPr>
          <w:rFonts w:ascii="Georgia" w:hAnsi="Georgia"/>
          <w:b/>
          <w:sz w:val="24"/>
          <w:szCs w:val="24"/>
        </w:rPr>
        <w:t xml:space="preserve"> </w:t>
      </w:r>
      <w:r w:rsidR="00685CEB" w:rsidRPr="005465AC">
        <w:rPr>
          <w:rFonts w:ascii="Georgia" w:hAnsi="Georgia"/>
          <w:b/>
          <w:sz w:val="24"/>
          <w:szCs w:val="24"/>
        </w:rPr>
        <w:t xml:space="preserve">Spring </w:t>
      </w:r>
      <w:r w:rsidR="00E6136F" w:rsidRPr="005465AC">
        <w:rPr>
          <w:rFonts w:ascii="Georgia" w:hAnsi="Georgia"/>
          <w:b/>
          <w:sz w:val="24"/>
          <w:szCs w:val="24"/>
        </w:rPr>
        <w:t>Batch</w:t>
      </w:r>
    </w:p>
    <w:p w14:paraId="777741BD" w14:textId="77777777" w:rsidR="00724FFC" w:rsidRDefault="00724FFC" w:rsidP="00B4585F">
      <w:pPr>
        <w:jc w:val="center"/>
        <w:rPr>
          <w:rFonts w:ascii="Georgia" w:hAnsi="Georgia"/>
          <w:b/>
          <w:sz w:val="32"/>
        </w:rPr>
      </w:pPr>
    </w:p>
    <w:p w14:paraId="3521EEE4" w14:textId="77777777" w:rsidR="00B4585F" w:rsidRPr="00B4585F" w:rsidRDefault="00B4585F" w:rsidP="00B4585F">
      <w:pPr>
        <w:jc w:val="center"/>
        <w:rPr>
          <w:rFonts w:ascii="Georgia" w:hAnsi="Georgia"/>
          <w:b/>
          <w:sz w:val="32"/>
        </w:rPr>
      </w:pPr>
    </w:p>
    <w:p w14:paraId="71D664C9" w14:textId="77777777" w:rsidR="003709A5" w:rsidRPr="003E31F6" w:rsidRDefault="00B976A8" w:rsidP="00D77BB1">
      <w:pPr>
        <w:jc w:val="both"/>
        <w:rPr>
          <w:rFonts w:ascii="Georgia" w:hAnsi="Georgia"/>
          <w:b/>
          <w:sz w:val="30"/>
          <w:szCs w:val="30"/>
          <w:u w:val="single"/>
        </w:rPr>
      </w:pPr>
      <w:r>
        <w:rPr>
          <w:rFonts w:ascii="Georgia" w:hAnsi="Georgia"/>
          <w:b/>
          <w:sz w:val="30"/>
          <w:szCs w:val="30"/>
          <w:u w:val="single"/>
        </w:rPr>
        <w:t>PhD</w:t>
      </w:r>
      <w:r w:rsidR="00046807" w:rsidRPr="003E31F6">
        <w:rPr>
          <w:rFonts w:ascii="Georgia" w:hAnsi="Georgia"/>
          <w:b/>
          <w:sz w:val="30"/>
          <w:szCs w:val="30"/>
          <w:u w:val="single"/>
        </w:rPr>
        <w:t xml:space="preserve"> in Education</w:t>
      </w:r>
    </w:p>
    <w:p w14:paraId="48E5698E" w14:textId="77777777" w:rsidR="00A4149E" w:rsidRDefault="00046807" w:rsidP="00B81758">
      <w:pPr>
        <w:spacing w:line="360" w:lineRule="auto"/>
        <w:ind w:left="1354"/>
        <w:jc w:val="both"/>
        <w:rPr>
          <w:rFonts w:ascii="Georgia" w:hAnsi="Georgia"/>
          <w:b/>
        </w:rPr>
      </w:pPr>
      <w:r w:rsidRPr="00724FFC">
        <w:rPr>
          <w:rFonts w:ascii="Georgia" w:hAnsi="Georgia"/>
          <w:b/>
        </w:rPr>
        <w:tab/>
      </w:r>
      <w:r w:rsidRPr="00724FFC">
        <w:rPr>
          <w:rFonts w:ascii="Georgia" w:hAnsi="Georgia"/>
          <w:b/>
        </w:rPr>
        <w:tab/>
      </w:r>
    </w:p>
    <w:p w14:paraId="240F5437" w14:textId="73977099" w:rsidR="00046807" w:rsidRPr="00D95A63" w:rsidRDefault="00992AA8" w:rsidP="00992AA8">
      <w:pPr>
        <w:spacing w:line="480" w:lineRule="auto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 </w:t>
      </w:r>
      <w:r>
        <w:rPr>
          <w:rFonts w:ascii="Georgia" w:hAnsi="Georgia"/>
          <w:sz w:val="28"/>
          <w:szCs w:val="28"/>
        </w:rPr>
        <w:tab/>
      </w:r>
      <w:r w:rsidR="00DD0B00">
        <w:rPr>
          <w:rFonts w:ascii="Georgia" w:hAnsi="Georgia"/>
          <w:sz w:val="28"/>
          <w:szCs w:val="28"/>
        </w:rPr>
        <w:t>Technical and Vocational Education and Training</w:t>
      </w:r>
      <w:r w:rsidR="00046807" w:rsidRPr="00D95A63">
        <w:rPr>
          <w:rFonts w:ascii="Georgia" w:hAnsi="Georgia"/>
          <w:sz w:val="28"/>
          <w:szCs w:val="28"/>
        </w:rPr>
        <w:t xml:space="preserve"> </w:t>
      </w:r>
      <w:r w:rsidR="00046807" w:rsidRPr="00D95A63">
        <w:rPr>
          <w:rFonts w:ascii="Georgia" w:hAnsi="Georgia"/>
          <w:sz w:val="28"/>
          <w:szCs w:val="28"/>
        </w:rPr>
        <w:tab/>
      </w:r>
      <w:r w:rsidR="00046807" w:rsidRPr="00D95A63">
        <w:rPr>
          <w:rFonts w:ascii="Georgia" w:hAnsi="Georgia"/>
          <w:sz w:val="28"/>
          <w:szCs w:val="28"/>
        </w:rPr>
        <w:tab/>
      </w:r>
      <w:r w:rsidR="00EB4209" w:rsidRPr="00D95A63">
        <w:rPr>
          <w:rFonts w:ascii="Georgia" w:hAnsi="Georgia"/>
          <w:sz w:val="28"/>
          <w:szCs w:val="28"/>
        </w:rPr>
        <w:tab/>
      </w:r>
      <w:r w:rsidR="00EB4209" w:rsidRPr="00D95A63">
        <w:rPr>
          <w:rFonts w:ascii="Georgia" w:hAnsi="Georgia"/>
          <w:sz w:val="28"/>
          <w:szCs w:val="28"/>
        </w:rPr>
        <w:tab/>
      </w:r>
      <w:r w:rsidR="00046807" w:rsidRPr="00D95A63">
        <w:rPr>
          <w:rFonts w:ascii="Georgia" w:hAnsi="Georgia"/>
          <w:sz w:val="28"/>
          <w:szCs w:val="28"/>
        </w:rPr>
        <w:t></w:t>
      </w:r>
    </w:p>
    <w:p w14:paraId="35E05474" w14:textId="77777777" w:rsidR="005E489C" w:rsidRDefault="005E489C" w:rsidP="00D142B9">
      <w:pPr>
        <w:jc w:val="center"/>
        <w:rPr>
          <w:rFonts w:ascii="Georgia" w:hAnsi="Georgia"/>
          <w:b/>
          <w:sz w:val="24"/>
          <w:szCs w:val="24"/>
          <w:u w:val="single"/>
        </w:rPr>
      </w:pPr>
    </w:p>
    <w:p w14:paraId="7A14B497" w14:textId="77777777" w:rsidR="00D142B9" w:rsidRPr="00A044AC" w:rsidRDefault="00D142B9" w:rsidP="00DC195F">
      <w:pPr>
        <w:jc w:val="center"/>
        <w:rPr>
          <w:rFonts w:ascii="Georgia" w:hAnsi="Georgia"/>
          <w:sz w:val="24"/>
          <w:szCs w:val="24"/>
          <w:u w:val="single"/>
        </w:rPr>
      </w:pPr>
      <w:r w:rsidRPr="00A044AC">
        <w:rPr>
          <w:rFonts w:ascii="Georgia" w:hAnsi="Georgia"/>
          <w:b/>
          <w:sz w:val="24"/>
          <w:szCs w:val="24"/>
          <w:u w:val="single"/>
        </w:rPr>
        <w:t>Enquiry and Correspondence</w:t>
      </w:r>
    </w:p>
    <w:p w14:paraId="0760F3E7" w14:textId="77777777" w:rsidR="00634548" w:rsidRPr="00634548" w:rsidRDefault="00634548" w:rsidP="00D142B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23"/>
          <w:tab w:val="left" w:pos="9025"/>
        </w:tabs>
        <w:spacing w:line="360" w:lineRule="auto"/>
        <w:jc w:val="center"/>
        <w:rPr>
          <w:rFonts w:ascii="Georgia" w:hAnsi="Georgia"/>
          <w:b/>
          <w:sz w:val="8"/>
          <w:szCs w:val="8"/>
        </w:rPr>
      </w:pPr>
    </w:p>
    <w:p w14:paraId="2D799FE3" w14:textId="77777777" w:rsidR="00D142B9" w:rsidRPr="00A044AC" w:rsidRDefault="00D142B9" w:rsidP="00D142B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23"/>
          <w:tab w:val="left" w:pos="9025"/>
        </w:tabs>
        <w:spacing w:line="360" w:lineRule="auto"/>
        <w:jc w:val="center"/>
        <w:rPr>
          <w:rFonts w:ascii="Georgia" w:hAnsi="Georgia"/>
          <w:b/>
          <w:sz w:val="24"/>
          <w:szCs w:val="24"/>
        </w:rPr>
      </w:pPr>
      <w:r w:rsidRPr="00A044AC">
        <w:rPr>
          <w:rFonts w:ascii="Georgia" w:hAnsi="Georgia"/>
          <w:b/>
          <w:sz w:val="24"/>
          <w:szCs w:val="24"/>
        </w:rPr>
        <w:t>Office of the Dean</w:t>
      </w:r>
    </w:p>
    <w:p w14:paraId="2DF79F6F" w14:textId="77777777" w:rsidR="00D142B9" w:rsidRPr="00A044AC" w:rsidRDefault="00D142B9" w:rsidP="00D142B9">
      <w:pPr>
        <w:spacing w:line="360" w:lineRule="auto"/>
        <w:jc w:val="center"/>
        <w:rPr>
          <w:rFonts w:ascii="Georgia" w:hAnsi="Georgia"/>
          <w:b/>
          <w:sz w:val="24"/>
          <w:szCs w:val="24"/>
        </w:rPr>
      </w:pPr>
      <w:r w:rsidRPr="00A044AC">
        <w:rPr>
          <w:rFonts w:ascii="Georgia" w:hAnsi="Georgia"/>
          <w:b/>
          <w:sz w:val="24"/>
          <w:szCs w:val="24"/>
        </w:rPr>
        <w:t xml:space="preserve">Kathmandu University School of Education </w:t>
      </w:r>
    </w:p>
    <w:p w14:paraId="0FAC223F" w14:textId="74575718" w:rsidR="00D142B9" w:rsidRPr="00A044AC" w:rsidRDefault="00D142B9" w:rsidP="00D142B9">
      <w:pPr>
        <w:jc w:val="center"/>
        <w:rPr>
          <w:rFonts w:ascii="Georgia" w:hAnsi="Georgia"/>
          <w:sz w:val="24"/>
          <w:szCs w:val="24"/>
        </w:rPr>
      </w:pPr>
      <w:r w:rsidRPr="00A044AC">
        <w:rPr>
          <w:rFonts w:ascii="Georgia" w:hAnsi="Georgia"/>
          <w:sz w:val="24"/>
          <w:szCs w:val="24"/>
        </w:rPr>
        <w:t>Hattiban, Lalitpur</w:t>
      </w:r>
    </w:p>
    <w:p w14:paraId="59AA71D9" w14:textId="77777777" w:rsidR="00D142B9" w:rsidRPr="00A044AC" w:rsidRDefault="00D142B9" w:rsidP="00D142B9">
      <w:pPr>
        <w:jc w:val="center"/>
        <w:rPr>
          <w:rFonts w:ascii="Georgia" w:hAnsi="Georgia"/>
          <w:sz w:val="24"/>
          <w:szCs w:val="24"/>
        </w:rPr>
      </w:pPr>
    </w:p>
    <w:p w14:paraId="7ADE7D0D" w14:textId="77777777" w:rsidR="00D142B9" w:rsidRPr="00A044AC" w:rsidRDefault="00D142B9" w:rsidP="00D142B9">
      <w:pPr>
        <w:jc w:val="center"/>
        <w:rPr>
          <w:rFonts w:ascii="Georgia" w:hAnsi="Georgia"/>
          <w:sz w:val="24"/>
          <w:szCs w:val="24"/>
        </w:rPr>
      </w:pPr>
      <w:r w:rsidRPr="00A044AC">
        <w:rPr>
          <w:rFonts w:ascii="Georgia" w:hAnsi="Georgia"/>
          <w:sz w:val="24"/>
          <w:szCs w:val="24"/>
        </w:rPr>
        <w:t>Tel: 01-5250524</w:t>
      </w:r>
      <w:r w:rsidR="0067202D">
        <w:rPr>
          <w:rFonts w:ascii="Georgia" w:hAnsi="Georgia"/>
          <w:sz w:val="24"/>
          <w:szCs w:val="24"/>
        </w:rPr>
        <w:t>/5250105</w:t>
      </w:r>
    </w:p>
    <w:p w14:paraId="44705927" w14:textId="77777777" w:rsidR="0067202D" w:rsidRDefault="0067202D" w:rsidP="00D142B9">
      <w:pPr>
        <w:jc w:val="center"/>
        <w:rPr>
          <w:rFonts w:ascii="Georgia" w:hAnsi="Georgia"/>
        </w:rPr>
      </w:pPr>
    </w:p>
    <w:p w14:paraId="251909B5" w14:textId="77777777" w:rsidR="00D142B9" w:rsidRPr="00EB7AEE" w:rsidRDefault="00D142B9" w:rsidP="00D142B9">
      <w:pPr>
        <w:jc w:val="center"/>
        <w:rPr>
          <w:rFonts w:ascii="Georgia" w:hAnsi="Georgia"/>
        </w:rPr>
      </w:pPr>
      <w:r>
        <w:rPr>
          <w:rFonts w:ascii="Georgia" w:hAnsi="Georgia"/>
        </w:rPr>
        <w:t xml:space="preserve">Email: </w:t>
      </w:r>
      <w:hyperlink r:id="rId8" w:history="1">
        <w:r w:rsidRPr="00EB7AEE">
          <w:rPr>
            <w:rStyle w:val="Hyperlink"/>
            <w:rFonts w:ascii="Georgia" w:hAnsi="Georgia"/>
            <w:u w:val="none"/>
          </w:rPr>
          <w:t>admi</w:t>
        </w:r>
        <w:r w:rsidR="003F39D4">
          <w:rPr>
            <w:rStyle w:val="Hyperlink"/>
            <w:rFonts w:ascii="Georgia" w:hAnsi="Georgia"/>
            <w:u w:val="none"/>
          </w:rPr>
          <w:t>n</w:t>
        </w:r>
        <w:r w:rsidRPr="00EB7AEE">
          <w:rPr>
            <w:rStyle w:val="Hyperlink"/>
            <w:rFonts w:ascii="Georgia" w:hAnsi="Georgia"/>
            <w:u w:val="none"/>
          </w:rPr>
          <w:t>@kusoed.edu.np</w:t>
        </w:r>
      </w:hyperlink>
    </w:p>
    <w:p w14:paraId="4C9624BE" w14:textId="77777777" w:rsidR="00D142B9" w:rsidRDefault="00D142B9" w:rsidP="00D142B9">
      <w:pPr>
        <w:jc w:val="center"/>
        <w:rPr>
          <w:rFonts w:ascii="Georgia" w:hAnsi="Georgia"/>
        </w:rPr>
      </w:pPr>
    </w:p>
    <w:p w14:paraId="370C6B82" w14:textId="77777777" w:rsidR="00D142B9" w:rsidRPr="00EB7AEE" w:rsidRDefault="00D142B9" w:rsidP="00D142B9">
      <w:pPr>
        <w:jc w:val="center"/>
        <w:rPr>
          <w:rFonts w:ascii="Georgia" w:hAnsi="Georgia"/>
          <w:sz w:val="20"/>
          <w:lang w:val="de-DE"/>
        </w:rPr>
      </w:pPr>
      <w:r>
        <w:rPr>
          <w:rFonts w:ascii="Georgia" w:hAnsi="Georgia"/>
        </w:rPr>
        <w:t xml:space="preserve">Web: </w:t>
      </w:r>
      <w:hyperlink r:id="rId9" w:history="1">
        <w:r w:rsidRPr="00EB7AEE">
          <w:rPr>
            <w:rStyle w:val="Hyperlink"/>
            <w:rFonts w:ascii="Georgia" w:hAnsi="Georgia"/>
            <w:sz w:val="20"/>
            <w:u w:val="none"/>
            <w:lang w:val="de-DE"/>
          </w:rPr>
          <w:t>www.kusoed.edu.np</w:t>
        </w:r>
      </w:hyperlink>
    </w:p>
    <w:p w14:paraId="728535F0" w14:textId="77777777" w:rsidR="00F80C80" w:rsidRDefault="00F80C80" w:rsidP="00F80C80">
      <w:pPr>
        <w:jc w:val="center"/>
        <w:rPr>
          <w:rFonts w:ascii="Georgia" w:hAnsi="Georgia"/>
        </w:rPr>
      </w:pPr>
    </w:p>
    <w:p w14:paraId="7B731E9C" w14:textId="77777777" w:rsidR="000F661A" w:rsidRDefault="000F661A" w:rsidP="005465AC">
      <w:pPr>
        <w:rPr>
          <w:rFonts w:ascii="Georgia" w:hAnsi="Georgia"/>
          <w:b/>
        </w:rPr>
      </w:pPr>
    </w:p>
    <w:p w14:paraId="0A6A5291" w14:textId="77777777" w:rsidR="005465AC" w:rsidRDefault="005465AC" w:rsidP="005465AC">
      <w:pPr>
        <w:rPr>
          <w:rFonts w:ascii="Georgia" w:hAnsi="Georgia"/>
          <w:b/>
        </w:rPr>
      </w:pPr>
      <w:r w:rsidRPr="00B4585F">
        <w:rPr>
          <w:rFonts w:ascii="Georgia" w:hAnsi="Georgia"/>
          <w:b/>
        </w:rPr>
        <w:t>Name of the Applicant:</w:t>
      </w:r>
      <w:r>
        <w:rPr>
          <w:rFonts w:ascii="Georgia" w:hAnsi="Georgia"/>
          <w:b/>
        </w:rPr>
        <w:t xml:space="preserve"> </w:t>
      </w:r>
      <w:r w:rsidRPr="00B4585F">
        <w:rPr>
          <w:rFonts w:ascii="Georgia" w:hAnsi="Georgia"/>
          <w:b/>
        </w:rPr>
        <w:t>________</w:t>
      </w:r>
      <w:r>
        <w:rPr>
          <w:rFonts w:ascii="Georgia" w:hAnsi="Georgia"/>
          <w:b/>
        </w:rPr>
        <w:t>____</w:t>
      </w:r>
      <w:r w:rsidRPr="00B4585F">
        <w:rPr>
          <w:rFonts w:ascii="Georgia" w:hAnsi="Georgia"/>
          <w:b/>
        </w:rPr>
        <w:t>___________</w:t>
      </w:r>
      <w:r>
        <w:rPr>
          <w:rFonts w:ascii="Georgia" w:hAnsi="Georgia"/>
          <w:b/>
        </w:rPr>
        <w:t>______________________</w:t>
      </w:r>
    </w:p>
    <w:p w14:paraId="2BEE3CF3" w14:textId="77777777" w:rsidR="005465AC" w:rsidRDefault="005465AC" w:rsidP="005465AC">
      <w:pPr>
        <w:rPr>
          <w:rFonts w:ascii="Georgia" w:hAnsi="Georgia"/>
          <w:b/>
        </w:rPr>
      </w:pPr>
    </w:p>
    <w:p w14:paraId="6DA4F98F" w14:textId="77777777" w:rsidR="005465AC" w:rsidRDefault="005465AC" w:rsidP="005465AC">
      <w:pPr>
        <w:rPr>
          <w:rFonts w:ascii="Georgia" w:hAnsi="Georgia"/>
          <w:b/>
          <w:sz w:val="20"/>
        </w:rPr>
      </w:pPr>
    </w:p>
    <w:p w14:paraId="6D06E77F" w14:textId="77777777" w:rsidR="005465AC" w:rsidRDefault="005465AC" w:rsidP="005465AC">
      <w:pPr>
        <w:rPr>
          <w:rFonts w:ascii="Georgia" w:hAnsi="Georgia"/>
          <w:b/>
          <w:sz w:val="20"/>
        </w:rPr>
      </w:pPr>
      <w:r>
        <w:rPr>
          <w:rFonts w:ascii="Georgia" w:hAnsi="Georgia"/>
          <w:b/>
          <w:sz w:val="20"/>
        </w:rPr>
        <w:t xml:space="preserve">Home </w:t>
      </w:r>
      <w:r w:rsidRPr="003451BB">
        <w:rPr>
          <w:rFonts w:ascii="Georgia" w:hAnsi="Georgia"/>
          <w:b/>
          <w:sz w:val="20"/>
        </w:rPr>
        <w:t xml:space="preserve">Telephone: </w:t>
      </w:r>
      <w:r>
        <w:rPr>
          <w:rFonts w:ascii="Georgia" w:hAnsi="Georgia"/>
          <w:b/>
          <w:sz w:val="20"/>
        </w:rPr>
        <w:t>____________________ Office Telephone: _____________________</w:t>
      </w:r>
    </w:p>
    <w:p w14:paraId="3CEBD96A" w14:textId="77777777" w:rsidR="005465AC" w:rsidRDefault="005465AC" w:rsidP="005465AC">
      <w:pPr>
        <w:rPr>
          <w:rFonts w:ascii="Georgia" w:hAnsi="Georgia"/>
          <w:b/>
          <w:sz w:val="20"/>
        </w:rPr>
      </w:pPr>
    </w:p>
    <w:p w14:paraId="3F008F19" w14:textId="77777777" w:rsidR="005465AC" w:rsidRDefault="005465AC" w:rsidP="005465AC">
      <w:pPr>
        <w:rPr>
          <w:rFonts w:ascii="Georgia" w:hAnsi="Georgia"/>
          <w:b/>
          <w:sz w:val="20"/>
        </w:rPr>
      </w:pPr>
    </w:p>
    <w:p w14:paraId="137E98E3" w14:textId="77777777" w:rsidR="005465AC" w:rsidRPr="00B4585F" w:rsidRDefault="005465AC" w:rsidP="005465AC">
      <w:pPr>
        <w:rPr>
          <w:rFonts w:ascii="Georgia" w:hAnsi="Georgia"/>
          <w:b/>
        </w:rPr>
      </w:pPr>
      <w:r>
        <w:rPr>
          <w:rFonts w:ascii="Georgia" w:hAnsi="Georgia"/>
          <w:b/>
          <w:sz w:val="20"/>
        </w:rPr>
        <w:t>Mobile: ____________________________ Email: ______________________________</w:t>
      </w:r>
      <w:r>
        <w:rPr>
          <w:rFonts w:ascii="Georgia" w:hAnsi="Georgia"/>
          <w:b/>
        </w:rPr>
        <w:t xml:space="preserve"> </w:t>
      </w:r>
    </w:p>
    <w:p w14:paraId="7ABBF808" w14:textId="77777777" w:rsidR="005465AC" w:rsidRDefault="005465AC" w:rsidP="005465AC">
      <w:pPr>
        <w:rPr>
          <w:rFonts w:ascii="Georgia" w:hAnsi="Georgia"/>
          <w:b/>
          <w:sz w:val="24"/>
        </w:rPr>
      </w:pPr>
    </w:p>
    <w:p w14:paraId="18273442" w14:textId="77777777" w:rsidR="005465AC" w:rsidRDefault="005465AC" w:rsidP="005465AC">
      <w:pPr>
        <w:rPr>
          <w:rFonts w:ascii="Georgia" w:hAnsi="Georgia"/>
          <w:b/>
          <w:sz w:val="24"/>
        </w:rPr>
      </w:pPr>
    </w:p>
    <w:p w14:paraId="330C8A70" w14:textId="77777777" w:rsidR="00FC31E3" w:rsidRPr="00517820" w:rsidRDefault="005465AC" w:rsidP="005465AC">
      <w:pPr>
        <w:tabs>
          <w:tab w:val="left" w:pos="2340"/>
        </w:tabs>
        <w:rPr>
          <w:rFonts w:ascii="Georgia" w:hAnsi="Georgia"/>
          <w:b/>
          <w:sz w:val="20"/>
        </w:rPr>
      </w:pPr>
      <w:r>
        <w:rPr>
          <w:rFonts w:ascii="Georgia" w:hAnsi="Georgia"/>
          <w:b/>
          <w:sz w:val="24"/>
        </w:rPr>
        <w:t>Date of Submission: ____________________________</w:t>
      </w:r>
      <w:r w:rsidR="00F80C80">
        <w:rPr>
          <w:rFonts w:ascii="Georgia" w:hAnsi="Georgia"/>
          <w:b/>
          <w:sz w:val="24"/>
        </w:rPr>
        <w:br w:type="column"/>
      </w:r>
    </w:p>
    <w:p w14:paraId="0327C8F4" w14:textId="77777777" w:rsidR="00920CBB" w:rsidRDefault="00920CBB" w:rsidP="00920CBB">
      <w:pPr>
        <w:jc w:val="center"/>
        <w:rPr>
          <w:rFonts w:ascii="Georgia" w:hAnsi="Georgia"/>
          <w:b/>
          <w:sz w:val="36"/>
        </w:rPr>
      </w:pPr>
    </w:p>
    <w:p w14:paraId="2854D916" w14:textId="77777777" w:rsidR="00920CBB" w:rsidRPr="00EB5BAC" w:rsidRDefault="00920CBB" w:rsidP="00920CBB">
      <w:pPr>
        <w:jc w:val="center"/>
        <w:rPr>
          <w:rFonts w:ascii="Georgia" w:hAnsi="Georgia"/>
          <w:b/>
          <w:sz w:val="36"/>
        </w:rPr>
      </w:pPr>
      <w:r w:rsidRPr="00EB5BAC">
        <w:rPr>
          <w:rFonts w:ascii="Georgia" w:hAnsi="Georgia"/>
          <w:b/>
          <w:sz w:val="36"/>
        </w:rPr>
        <w:t>Instruction to the Applicant</w:t>
      </w:r>
      <w:r>
        <w:rPr>
          <w:rFonts w:ascii="Georgia" w:hAnsi="Georgia"/>
          <w:b/>
          <w:sz w:val="36"/>
        </w:rPr>
        <w:t>s</w:t>
      </w:r>
    </w:p>
    <w:p w14:paraId="5A18ED6C" w14:textId="77777777" w:rsidR="00920CBB" w:rsidRDefault="00920CBB" w:rsidP="00920CBB">
      <w:pPr>
        <w:jc w:val="center"/>
        <w:rPr>
          <w:rFonts w:ascii="Georgia" w:hAnsi="Georgia"/>
          <w:b/>
          <w:sz w:val="32"/>
        </w:rPr>
      </w:pPr>
    </w:p>
    <w:p w14:paraId="09591D35" w14:textId="77777777" w:rsidR="00920CBB" w:rsidRDefault="00920CBB" w:rsidP="00920CBB">
      <w:pPr>
        <w:jc w:val="center"/>
        <w:rPr>
          <w:rFonts w:ascii="Georgia" w:hAnsi="Georgia"/>
          <w:sz w:val="24"/>
        </w:rPr>
      </w:pPr>
    </w:p>
    <w:p w14:paraId="3AC22CFB" w14:textId="77777777" w:rsidR="00920CBB" w:rsidRPr="00081DD0" w:rsidRDefault="00920CBB" w:rsidP="00920CBB">
      <w:pPr>
        <w:jc w:val="center"/>
        <w:rPr>
          <w:rFonts w:ascii="Georgia" w:hAnsi="Georgia"/>
          <w:sz w:val="24"/>
        </w:rPr>
      </w:pPr>
    </w:p>
    <w:p w14:paraId="464471E6" w14:textId="77777777" w:rsidR="00920CBB" w:rsidRPr="00B4585F" w:rsidRDefault="00920CBB" w:rsidP="00920CBB">
      <w:pPr>
        <w:tabs>
          <w:tab w:val="left" w:pos="720"/>
        </w:tabs>
        <w:rPr>
          <w:rFonts w:ascii="Georgia" w:hAnsi="Georgia"/>
          <w:sz w:val="24"/>
        </w:rPr>
      </w:pPr>
    </w:p>
    <w:p w14:paraId="4AD260CB" w14:textId="77777777" w:rsidR="00920CBB" w:rsidRDefault="00920CBB" w:rsidP="00920CBB">
      <w:pPr>
        <w:spacing w:line="360" w:lineRule="auto"/>
        <w:jc w:val="both"/>
        <w:rPr>
          <w:rFonts w:ascii="Georgia" w:hAnsi="Georgia"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 xml:space="preserve">Indicate a tick mark </w:t>
      </w:r>
      <w:r w:rsidRPr="007F736F">
        <w:rPr>
          <w:rFonts w:ascii="Georgia" w:hAnsi="Georgia"/>
          <w:b/>
          <w:sz w:val="24"/>
          <w:szCs w:val="24"/>
        </w:rPr>
        <w:t xml:space="preserve">( </w:t>
      </w:r>
      <w:r w:rsidRPr="007F736F">
        <w:rPr>
          <w:rFonts w:ascii="Georgia" w:hAnsi="Georgia"/>
          <w:b/>
          <w:sz w:val="24"/>
          <w:szCs w:val="24"/>
        </w:rPr>
        <w:sym w:font="Symbol" w:char="F0D6"/>
      </w:r>
      <w:r w:rsidRPr="007F736F">
        <w:rPr>
          <w:rFonts w:ascii="Georgia" w:hAnsi="Georgia"/>
          <w:b/>
          <w:sz w:val="24"/>
          <w:szCs w:val="24"/>
        </w:rPr>
        <w:t xml:space="preserve"> )</w:t>
      </w:r>
      <w:r w:rsidRPr="007F736F">
        <w:rPr>
          <w:rFonts w:ascii="Georgia" w:hAnsi="Georgia"/>
          <w:sz w:val="24"/>
          <w:szCs w:val="24"/>
        </w:rPr>
        <w:t xml:space="preserve"> in the check box given below to indicate the documentation i</w:t>
      </w:r>
      <w:r w:rsidR="004F3113">
        <w:rPr>
          <w:rFonts w:ascii="Georgia" w:hAnsi="Georgia"/>
          <w:sz w:val="24"/>
          <w:szCs w:val="24"/>
        </w:rPr>
        <w:t>s</w:t>
      </w:r>
      <w:r w:rsidRPr="007F736F">
        <w:rPr>
          <w:rFonts w:ascii="Georgia" w:hAnsi="Georgia"/>
          <w:sz w:val="24"/>
          <w:szCs w:val="24"/>
        </w:rPr>
        <w:t xml:space="preserve"> complete. </w:t>
      </w:r>
    </w:p>
    <w:p w14:paraId="03D8163B" w14:textId="77777777" w:rsidR="007F736F" w:rsidRPr="007F736F" w:rsidRDefault="007F736F" w:rsidP="00920CBB">
      <w:pPr>
        <w:spacing w:line="360" w:lineRule="auto"/>
        <w:jc w:val="both"/>
        <w:rPr>
          <w:rFonts w:ascii="Georgia" w:hAnsi="Georgia"/>
          <w:sz w:val="24"/>
          <w:szCs w:val="24"/>
        </w:rPr>
      </w:pPr>
    </w:p>
    <w:p w14:paraId="13D977AE" w14:textId="77777777" w:rsidR="00920CBB" w:rsidRDefault="007F736F" w:rsidP="00920CBB">
      <w:pPr>
        <w:spacing w:line="480" w:lineRule="auto"/>
        <w:rPr>
          <w:rFonts w:ascii="Georgia" w:hAnsi="Georgia"/>
          <w:b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 xml:space="preserve"> All fields in the form are duly filled in </w:t>
      </w:r>
      <w:r w:rsidR="00920CBB" w:rsidRPr="007F736F">
        <w:rPr>
          <w:rFonts w:ascii="Georgia" w:hAnsi="Georgia"/>
          <w:b/>
          <w:sz w:val="24"/>
          <w:szCs w:val="24"/>
        </w:rPr>
        <w:tab/>
      </w:r>
    </w:p>
    <w:p w14:paraId="18D10210" w14:textId="77777777" w:rsidR="007739AF" w:rsidRDefault="00B9608D" w:rsidP="00804F2C">
      <w:pPr>
        <w:spacing w:line="480" w:lineRule="auto"/>
        <w:jc w:val="both"/>
        <w:rPr>
          <w:rFonts w:ascii="Georgia" w:hAnsi="Georgia"/>
          <w:sz w:val="20"/>
          <w:szCs w:val="22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</w:t>
      </w:r>
      <w:r w:rsidR="00A277F2">
        <w:rPr>
          <w:rFonts w:ascii="Georgia" w:hAnsi="Georgia"/>
          <w:sz w:val="24"/>
          <w:szCs w:val="24"/>
        </w:rPr>
        <w:t>One</w:t>
      </w:r>
      <w:r w:rsidR="007739AF" w:rsidRPr="00EF32F9">
        <w:rPr>
          <w:rFonts w:ascii="Georgia" w:hAnsi="Georgia"/>
          <w:sz w:val="20"/>
          <w:szCs w:val="22"/>
        </w:rPr>
        <w:t xml:space="preserve"> </w:t>
      </w:r>
      <w:r w:rsidR="007739AF" w:rsidRPr="00477DE6">
        <w:rPr>
          <w:rFonts w:ascii="Georgia" w:hAnsi="Georgia"/>
          <w:sz w:val="20"/>
          <w:szCs w:val="22"/>
        </w:rPr>
        <w:t>passport</w:t>
      </w:r>
      <w:r w:rsidR="007739AF" w:rsidRPr="00EF32F9">
        <w:rPr>
          <w:rFonts w:ascii="Georgia" w:hAnsi="Georgia"/>
          <w:sz w:val="20"/>
          <w:szCs w:val="22"/>
        </w:rPr>
        <w:t xml:space="preserve"> sized photograph</w:t>
      </w:r>
      <w:r w:rsidR="00804F2C">
        <w:rPr>
          <w:rFonts w:ascii="Georgia" w:hAnsi="Georgia"/>
          <w:sz w:val="20"/>
          <w:szCs w:val="22"/>
        </w:rPr>
        <w:t xml:space="preserve"> attached </w:t>
      </w:r>
    </w:p>
    <w:p w14:paraId="2548EDF7" w14:textId="77777777" w:rsidR="00091BD5" w:rsidRDefault="007A2FD9" w:rsidP="00477DE6">
      <w:pPr>
        <w:jc w:val="both"/>
        <w:rPr>
          <w:rFonts w:ascii="Georgia" w:hAnsi="Georgia"/>
          <w:sz w:val="20"/>
          <w:szCs w:val="22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</w:t>
      </w:r>
      <w:r w:rsidR="004468BD">
        <w:rPr>
          <w:rFonts w:ascii="Georgia" w:hAnsi="Georgia"/>
          <w:sz w:val="24"/>
          <w:szCs w:val="24"/>
        </w:rPr>
        <w:t>Certified c</w:t>
      </w:r>
      <w:r w:rsidR="00477DE6" w:rsidRPr="003F3050">
        <w:rPr>
          <w:rFonts w:ascii="Georgia" w:hAnsi="Georgia"/>
          <w:sz w:val="20"/>
          <w:szCs w:val="22"/>
        </w:rPr>
        <w:t>opies of academic credentials (</w:t>
      </w:r>
      <w:r w:rsidR="00D3229B">
        <w:rPr>
          <w:rFonts w:ascii="Georgia" w:hAnsi="Georgia"/>
          <w:sz w:val="20"/>
          <w:szCs w:val="22"/>
        </w:rPr>
        <w:t>SLC/SEE</w:t>
      </w:r>
      <w:r w:rsidR="00477DE6" w:rsidRPr="003F3050">
        <w:rPr>
          <w:rFonts w:ascii="Georgia" w:hAnsi="Georgia"/>
          <w:sz w:val="20"/>
          <w:szCs w:val="22"/>
        </w:rPr>
        <w:t xml:space="preserve"> onwards</w:t>
      </w:r>
      <w:r w:rsidR="00091BD5">
        <w:rPr>
          <w:rFonts w:ascii="Georgia" w:hAnsi="Georgia"/>
          <w:sz w:val="20"/>
          <w:szCs w:val="22"/>
        </w:rPr>
        <w:t xml:space="preserve">: transcript, character certificate, </w:t>
      </w:r>
    </w:p>
    <w:p w14:paraId="79DDE183" w14:textId="77777777" w:rsidR="00173575" w:rsidRDefault="00091BD5" w:rsidP="00477DE6">
      <w:pPr>
        <w:jc w:val="both"/>
        <w:rPr>
          <w:rFonts w:ascii="Georgia" w:hAnsi="Georgia"/>
          <w:sz w:val="20"/>
          <w:szCs w:val="22"/>
        </w:rPr>
      </w:pPr>
      <w:r>
        <w:rPr>
          <w:rFonts w:ascii="Georgia" w:hAnsi="Georgia"/>
          <w:sz w:val="20"/>
          <w:szCs w:val="22"/>
        </w:rPr>
        <w:t xml:space="preserve">      </w:t>
      </w:r>
      <w:r w:rsidR="0092634C">
        <w:rPr>
          <w:rFonts w:ascii="Georgia" w:hAnsi="Georgia"/>
          <w:sz w:val="20"/>
          <w:szCs w:val="22"/>
        </w:rPr>
        <w:t xml:space="preserve"> </w:t>
      </w:r>
      <w:r>
        <w:rPr>
          <w:rFonts w:ascii="Georgia" w:hAnsi="Georgia"/>
          <w:sz w:val="20"/>
          <w:szCs w:val="22"/>
        </w:rPr>
        <w:t>original/provision</w:t>
      </w:r>
      <w:r w:rsidR="0092634C">
        <w:rPr>
          <w:rFonts w:ascii="Georgia" w:hAnsi="Georgia"/>
          <w:sz w:val="20"/>
          <w:szCs w:val="22"/>
        </w:rPr>
        <w:t>al</w:t>
      </w:r>
      <w:r>
        <w:rPr>
          <w:rFonts w:ascii="Georgia" w:hAnsi="Georgia"/>
          <w:sz w:val="20"/>
          <w:szCs w:val="22"/>
        </w:rPr>
        <w:t xml:space="preserve"> certificate</w:t>
      </w:r>
      <w:r w:rsidR="00477DE6" w:rsidRPr="003F3050">
        <w:rPr>
          <w:rFonts w:ascii="Georgia" w:hAnsi="Georgia"/>
          <w:sz w:val="20"/>
          <w:szCs w:val="22"/>
        </w:rPr>
        <w:t>)</w:t>
      </w:r>
      <w:r w:rsidR="00173575">
        <w:rPr>
          <w:rFonts w:ascii="Georgia" w:hAnsi="Georgia"/>
          <w:sz w:val="20"/>
          <w:szCs w:val="22"/>
        </w:rPr>
        <w:t xml:space="preserve"> are attached</w:t>
      </w:r>
    </w:p>
    <w:p w14:paraId="5021550D" w14:textId="77777777" w:rsidR="00477DE6" w:rsidRPr="003F3050" w:rsidRDefault="00477DE6" w:rsidP="00477DE6">
      <w:pPr>
        <w:jc w:val="both"/>
        <w:rPr>
          <w:rFonts w:ascii="Georgia" w:hAnsi="Georgia"/>
          <w:sz w:val="20"/>
          <w:szCs w:val="22"/>
        </w:rPr>
      </w:pPr>
      <w:r w:rsidRPr="003F3050">
        <w:rPr>
          <w:rFonts w:ascii="Georgia" w:hAnsi="Georgia"/>
          <w:sz w:val="20"/>
          <w:szCs w:val="22"/>
        </w:rPr>
        <w:t xml:space="preserve"> </w:t>
      </w:r>
    </w:p>
    <w:p w14:paraId="29C8B44F" w14:textId="77777777" w:rsidR="00477DE6" w:rsidRPr="00EF32F9" w:rsidRDefault="00B438DB" w:rsidP="00B438DB">
      <w:pPr>
        <w:spacing w:line="480" w:lineRule="auto"/>
        <w:jc w:val="both"/>
        <w:rPr>
          <w:rFonts w:ascii="Georgia" w:hAnsi="Georgia"/>
          <w:sz w:val="20"/>
          <w:szCs w:val="22"/>
        </w:rPr>
      </w:pPr>
      <w:r w:rsidRPr="00B438DB">
        <w:rPr>
          <w:rFonts w:ascii="Georgia" w:hAnsi="Georgia"/>
          <w:b/>
          <w:sz w:val="18"/>
          <w:szCs w:val="22"/>
        </w:rPr>
        <w:t xml:space="preserve">      </w:t>
      </w:r>
      <w:r w:rsidRPr="00814DD8">
        <w:rPr>
          <w:rFonts w:ascii="Georgia" w:hAnsi="Georgia"/>
          <w:b/>
          <w:sz w:val="18"/>
          <w:szCs w:val="22"/>
          <w:u w:val="single"/>
        </w:rPr>
        <w:t>(those who have Abroad Degrees</w:t>
      </w:r>
      <w:r w:rsidR="00A53134">
        <w:rPr>
          <w:rFonts w:ascii="Georgia" w:hAnsi="Georgia"/>
          <w:b/>
          <w:sz w:val="18"/>
          <w:szCs w:val="22"/>
          <w:u w:val="single"/>
        </w:rPr>
        <w:t xml:space="preserve"> must submit Equivalent Certificate</w:t>
      </w:r>
      <w:r w:rsidRPr="00814DD8">
        <w:rPr>
          <w:rFonts w:ascii="Georgia" w:hAnsi="Georgia"/>
          <w:b/>
          <w:sz w:val="18"/>
          <w:szCs w:val="22"/>
          <w:u w:val="single"/>
        </w:rPr>
        <w:t>)</w:t>
      </w:r>
    </w:p>
    <w:p w14:paraId="13B9F359" w14:textId="77777777" w:rsidR="007739AF" w:rsidRDefault="00DC5482" w:rsidP="00920CBB">
      <w:pPr>
        <w:spacing w:line="480" w:lineRule="auto"/>
        <w:rPr>
          <w:rFonts w:ascii="Georgia" w:hAnsi="Georgia"/>
          <w:sz w:val="20"/>
          <w:szCs w:val="22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A</w:t>
      </w:r>
      <w:r>
        <w:rPr>
          <w:rFonts w:ascii="Georgia" w:hAnsi="Georgia"/>
          <w:sz w:val="20"/>
          <w:szCs w:val="22"/>
        </w:rPr>
        <w:t xml:space="preserve"> </w:t>
      </w:r>
      <w:r w:rsidR="00537166">
        <w:rPr>
          <w:rFonts w:ascii="Georgia" w:hAnsi="Georgia"/>
          <w:sz w:val="20"/>
          <w:szCs w:val="22"/>
        </w:rPr>
        <w:t>certified copy</w:t>
      </w:r>
      <w:r w:rsidR="00067082">
        <w:rPr>
          <w:rFonts w:ascii="Georgia" w:hAnsi="Georgia"/>
          <w:sz w:val="20"/>
          <w:szCs w:val="22"/>
        </w:rPr>
        <w:t xml:space="preserve"> </w:t>
      </w:r>
      <w:r w:rsidR="00537166">
        <w:rPr>
          <w:rFonts w:ascii="Georgia" w:hAnsi="Georgia"/>
          <w:sz w:val="20"/>
          <w:szCs w:val="22"/>
        </w:rPr>
        <w:t>of c</w:t>
      </w:r>
      <w:r w:rsidRPr="003F3050">
        <w:rPr>
          <w:rFonts w:ascii="Georgia" w:hAnsi="Georgia"/>
          <w:sz w:val="20"/>
          <w:szCs w:val="22"/>
        </w:rPr>
        <w:t>itizenship certificate</w:t>
      </w:r>
      <w:r>
        <w:rPr>
          <w:rFonts w:ascii="Georgia" w:hAnsi="Georgia"/>
          <w:sz w:val="20"/>
          <w:szCs w:val="22"/>
        </w:rPr>
        <w:t xml:space="preserve"> attached</w:t>
      </w:r>
    </w:p>
    <w:p w14:paraId="5FB95D18" w14:textId="77777777" w:rsidR="006C0749" w:rsidRDefault="006C0749" w:rsidP="00920CBB">
      <w:pPr>
        <w:spacing w:line="480" w:lineRule="auto"/>
        <w:rPr>
          <w:rFonts w:ascii="Georgia" w:hAnsi="Georgia"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A CV not more than 2 pages long </w:t>
      </w:r>
    </w:p>
    <w:p w14:paraId="653551A9" w14:textId="77777777" w:rsidR="00B976A8" w:rsidRDefault="00B976A8" w:rsidP="00920CBB">
      <w:pPr>
        <w:spacing w:line="480" w:lineRule="auto"/>
        <w:rPr>
          <w:rFonts w:ascii="Georgia" w:hAnsi="Georgia"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Publications of research articles attached</w:t>
      </w:r>
    </w:p>
    <w:p w14:paraId="498AA878" w14:textId="77777777" w:rsidR="00B976A8" w:rsidRDefault="00B976A8" w:rsidP="00920CBB">
      <w:pPr>
        <w:spacing w:line="480" w:lineRule="auto"/>
        <w:rPr>
          <w:rFonts w:ascii="Georgia" w:hAnsi="Georgia"/>
          <w:b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Research proposal attached</w:t>
      </w:r>
    </w:p>
    <w:p w14:paraId="676DE8E5" w14:textId="77777777" w:rsidR="0001239F" w:rsidRDefault="0001239F" w:rsidP="00920CBB">
      <w:pPr>
        <w:spacing w:line="480" w:lineRule="auto"/>
        <w:rPr>
          <w:rFonts w:ascii="Georgia" w:hAnsi="Georgia"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Provisional applicants must submit their transcript &amp; certificate within one month</w:t>
      </w:r>
    </w:p>
    <w:p w14:paraId="7E8C8935" w14:textId="77777777" w:rsidR="007739AF" w:rsidRDefault="005B76D9" w:rsidP="00920CBB">
      <w:pPr>
        <w:spacing w:line="480" w:lineRule="auto"/>
        <w:rPr>
          <w:rFonts w:ascii="Georgia" w:hAnsi="Georgia"/>
          <w:sz w:val="24"/>
          <w:szCs w:val="24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Application form completed </w:t>
      </w:r>
    </w:p>
    <w:p w14:paraId="7078A54C" w14:textId="77777777" w:rsidR="00A65D09" w:rsidRDefault="00CF74B2" w:rsidP="00A65D09">
      <w:pPr>
        <w:spacing w:line="480" w:lineRule="auto"/>
        <w:jc w:val="both"/>
        <w:rPr>
          <w:rFonts w:ascii="Georgia" w:hAnsi="Georgia"/>
          <w:sz w:val="20"/>
          <w:szCs w:val="22"/>
        </w:rPr>
      </w:pPr>
      <w:r w:rsidRPr="007F736F">
        <w:rPr>
          <w:rFonts w:ascii="Georgia" w:hAnsi="Georgia"/>
          <w:sz w:val="24"/>
          <w:szCs w:val="24"/>
        </w:rPr>
        <w:t></w:t>
      </w:r>
      <w:r>
        <w:rPr>
          <w:rFonts w:ascii="Georgia" w:hAnsi="Georgia"/>
          <w:sz w:val="24"/>
          <w:szCs w:val="24"/>
        </w:rPr>
        <w:t xml:space="preserve"> </w:t>
      </w:r>
      <w:r w:rsidR="00A80F12">
        <w:rPr>
          <w:rFonts w:ascii="Georgia" w:hAnsi="Georgia"/>
          <w:sz w:val="24"/>
          <w:szCs w:val="24"/>
        </w:rPr>
        <w:t xml:space="preserve">Bank Voucher of the </w:t>
      </w:r>
      <w:r w:rsidR="00A65D09" w:rsidRPr="00A019A4">
        <w:rPr>
          <w:rFonts w:ascii="Georgia" w:hAnsi="Georgia"/>
          <w:sz w:val="20"/>
          <w:szCs w:val="22"/>
        </w:rPr>
        <w:t xml:space="preserve">Application </w:t>
      </w:r>
      <w:r w:rsidR="00A65D09">
        <w:rPr>
          <w:rFonts w:ascii="Georgia" w:hAnsi="Georgia"/>
          <w:sz w:val="20"/>
          <w:szCs w:val="22"/>
        </w:rPr>
        <w:t>Fee/</w:t>
      </w:r>
      <w:r w:rsidR="00A65D09" w:rsidRPr="00A019A4">
        <w:rPr>
          <w:rFonts w:ascii="Georgia" w:hAnsi="Georgia"/>
          <w:sz w:val="20"/>
          <w:szCs w:val="22"/>
        </w:rPr>
        <w:t xml:space="preserve">processing fee </w:t>
      </w:r>
      <w:r w:rsidR="00384F9A">
        <w:rPr>
          <w:rFonts w:ascii="Georgia" w:hAnsi="Georgia"/>
          <w:sz w:val="20"/>
          <w:szCs w:val="22"/>
        </w:rPr>
        <w:t>(</w:t>
      </w:r>
      <w:r w:rsidR="00A65D09">
        <w:rPr>
          <w:rFonts w:ascii="Georgia" w:hAnsi="Georgia"/>
          <w:sz w:val="20"/>
          <w:szCs w:val="22"/>
        </w:rPr>
        <w:t>NRs. 1,000/-</w:t>
      </w:r>
      <w:r w:rsidR="00384F9A">
        <w:rPr>
          <w:rFonts w:ascii="Georgia" w:hAnsi="Georgia"/>
          <w:sz w:val="20"/>
          <w:szCs w:val="22"/>
        </w:rPr>
        <w:t xml:space="preserve">) </w:t>
      </w:r>
      <w:r w:rsidR="007D12E3">
        <w:rPr>
          <w:rFonts w:ascii="Georgia" w:hAnsi="Georgia"/>
          <w:sz w:val="20"/>
          <w:szCs w:val="22"/>
        </w:rPr>
        <w:t xml:space="preserve">is </w:t>
      </w:r>
      <w:r w:rsidR="00384F9A">
        <w:rPr>
          <w:rFonts w:ascii="Georgia" w:hAnsi="Georgia"/>
          <w:sz w:val="20"/>
          <w:szCs w:val="22"/>
        </w:rPr>
        <w:t xml:space="preserve">attached </w:t>
      </w:r>
      <w:r w:rsidR="00A65D09">
        <w:rPr>
          <w:rFonts w:ascii="Georgia" w:hAnsi="Georgia"/>
          <w:sz w:val="20"/>
          <w:szCs w:val="22"/>
        </w:rPr>
        <w:t xml:space="preserve"> </w:t>
      </w:r>
    </w:p>
    <w:p w14:paraId="5F6A35F1" w14:textId="77777777" w:rsidR="0063297F" w:rsidRDefault="0063297F" w:rsidP="00920CBB">
      <w:pPr>
        <w:pStyle w:val="ListParagraph"/>
        <w:rPr>
          <w:rFonts w:ascii="Georgia" w:hAnsi="Georgia"/>
          <w:b/>
          <w:sz w:val="20"/>
          <w:szCs w:val="22"/>
        </w:rPr>
      </w:pPr>
    </w:p>
    <w:p w14:paraId="08A43698" w14:textId="77777777" w:rsidR="00F83439" w:rsidRPr="00F83439" w:rsidRDefault="00F83439" w:rsidP="00F83439">
      <w:pPr>
        <w:pStyle w:val="ListParagraph"/>
        <w:ind w:left="0"/>
        <w:rPr>
          <w:rFonts w:ascii="Georgia" w:hAnsi="Georgia"/>
          <w:sz w:val="20"/>
          <w:szCs w:val="22"/>
        </w:rPr>
      </w:pPr>
      <w:r w:rsidRPr="00F83439">
        <w:rPr>
          <w:rFonts w:ascii="Georgia" w:hAnsi="Georgia"/>
          <w:sz w:val="20"/>
          <w:szCs w:val="22"/>
        </w:rPr>
        <w:t>App</w:t>
      </w:r>
      <w:r>
        <w:rPr>
          <w:rFonts w:ascii="Georgia" w:hAnsi="Georgia"/>
          <w:sz w:val="20"/>
          <w:szCs w:val="22"/>
        </w:rPr>
        <w:t xml:space="preserve">lication fee needs to be deposited to either of the following KU bank accounts: </w:t>
      </w:r>
    </w:p>
    <w:p w14:paraId="1ECF291B" w14:textId="77777777" w:rsidR="00F83439" w:rsidRDefault="00F83439" w:rsidP="00F83439">
      <w:pPr>
        <w:pStyle w:val="ListParagraph"/>
        <w:ind w:left="0"/>
        <w:rPr>
          <w:rFonts w:ascii="Georgia" w:hAnsi="Georgia"/>
          <w:b/>
          <w:sz w:val="20"/>
          <w:szCs w:val="22"/>
        </w:rPr>
      </w:pPr>
    </w:p>
    <w:p w14:paraId="0C68BA04" w14:textId="77777777" w:rsidR="00920CBB" w:rsidRDefault="00920CBB" w:rsidP="00920CBB">
      <w:pPr>
        <w:pStyle w:val="ListParagraph"/>
        <w:numPr>
          <w:ilvl w:val="0"/>
          <w:numId w:val="14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Machhapuchhre Bank Limited, </w:t>
      </w:r>
      <w:r>
        <w:rPr>
          <w:sz w:val="24"/>
          <w:szCs w:val="24"/>
        </w:rPr>
        <w:tab/>
        <w:t>(</w:t>
      </w:r>
      <w:r w:rsidRPr="009E370D">
        <w:rPr>
          <w:sz w:val="24"/>
          <w:szCs w:val="24"/>
        </w:rPr>
        <w:t>Account no.</w:t>
      </w:r>
      <w:r>
        <w:rPr>
          <w:sz w:val="24"/>
          <w:szCs w:val="24"/>
        </w:rPr>
        <w:tab/>
      </w:r>
      <w:r w:rsidRPr="009E370D">
        <w:rPr>
          <w:sz w:val="24"/>
          <w:szCs w:val="24"/>
        </w:rPr>
        <w:t>2022524044147028</w:t>
      </w:r>
      <w:r>
        <w:rPr>
          <w:sz w:val="24"/>
          <w:szCs w:val="24"/>
        </w:rPr>
        <w:t>)</w:t>
      </w:r>
    </w:p>
    <w:p w14:paraId="28B4F0B0" w14:textId="77777777" w:rsidR="00920CBB" w:rsidRPr="009E370D" w:rsidRDefault="00920CBB" w:rsidP="00920CBB">
      <w:pPr>
        <w:pStyle w:val="ListParagraph"/>
        <w:numPr>
          <w:ilvl w:val="0"/>
          <w:numId w:val="14"/>
        </w:numPr>
        <w:spacing w:after="200" w:line="276" w:lineRule="auto"/>
        <w:contextualSpacing/>
        <w:rPr>
          <w:sz w:val="24"/>
          <w:szCs w:val="24"/>
        </w:rPr>
      </w:pPr>
      <w:r w:rsidRPr="009E370D">
        <w:rPr>
          <w:sz w:val="24"/>
          <w:szCs w:val="24"/>
        </w:rPr>
        <w:t>Nepal Investment Bank Limited,</w:t>
      </w:r>
      <w:r>
        <w:rPr>
          <w:sz w:val="24"/>
          <w:szCs w:val="24"/>
        </w:rPr>
        <w:tab/>
        <w:t>(</w:t>
      </w:r>
      <w:r w:rsidRPr="009E370D">
        <w:rPr>
          <w:sz w:val="24"/>
          <w:szCs w:val="24"/>
        </w:rPr>
        <w:t>Account no.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9E370D">
        <w:rPr>
          <w:sz w:val="24"/>
          <w:szCs w:val="24"/>
        </w:rPr>
        <w:t>00501030250009</w:t>
      </w:r>
      <w:r>
        <w:rPr>
          <w:sz w:val="24"/>
          <w:szCs w:val="24"/>
        </w:rPr>
        <w:t>)</w:t>
      </w:r>
    </w:p>
    <w:p w14:paraId="4082637C" w14:textId="77777777" w:rsidR="00B4585F" w:rsidRDefault="00B4585F" w:rsidP="00B4585F">
      <w:pPr>
        <w:jc w:val="center"/>
        <w:rPr>
          <w:rFonts w:ascii="Georgia" w:hAnsi="Georgia"/>
          <w:b/>
        </w:rPr>
      </w:pPr>
    </w:p>
    <w:p w14:paraId="652F53D4" w14:textId="77777777" w:rsidR="000C6665" w:rsidRDefault="000C6665" w:rsidP="00CB6491">
      <w:pPr>
        <w:jc w:val="center"/>
        <w:rPr>
          <w:rFonts w:ascii="Georgia" w:hAnsi="Georgia"/>
          <w:b/>
          <w:sz w:val="24"/>
        </w:rPr>
      </w:pPr>
    </w:p>
    <w:p w14:paraId="63AFC64D" w14:textId="77777777" w:rsidR="00AF179F" w:rsidRPr="00AF179F" w:rsidRDefault="00AF179F" w:rsidP="00AF179F">
      <w:pPr>
        <w:pStyle w:val="ListParagraph"/>
        <w:ind w:left="0"/>
        <w:rPr>
          <w:i/>
          <w:sz w:val="24"/>
          <w:szCs w:val="24"/>
        </w:rPr>
      </w:pPr>
      <w:r w:rsidRPr="00AF179F">
        <w:rPr>
          <w:i/>
          <w:sz w:val="24"/>
          <w:szCs w:val="24"/>
        </w:rPr>
        <w:t xml:space="preserve">Note: </w:t>
      </w:r>
      <w:r>
        <w:rPr>
          <w:i/>
          <w:sz w:val="24"/>
          <w:szCs w:val="24"/>
        </w:rPr>
        <w:t xml:space="preserve">KU </w:t>
      </w:r>
      <w:r w:rsidRPr="007D7542">
        <w:rPr>
          <w:i/>
          <w:sz w:val="24"/>
          <w:szCs w:val="24"/>
        </w:rPr>
        <w:t xml:space="preserve">Bank Deposit Slip with </w:t>
      </w:r>
      <w:r w:rsidR="00F10554" w:rsidRPr="007D7542">
        <w:rPr>
          <w:i/>
          <w:sz w:val="24"/>
          <w:szCs w:val="24"/>
        </w:rPr>
        <w:t>a</w:t>
      </w:r>
      <w:r w:rsidRPr="007D7542">
        <w:rPr>
          <w:i/>
          <w:sz w:val="24"/>
          <w:szCs w:val="24"/>
        </w:rPr>
        <w:t xml:space="preserve">ccount </w:t>
      </w:r>
      <w:r w:rsidR="00F10554" w:rsidRPr="007D7542">
        <w:rPr>
          <w:i/>
          <w:sz w:val="24"/>
          <w:szCs w:val="24"/>
        </w:rPr>
        <w:t>n</w:t>
      </w:r>
      <w:r w:rsidRPr="007D7542">
        <w:rPr>
          <w:i/>
          <w:sz w:val="24"/>
          <w:szCs w:val="24"/>
        </w:rPr>
        <w:t>umber</w:t>
      </w:r>
      <w:r w:rsidRPr="00AF179F">
        <w:rPr>
          <w:i/>
          <w:sz w:val="24"/>
          <w:szCs w:val="24"/>
        </w:rPr>
        <w:t xml:space="preserve"> is available in </w:t>
      </w:r>
      <w:r w:rsidR="00F10554">
        <w:rPr>
          <w:i/>
          <w:sz w:val="24"/>
          <w:szCs w:val="24"/>
        </w:rPr>
        <w:t xml:space="preserve">some of the branches of these banks. </w:t>
      </w:r>
    </w:p>
    <w:p w14:paraId="69577374" w14:textId="77777777" w:rsidR="00920CBB" w:rsidRDefault="00920CBB" w:rsidP="00AF179F">
      <w:pPr>
        <w:tabs>
          <w:tab w:val="left" w:pos="234"/>
        </w:tabs>
        <w:rPr>
          <w:rFonts w:ascii="Georgia" w:hAnsi="Georgia"/>
          <w:b/>
          <w:sz w:val="36"/>
        </w:rPr>
      </w:pPr>
    </w:p>
    <w:p w14:paraId="5AF5102A" w14:textId="77777777" w:rsidR="00920CBB" w:rsidRDefault="00920CBB" w:rsidP="00FD495D">
      <w:pPr>
        <w:rPr>
          <w:rFonts w:ascii="Georgia" w:hAnsi="Georgia"/>
          <w:b/>
          <w:sz w:val="36"/>
        </w:rPr>
      </w:pPr>
    </w:p>
    <w:p w14:paraId="067A1219" w14:textId="77777777" w:rsidR="00920CBB" w:rsidRPr="00A277F2" w:rsidRDefault="00A277F2" w:rsidP="00A277F2">
      <w:pPr>
        <w:rPr>
          <w:rFonts w:ascii="Georgia" w:hAnsi="Georgia"/>
          <w:b/>
          <w:sz w:val="24"/>
          <w:szCs w:val="24"/>
        </w:rPr>
      </w:pPr>
      <w:r w:rsidRPr="00A277F2">
        <w:rPr>
          <w:rFonts w:ascii="Georgia" w:hAnsi="Georgia"/>
          <w:b/>
          <w:sz w:val="24"/>
          <w:szCs w:val="24"/>
        </w:rPr>
        <w:t>While coming for entrance tests, any photograph certification of yours (e.g. citizen</w:t>
      </w:r>
      <w:r w:rsidR="00AC6C99">
        <w:rPr>
          <w:rFonts w:ascii="Georgia" w:hAnsi="Georgia"/>
          <w:b/>
          <w:sz w:val="24"/>
          <w:szCs w:val="24"/>
        </w:rPr>
        <w:t>ship</w:t>
      </w:r>
      <w:r w:rsidRPr="00A277F2">
        <w:rPr>
          <w:rFonts w:ascii="Georgia" w:hAnsi="Georgia"/>
          <w:b/>
          <w:sz w:val="24"/>
          <w:szCs w:val="24"/>
        </w:rPr>
        <w:t xml:space="preserve"> certificate, driving license) </w:t>
      </w:r>
    </w:p>
    <w:p w14:paraId="1414FFB5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04A28631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6A02CB8F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08480AEA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4ED75DF1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373BC376" w14:textId="77777777" w:rsidR="00920CBB" w:rsidRDefault="00920CBB" w:rsidP="00CB6491">
      <w:pPr>
        <w:jc w:val="center"/>
        <w:rPr>
          <w:rFonts w:ascii="Georgia" w:hAnsi="Georgia"/>
          <w:b/>
          <w:sz w:val="36"/>
        </w:rPr>
      </w:pPr>
    </w:p>
    <w:p w14:paraId="0AC668B4" w14:textId="77777777" w:rsidR="0023362D" w:rsidRPr="0023362D" w:rsidRDefault="0023362D" w:rsidP="0023362D">
      <w:pPr>
        <w:jc w:val="right"/>
        <w:rPr>
          <w:rFonts w:ascii="Georgia" w:hAnsi="Georgia"/>
          <w:b/>
          <w:sz w:val="20"/>
        </w:rPr>
      </w:pPr>
      <w:r w:rsidRPr="0023362D">
        <w:rPr>
          <w:rFonts w:ascii="Georgia" w:hAnsi="Georgia"/>
          <w:b/>
          <w:sz w:val="20"/>
        </w:rPr>
        <w:t>Symbol No: _________</w:t>
      </w:r>
    </w:p>
    <w:p w14:paraId="78AB64E7" w14:textId="77777777" w:rsidR="0023362D" w:rsidRPr="00072844" w:rsidRDefault="0023362D" w:rsidP="0023362D">
      <w:pPr>
        <w:jc w:val="right"/>
        <w:rPr>
          <w:rFonts w:ascii="Georgia" w:hAnsi="Georgia"/>
          <w:sz w:val="20"/>
        </w:rPr>
      </w:pPr>
    </w:p>
    <w:p w14:paraId="624AF5DD" w14:textId="231B0F6E" w:rsidR="0023362D" w:rsidRPr="00156EEB" w:rsidRDefault="00654AC0" w:rsidP="0023362D">
      <w:pPr>
        <w:jc w:val="center"/>
        <w:rPr>
          <w:rFonts w:ascii="Georgia" w:hAnsi="Georgia"/>
          <w:b/>
          <w:sz w:val="32"/>
        </w:rPr>
      </w:pPr>
      <w:r>
        <w:rPr>
          <w:rFonts w:ascii="Georgia" w:hAnsi="Georg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69E35F9" wp14:editId="0FCF69D0">
                <wp:simplePos x="0" y="0"/>
                <wp:positionH relativeFrom="column">
                  <wp:posOffset>4924425</wp:posOffset>
                </wp:positionH>
                <wp:positionV relativeFrom="paragraph">
                  <wp:posOffset>171450</wp:posOffset>
                </wp:positionV>
                <wp:extent cx="1070610" cy="1000760"/>
                <wp:effectExtent l="9525" t="8255" r="5715" b="1016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0610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6AACD" w14:textId="77777777" w:rsidR="00200B61" w:rsidRDefault="00200B61" w:rsidP="00200B61"/>
                          <w:p w14:paraId="7B93501D" w14:textId="77777777" w:rsidR="00200B61" w:rsidRDefault="00200B61" w:rsidP="00200B61"/>
                          <w:p w14:paraId="5D7559FA" w14:textId="77777777" w:rsidR="00200B61" w:rsidRPr="000E392F" w:rsidRDefault="00200B61" w:rsidP="00200B61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0E392F">
                              <w:rPr>
                                <w:b/>
                                <w:sz w:val="20"/>
                              </w:rPr>
                              <w:t xml:space="preserve">Current </w:t>
                            </w:r>
                          </w:p>
                          <w:p w14:paraId="7A09A5F5" w14:textId="77777777" w:rsidR="00200B61" w:rsidRDefault="00200B61" w:rsidP="00200B61">
                            <w:pPr>
                              <w:jc w:val="center"/>
                            </w:pPr>
                            <w:r w:rsidRPr="000E392F">
                              <w:rPr>
                                <w:b/>
                                <w:sz w:val="20"/>
                              </w:rPr>
                              <w:t>PP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9E35F9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7.75pt;margin-top:13.5pt;width:84.3pt;height:78.8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">
                <v:textbox>
                  <w:txbxContent>
                    <w:p w14:paraId="57C6AACD" w14:textId="77777777" w:rsidR="00200B61" w:rsidRDefault="00200B61" w:rsidP="00200B61"/>
                    <w:p w14:paraId="7B93501D" w14:textId="77777777" w:rsidR="00200B61" w:rsidRDefault="00200B61" w:rsidP="00200B61"/>
                    <w:p w14:paraId="5D7559FA" w14:textId="77777777" w:rsidR="00200B61" w:rsidRPr="000E392F" w:rsidRDefault="00200B61" w:rsidP="00200B61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0E392F">
                        <w:rPr>
                          <w:b/>
                          <w:sz w:val="20"/>
                        </w:rPr>
                        <w:t xml:space="preserve">Current </w:t>
                      </w:r>
                    </w:p>
                    <w:p w14:paraId="7A09A5F5" w14:textId="77777777" w:rsidR="00200B61" w:rsidRDefault="00200B61" w:rsidP="00200B61">
                      <w:pPr>
                        <w:jc w:val="center"/>
                      </w:pPr>
                      <w:r w:rsidRPr="000E392F">
                        <w:rPr>
                          <w:b/>
                          <w:sz w:val="20"/>
                        </w:rPr>
                        <w:t>PP Photo</w:t>
                      </w:r>
                    </w:p>
                  </w:txbxContent>
                </v:textbox>
              </v:shape>
            </w:pict>
          </mc:Fallback>
        </mc:AlternateContent>
      </w:r>
      <w:smartTag w:uri="urn:schemas-microsoft-com:office:smarttags" w:element="place">
        <w:smartTag w:uri="urn:schemas-microsoft-com:office:smarttags" w:element="PlaceName">
          <w:r w:rsidR="0023362D" w:rsidRPr="00156EEB">
            <w:rPr>
              <w:rFonts w:ascii="Georgia" w:hAnsi="Georgia"/>
              <w:b/>
              <w:sz w:val="32"/>
            </w:rPr>
            <w:t>KATHMANDU</w:t>
          </w:r>
        </w:smartTag>
        <w:r w:rsidR="0023362D" w:rsidRPr="00156EEB">
          <w:rPr>
            <w:rFonts w:ascii="Georgia" w:hAnsi="Georgia"/>
            <w:b/>
            <w:sz w:val="32"/>
          </w:rPr>
          <w:t xml:space="preserve"> </w:t>
        </w:r>
        <w:smartTag w:uri="urn:schemas-microsoft-com:office:smarttags" w:element="PlaceType">
          <w:r w:rsidR="0023362D" w:rsidRPr="00156EEB">
            <w:rPr>
              <w:rFonts w:ascii="Georgia" w:hAnsi="Georgia"/>
              <w:b/>
              <w:sz w:val="32"/>
            </w:rPr>
            <w:t>UNIVERSITY</w:t>
          </w:r>
        </w:smartTag>
      </w:smartTag>
    </w:p>
    <w:p w14:paraId="70C71A8A" w14:textId="77777777" w:rsidR="0023362D" w:rsidRDefault="0023362D" w:rsidP="0023362D">
      <w:pPr>
        <w:jc w:val="center"/>
        <w:rPr>
          <w:rFonts w:ascii="Georgia" w:hAnsi="Georgia"/>
          <w:b/>
          <w:sz w:val="32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Georgia" w:hAnsi="Georgia"/>
              <w:b/>
              <w:sz w:val="32"/>
            </w:rPr>
            <w:t>School</w:t>
          </w:r>
        </w:smartTag>
        <w:r>
          <w:rPr>
            <w:rFonts w:ascii="Georgia" w:hAnsi="Georgia"/>
            <w:b/>
            <w:sz w:val="32"/>
          </w:rPr>
          <w:t xml:space="preserve"> of </w:t>
        </w:r>
        <w:smartTag w:uri="urn:schemas-microsoft-com:office:smarttags" w:element="PlaceName">
          <w:r>
            <w:rPr>
              <w:rFonts w:ascii="Georgia" w:hAnsi="Georgia"/>
              <w:b/>
              <w:sz w:val="32"/>
            </w:rPr>
            <w:t>Education</w:t>
          </w:r>
        </w:smartTag>
      </w:smartTag>
    </w:p>
    <w:p w14:paraId="2152189F" w14:textId="77777777" w:rsidR="00072844" w:rsidRDefault="00072844" w:rsidP="00B4585F">
      <w:pPr>
        <w:tabs>
          <w:tab w:val="left" w:pos="720"/>
        </w:tabs>
        <w:jc w:val="center"/>
        <w:rPr>
          <w:rFonts w:ascii="Georgia" w:hAnsi="Georgia"/>
          <w:b/>
          <w:sz w:val="28"/>
        </w:rPr>
      </w:pPr>
    </w:p>
    <w:p w14:paraId="6587423C" w14:textId="77777777" w:rsidR="003709A5" w:rsidRPr="00072844" w:rsidRDefault="003709A5" w:rsidP="00B4585F">
      <w:pPr>
        <w:tabs>
          <w:tab w:val="left" w:pos="720"/>
        </w:tabs>
        <w:jc w:val="center"/>
        <w:rPr>
          <w:rFonts w:ascii="Georgia" w:hAnsi="Georgia"/>
          <w:b/>
          <w:sz w:val="36"/>
        </w:rPr>
      </w:pPr>
      <w:r w:rsidRPr="00072844">
        <w:rPr>
          <w:rFonts w:ascii="Georgia" w:hAnsi="Georgia"/>
          <w:b/>
          <w:sz w:val="36"/>
          <w:highlight w:val="lightGray"/>
        </w:rPr>
        <w:t>Application Form</w:t>
      </w:r>
    </w:p>
    <w:p w14:paraId="1104D3AA" w14:textId="77777777" w:rsidR="003709A5" w:rsidRPr="00B4585F" w:rsidRDefault="003709A5" w:rsidP="00B4585F">
      <w:pPr>
        <w:tabs>
          <w:tab w:val="left" w:pos="720"/>
        </w:tabs>
        <w:rPr>
          <w:rFonts w:ascii="Georgia" w:hAnsi="Georgia"/>
          <w:sz w:val="24"/>
        </w:rPr>
      </w:pPr>
    </w:p>
    <w:p w14:paraId="0138C866" w14:textId="77777777" w:rsidR="003709A5" w:rsidRDefault="003709A5" w:rsidP="00B83747">
      <w:pPr>
        <w:tabs>
          <w:tab w:val="left" w:pos="720"/>
        </w:tabs>
        <w:rPr>
          <w:rFonts w:ascii="Georgia" w:hAnsi="Georgia"/>
          <w:sz w:val="24"/>
        </w:rPr>
      </w:pPr>
      <w:r w:rsidRPr="00B4585F">
        <w:rPr>
          <w:rFonts w:ascii="Georgia" w:hAnsi="Georgia"/>
          <w:sz w:val="24"/>
        </w:rPr>
        <w:tab/>
      </w:r>
      <w:r w:rsidRPr="00B4585F">
        <w:rPr>
          <w:rFonts w:ascii="Georgia" w:hAnsi="Georgia"/>
          <w:sz w:val="24"/>
        </w:rPr>
        <w:tab/>
      </w:r>
      <w:r w:rsidR="006921D8">
        <w:rPr>
          <w:rFonts w:ascii="Georgia" w:hAnsi="Georgia"/>
          <w:sz w:val="24"/>
        </w:rPr>
        <w:tab/>
      </w:r>
    </w:p>
    <w:p w14:paraId="7A6CA7E6" w14:textId="77777777" w:rsidR="003709A5" w:rsidRPr="00072844" w:rsidRDefault="003709A5" w:rsidP="005E13E0">
      <w:pPr>
        <w:numPr>
          <w:ilvl w:val="0"/>
          <w:numId w:val="10"/>
        </w:numPr>
        <w:tabs>
          <w:tab w:val="clear" w:pos="1080"/>
        </w:tabs>
        <w:ind w:left="720"/>
        <w:jc w:val="both"/>
        <w:rPr>
          <w:rFonts w:ascii="Georgia" w:hAnsi="Georgia"/>
        </w:rPr>
      </w:pPr>
      <w:r w:rsidRPr="00072844">
        <w:rPr>
          <w:rFonts w:ascii="Georgia" w:hAnsi="Georgia"/>
        </w:rPr>
        <w:t xml:space="preserve">I hereby apply for admission to </w:t>
      </w:r>
      <w:r w:rsidR="00C049E5">
        <w:rPr>
          <w:rFonts w:ascii="Georgia" w:hAnsi="Georgia"/>
        </w:rPr>
        <w:t xml:space="preserve">KUSOED </w:t>
      </w:r>
      <w:r w:rsidR="00A73B70">
        <w:rPr>
          <w:rFonts w:ascii="Georgia" w:hAnsi="Georgia"/>
          <w:b/>
          <w:sz w:val="24"/>
        </w:rPr>
        <w:t>PhD</w:t>
      </w:r>
      <w:r w:rsidR="00612387" w:rsidRPr="00072844">
        <w:rPr>
          <w:rFonts w:ascii="Georgia" w:hAnsi="Georgia"/>
          <w:b/>
          <w:sz w:val="24"/>
        </w:rPr>
        <w:t xml:space="preserve"> </w:t>
      </w:r>
      <w:r w:rsidRPr="00072844">
        <w:rPr>
          <w:rFonts w:ascii="Georgia" w:hAnsi="Georgia"/>
        </w:rPr>
        <w:t>program.  If accepted as a student I will comply with all regulations, conditions and rules made by the University.</w:t>
      </w:r>
    </w:p>
    <w:p w14:paraId="35722143" w14:textId="77777777" w:rsidR="003709A5" w:rsidRDefault="003709A5" w:rsidP="00072844">
      <w:pPr>
        <w:rPr>
          <w:rFonts w:ascii="Georgia" w:hAnsi="Georgia"/>
          <w:sz w:val="20"/>
        </w:rPr>
      </w:pPr>
    </w:p>
    <w:p w14:paraId="7672CC59" w14:textId="77777777" w:rsidR="00D647A2" w:rsidRDefault="00D647A2" w:rsidP="00CC07BC">
      <w:pPr>
        <w:ind w:firstLine="720"/>
        <w:rPr>
          <w:rFonts w:ascii="Georgia" w:hAnsi="Georgia"/>
          <w:sz w:val="20"/>
        </w:rPr>
      </w:pPr>
      <w:r>
        <w:rPr>
          <w:rFonts w:ascii="Georgia" w:hAnsi="Georgia"/>
          <w:sz w:val="20"/>
        </w:rPr>
        <w:t>___</w:t>
      </w:r>
      <w:r w:rsidR="00CC07BC">
        <w:rPr>
          <w:rFonts w:ascii="Georgia" w:hAnsi="Georgia"/>
          <w:sz w:val="20"/>
        </w:rPr>
        <w:t>__</w:t>
      </w:r>
      <w:r>
        <w:rPr>
          <w:rFonts w:ascii="Georgia" w:hAnsi="Georgia"/>
          <w:sz w:val="20"/>
        </w:rPr>
        <w:t>_____________</w:t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  <w:t>_________________</w:t>
      </w:r>
    </w:p>
    <w:p w14:paraId="2D165756" w14:textId="77777777" w:rsidR="00D647A2" w:rsidRPr="00072844" w:rsidRDefault="00D647A2" w:rsidP="00072844">
      <w:pPr>
        <w:rPr>
          <w:rFonts w:ascii="Georgia" w:hAnsi="Georgia"/>
          <w:sz w:val="20"/>
        </w:rPr>
      </w:pPr>
      <w:r>
        <w:rPr>
          <w:rFonts w:ascii="Georgia" w:hAnsi="Georgia"/>
          <w:sz w:val="20"/>
        </w:rPr>
        <w:t xml:space="preserve">         </w:t>
      </w:r>
      <w:r w:rsidR="00CC07BC">
        <w:rPr>
          <w:rFonts w:ascii="Georgia" w:hAnsi="Georgia"/>
          <w:sz w:val="20"/>
        </w:rPr>
        <w:tab/>
      </w:r>
      <w:r w:rsidR="00CC07BC"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 xml:space="preserve">Signature </w:t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</w:r>
      <w:r>
        <w:rPr>
          <w:rFonts w:ascii="Georgia" w:hAnsi="Georgia"/>
          <w:sz w:val="20"/>
        </w:rPr>
        <w:tab/>
        <w:t>Date</w:t>
      </w:r>
    </w:p>
    <w:p w14:paraId="4D215263" w14:textId="77777777" w:rsidR="00072844" w:rsidRDefault="003709A5" w:rsidP="00072844">
      <w:pPr>
        <w:rPr>
          <w:rFonts w:ascii="Georgia" w:hAnsi="Georgia"/>
          <w:sz w:val="20"/>
        </w:rPr>
      </w:pPr>
      <w:r w:rsidRPr="00072844">
        <w:rPr>
          <w:rFonts w:ascii="Georgia" w:hAnsi="Georgia"/>
          <w:sz w:val="20"/>
        </w:rPr>
        <w:tab/>
      </w:r>
    </w:p>
    <w:p w14:paraId="12627922" w14:textId="77777777" w:rsidR="00072844" w:rsidRPr="00EB5BAC" w:rsidRDefault="003709A5" w:rsidP="00072844">
      <w:pPr>
        <w:numPr>
          <w:ilvl w:val="0"/>
          <w:numId w:val="10"/>
        </w:numPr>
        <w:tabs>
          <w:tab w:val="clear" w:pos="1080"/>
        </w:tabs>
        <w:ind w:left="720"/>
        <w:rPr>
          <w:rFonts w:ascii="Georgia" w:hAnsi="Georgia"/>
          <w:b/>
        </w:rPr>
      </w:pPr>
      <w:r w:rsidRPr="00EB5BAC">
        <w:rPr>
          <w:rFonts w:ascii="Georgia" w:hAnsi="Georgia"/>
          <w:b/>
        </w:rPr>
        <w:t xml:space="preserve">Personal Details </w:t>
      </w:r>
      <w:r w:rsidRPr="00EB5BAC">
        <w:rPr>
          <w:rFonts w:ascii="Georgia" w:hAnsi="Georgia"/>
          <w:b/>
          <w:i/>
        </w:rPr>
        <w:t>(use BLOCK LETTERS)</w:t>
      </w:r>
    </w:p>
    <w:p w14:paraId="66CDC6AB" w14:textId="77777777" w:rsidR="003709A5" w:rsidRDefault="003709A5" w:rsidP="00072844">
      <w:pPr>
        <w:rPr>
          <w:rFonts w:ascii="Georgia" w:hAnsi="Georgia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8"/>
        <w:gridCol w:w="338"/>
        <w:gridCol w:w="339"/>
        <w:gridCol w:w="337"/>
        <w:gridCol w:w="337"/>
        <w:gridCol w:w="339"/>
        <w:gridCol w:w="337"/>
        <w:gridCol w:w="337"/>
        <w:gridCol w:w="339"/>
        <w:gridCol w:w="337"/>
        <w:gridCol w:w="363"/>
        <w:gridCol w:w="339"/>
        <w:gridCol w:w="337"/>
        <w:gridCol w:w="337"/>
        <w:gridCol w:w="339"/>
        <w:gridCol w:w="337"/>
        <w:gridCol w:w="337"/>
        <w:gridCol w:w="339"/>
        <w:gridCol w:w="337"/>
        <w:gridCol w:w="337"/>
        <w:gridCol w:w="339"/>
        <w:gridCol w:w="337"/>
        <w:gridCol w:w="337"/>
        <w:gridCol w:w="339"/>
        <w:gridCol w:w="337"/>
        <w:gridCol w:w="337"/>
        <w:gridCol w:w="339"/>
        <w:gridCol w:w="337"/>
        <w:gridCol w:w="318"/>
      </w:tblGrid>
      <w:tr w:rsidR="00C82966" w:rsidRPr="00BC1681" w14:paraId="1364D4D0" w14:textId="77777777" w:rsidTr="00432EC0">
        <w:trPr>
          <w:trHeight w:val="341"/>
        </w:trPr>
        <w:tc>
          <w:tcPr>
            <w:tcW w:w="172" w:type="pct"/>
          </w:tcPr>
          <w:p w14:paraId="7F4B8C99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105DBACD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76D40FA1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4068866E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04F9F604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045FB8F2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6746C5F2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2124D14C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1C7E182B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2C71EF02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85" w:type="pct"/>
          </w:tcPr>
          <w:p w14:paraId="29EADAD9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31DA765F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24FBF58D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7107F04C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589A77CA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38F254AE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43A757F3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05E5DCB9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5E5157B5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719EA4ED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6E2A00B2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5C699C61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5AA12ED8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748F0D1A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2EF68938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42FAFD0A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3" w:type="pct"/>
          </w:tcPr>
          <w:p w14:paraId="31CA3E5A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72" w:type="pct"/>
          </w:tcPr>
          <w:p w14:paraId="36C6D4BE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62" w:type="pct"/>
          </w:tcPr>
          <w:p w14:paraId="04DC52E5" w14:textId="77777777" w:rsidR="00C82966" w:rsidRPr="00BC1681" w:rsidRDefault="00C82966" w:rsidP="00BC1681">
            <w:pPr>
              <w:spacing w:line="480" w:lineRule="auto"/>
              <w:rPr>
                <w:rFonts w:ascii="Georgia" w:hAnsi="Georgia"/>
                <w:sz w:val="20"/>
              </w:rPr>
            </w:pPr>
          </w:p>
        </w:tc>
      </w:tr>
      <w:tr w:rsidR="00EB5BAC" w:rsidRPr="00BC1681" w14:paraId="57B1FB2B" w14:textId="77777777" w:rsidTr="00BC1681">
        <w:tc>
          <w:tcPr>
            <w:tcW w:w="5000" w:type="pct"/>
            <w:gridSpan w:val="29"/>
          </w:tcPr>
          <w:p w14:paraId="1E44FD31" w14:textId="77777777" w:rsidR="00EB5BAC" w:rsidRPr="00BC1681" w:rsidRDefault="00AD2E81" w:rsidP="00CF34D5">
            <w:pPr>
              <w:tabs>
                <w:tab w:val="center" w:pos="4905"/>
              </w:tabs>
              <w:spacing w:line="360" w:lineRule="auto"/>
              <w:rPr>
                <w:rFonts w:ascii="Georgia" w:hAnsi="Georgia"/>
                <w:i/>
                <w:sz w:val="20"/>
              </w:rPr>
            </w:pPr>
            <w:r>
              <w:rPr>
                <w:rFonts w:ascii="Georgia" w:hAnsi="Georgia"/>
                <w:i/>
                <w:sz w:val="16"/>
              </w:rPr>
              <w:t xml:space="preserve">                           </w:t>
            </w:r>
            <w:r w:rsidR="00CF34D5">
              <w:rPr>
                <w:rFonts w:ascii="Georgia" w:hAnsi="Georgia"/>
                <w:i/>
                <w:sz w:val="16"/>
              </w:rPr>
              <w:t xml:space="preserve">First </w:t>
            </w:r>
            <w:r w:rsidRPr="00BC1681">
              <w:rPr>
                <w:rFonts w:ascii="Georgia" w:hAnsi="Georgia"/>
                <w:i/>
                <w:sz w:val="16"/>
              </w:rPr>
              <w:t xml:space="preserve">     </w:t>
            </w:r>
            <w:r>
              <w:rPr>
                <w:rFonts w:ascii="Georgia" w:hAnsi="Georgia"/>
                <w:i/>
                <w:sz w:val="16"/>
              </w:rPr>
              <w:t xml:space="preserve">                                                                        </w:t>
            </w:r>
            <w:r w:rsidRPr="00BC1681">
              <w:rPr>
                <w:rFonts w:ascii="Georgia" w:hAnsi="Georgia"/>
                <w:i/>
                <w:sz w:val="16"/>
              </w:rPr>
              <w:t xml:space="preserve">Middle </w:t>
            </w:r>
            <w:r>
              <w:rPr>
                <w:rFonts w:ascii="Georgia" w:hAnsi="Georgia"/>
                <w:i/>
                <w:sz w:val="16"/>
              </w:rPr>
              <w:t xml:space="preserve">                                                                      </w:t>
            </w:r>
            <w:r w:rsidR="00EB5BAC" w:rsidRPr="00BC1681">
              <w:rPr>
                <w:rFonts w:ascii="Georgia" w:hAnsi="Georgia"/>
                <w:i/>
                <w:sz w:val="16"/>
              </w:rPr>
              <w:t xml:space="preserve">                </w:t>
            </w:r>
            <w:r w:rsidR="00CF34D5" w:rsidRPr="00BC1681">
              <w:rPr>
                <w:rFonts w:ascii="Georgia" w:hAnsi="Georgia"/>
                <w:i/>
                <w:sz w:val="16"/>
              </w:rPr>
              <w:t>Surname</w:t>
            </w:r>
            <w:r w:rsidR="00EB5BAC" w:rsidRPr="00BC1681">
              <w:rPr>
                <w:rFonts w:ascii="Georgia" w:hAnsi="Georgia"/>
                <w:i/>
                <w:sz w:val="16"/>
              </w:rPr>
              <w:t xml:space="preserve">                                                                                                                                                       </w:t>
            </w:r>
          </w:p>
        </w:tc>
      </w:tr>
    </w:tbl>
    <w:p w14:paraId="61FD8D91" w14:textId="77777777" w:rsidR="00072844" w:rsidRDefault="00072844" w:rsidP="00072844">
      <w:pPr>
        <w:rPr>
          <w:rFonts w:ascii="Georgia" w:hAnsi="Georgia"/>
          <w:sz w:val="20"/>
        </w:rPr>
      </w:pPr>
    </w:p>
    <w:tbl>
      <w:tblPr>
        <w:tblpPr w:leftFromText="180" w:rightFromText="180" w:vertAnchor="text" w:tblpY="-39"/>
        <w:tblW w:w="10172" w:type="dxa"/>
        <w:tblLook w:val="01E0" w:firstRow="1" w:lastRow="1" w:firstColumn="1" w:lastColumn="1" w:noHBand="0" w:noVBand="0"/>
      </w:tblPr>
      <w:tblGrid>
        <w:gridCol w:w="2193"/>
        <w:gridCol w:w="3177"/>
        <w:gridCol w:w="1840"/>
        <w:gridCol w:w="2962"/>
      </w:tblGrid>
      <w:tr w:rsidR="00A844B1" w:rsidRPr="00BC1681" w14:paraId="0B088143" w14:textId="77777777" w:rsidTr="005E13E0">
        <w:trPr>
          <w:trHeight w:val="450"/>
        </w:trPr>
        <w:tc>
          <w:tcPr>
            <w:tcW w:w="2193" w:type="dxa"/>
          </w:tcPr>
          <w:p w14:paraId="572CD18F" w14:textId="77777777" w:rsidR="0038034D" w:rsidRPr="00BC1681" w:rsidRDefault="00A844B1" w:rsidP="0038034D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Date of Birth</w:t>
            </w:r>
          </w:p>
        </w:tc>
        <w:tc>
          <w:tcPr>
            <w:tcW w:w="3177" w:type="dxa"/>
          </w:tcPr>
          <w:p w14:paraId="6D704BA4" w14:textId="77777777" w:rsidR="0038034D" w:rsidRPr="00BC1681" w:rsidRDefault="00A844B1" w:rsidP="00407740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_</w:t>
            </w:r>
          </w:p>
        </w:tc>
        <w:tc>
          <w:tcPr>
            <w:tcW w:w="1840" w:type="dxa"/>
          </w:tcPr>
          <w:p w14:paraId="0812B39D" w14:textId="77777777" w:rsidR="00662865" w:rsidRPr="00BC1681" w:rsidRDefault="00A844B1" w:rsidP="00662865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 xml:space="preserve">Nationality </w:t>
            </w:r>
          </w:p>
        </w:tc>
        <w:tc>
          <w:tcPr>
            <w:tcW w:w="2962" w:type="dxa"/>
          </w:tcPr>
          <w:p w14:paraId="50814A34" w14:textId="77777777" w:rsidR="00477145" w:rsidRPr="00BC1681" w:rsidRDefault="00A844B1" w:rsidP="005E13E0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</w:t>
            </w:r>
          </w:p>
        </w:tc>
      </w:tr>
      <w:tr w:rsidR="00A844B1" w:rsidRPr="00BC1681" w14:paraId="4361EA4C" w14:textId="77777777" w:rsidTr="00A844B1">
        <w:tc>
          <w:tcPr>
            <w:tcW w:w="2193" w:type="dxa"/>
          </w:tcPr>
          <w:p w14:paraId="6053AF0B" w14:textId="77777777" w:rsidR="00A844B1" w:rsidRDefault="00A844B1" w:rsidP="00407740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 xml:space="preserve">Marital Status </w:t>
            </w:r>
          </w:p>
          <w:p w14:paraId="056F32AF" w14:textId="77777777" w:rsidR="00407740" w:rsidRDefault="00407740" w:rsidP="00407740">
            <w:pPr>
              <w:rPr>
                <w:rFonts w:ascii="Georgia" w:hAnsi="Georgia"/>
                <w:b/>
                <w:sz w:val="20"/>
              </w:rPr>
            </w:pPr>
          </w:p>
          <w:p w14:paraId="15F81674" w14:textId="77777777" w:rsidR="00407740" w:rsidRPr="00BC1681" w:rsidRDefault="00CB503D" w:rsidP="00407740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Caste/ethnicity</w:t>
            </w:r>
          </w:p>
        </w:tc>
        <w:tc>
          <w:tcPr>
            <w:tcW w:w="3177" w:type="dxa"/>
          </w:tcPr>
          <w:p w14:paraId="6982206D" w14:textId="77777777" w:rsidR="00A844B1" w:rsidRPr="00CB503D" w:rsidRDefault="00A844B1" w:rsidP="00407740">
            <w:pPr>
              <w:rPr>
                <w:rFonts w:ascii="Georgia" w:hAnsi="Georgia"/>
                <w:sz w:val="20"/>
              </w:rPr>
            </w:pPr>
            <w:r w:rsidRPr="00CB503D">
              <w:rPr>
                <w:rFonts w:ascii="Georgia" w:hAnsi="Georgia"/>
                <w:sz w:val="20"/>
              </w:rPr>
              <w:t>:  Married</w:t>
            </w:r>
            <w:r w:rsidR="003D389D">
              <w:rPr>
                <w:rFonts w:ascii="Georgia" w:hAnsi="Georgia"/>
                <w:sz w:val="20"/>
              </w:rPr>
              <w:t xml:space="preserve"> </w:t>
            </w:r>
            <w:r w:rsidR="003D389D"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  <w:r w:rsidR="003D389D">
              <w:rPr>
                <w:rFonts w:ascii="Georgia" w:hAnsi="Georgia"/>
                <w:b/>
                <w:sz w:val="24"/>
                <w:szCs w:val="24"/>
              </w:rPr>
              <w:t xml:space="preserve"> </w:t>
            </w:r>
            <w:r w:rsidRPr="00CB503D">
              <w:rPr>
                <w:rFonts w:ascii="Georgia" w:hAnsi="Georgia"/>
                <w:sz w:val="20"/>
              </w:rPr>
              <w:t xml:space="preserve"> </w:t>
            </w:r>
            <w:r w:rsidR="005E5581">
              <w:rPr>
                <w:rFonts w:ascii="Georgia" w:hAnsi="Georgia"/>
                <w:sz w:val="24"/>
                <w:szCs w:val="24"/>
              </w:rPr>
              <w:t xml:space="preserve">  </w:t>
            </w:r>
            <w:r w:rsidRPr="00CB503D">
              <w:rPr>
                <w:rFonts w:ascii="Georgia" w:hAnsi="Georgia"/>
                <w:sz w:val="20"/>
              </w:rPr>
              <w:t>Unmarried</w:t>
            </w:r>
            <w:r w:rsidR="003D389D">
              <w:rPr>
                <w:rFonts w:ascii="Georgia" w:hAnsi="Georgia"/>
                <w:sz w:val="20"/>
              </w:rPr>
              <w:t xml:space="preserve"> </w:t>
            </w:r>
            <w:r w:rsidR="003D389D"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</w:p>
          <w:p w14:paraId="4022EFF5" w14:textId="77777777" w:rsidR="007E4DCB" w:rsidRDefault="007E4DCB" w:rsidP="00407740">
            <w:pPr>
              <w:rPr>
                <w:rFonts w:ascii="Georgia" w:hAnsi="Georgia"/>
                <w:b/>
                <w:sz w:val="20"/>
              </w:rPr>
            </w:pPr>
          </w:p>
          <w:p w14:paraId="175C553C" w14:textId="77777777" w:rsidR="00407740" w:rsidRPr="00CB503D" w:rsidRDefault="00CB503D" w:rsidP="00407740">
            <w:pPr>
              <w:rPr>
                <w:rFonts w:ascii="Georgia" w:hAnsi="Georgia"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</w:t>
            </w:r>
          </w:p>
        </w:tc>
        <w:tc>
          <w:tcPr>
            <w:tcW w:w="1840" w:type="dxa"/>
          </w:tcPr>
          <w:p w14:paraId="4C3EA05C" w14:textId="77777777" w:rsidR="00A844B1" w:rsidRDefault="00A844B1" w:rsidP="00407740">
            <w:pPr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Sex</w:t>
            </w:r>
          </w:p>
          <w:p w14:paraId="199AC0CA" w14:textId="77777777" w:rsidR="00407740" w:rsidRDefault="00407740" w:rsidP="00CB503D">
            <w:pPr>
              <w:jc w:val="center"/>
              <w:rPr>
                <w:rFonts w:ascii="Georgia" w:hAnsi="Georgia"/>
                <w:b/>
                <w:sz w:val="20"/>
              </w:rPr>
            </w:pPr>
          </w:p>
          <w:p w14:paraId="60E2D747" w14:textId="77777777" w:rsidR="00407740" w:rsidRPr="00BC1681" w:rsidRDefault="00407740" w:rsidP="00407740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Religion</w:t>
            </w:r>
          </w:p>
        </w:tc>
        <w:tc>
          <w:tcPr>
            <w:tcW w:w="2962" w:type="dxa"/>
          </w:tcPr>
          <w:p w14:paraId="7969AD16" w14:textId="77777777" w:rsidR="00A844B1" w:rsidRDefault="00A844B1" w:rsidP="00A844B1">
            <w:pPr>
              <w:spacing w:line="360" w:lineRule="auto"/>
              <w:rPr>
                <w:rFonts w:ascii="Georgia" w:hAnsi="Georgia"/>
                <w:sz w:val="20"/>
              </w:rPr>
            </w:pPr>
            <w:r w:rsidRPr="00BC1681">
              <w:rPr>
                <w:rFonts w:ascii="Georgia" w:hAnsi="Georgia"/>
                <w:sz w:val="20"/>
              </w:rPr>
              <w:t xml:space="preserve">: </w:t>
            </w:r>
            <w:r w:rsidRPr="00BC1681">
              <w:rPr>
                <w:rFonts w:ascii="Georgia" w:hAnsi="Georgia"/>
                <w:b/>
                <w:sz w:val="28"/>
              </w:rPr>
              <w:t xml:space="preserve"> </w:t>
            </w:r>
            <w:r w:rsidRPr="00BC1681">
              <w:rPr>
                <w:rFonts w:ascii="Georgia" w:hAnsi="Georgia"/>
                <w:sz w:val="20"/>
              </w:rPr>
              <w:t>Male</w:t>
            </w:r>
            <w:r w:rsidR="003D389D">
              <w:rPr>
                <w:rFonts w:ascii="Georgia" w:hAnsi="Georgia"/>
                <w:sz w:val="20"/>
              </w:rPr>
              <w:t xml:space="preserve"> </w:t>
            </w:r>
            <w:r w:rsidR="003D389D"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  <w:r w:rsidR="003D389D">
              <w:rPr>
                <w:rFonts w:ascii="Georgia" w:hAnsi="Georgia"/>
                <w:b/>
                <w:sz w:val="24"/>
                <w:szCs w:val="24"/>
              </w:rPr>
              <w:t xml:space="preserve"> </w:t>
            </w:r>
            <w:r w:rsidR="005E5581">
              <w:rPr>
                <w:rFonts w:ascii="Georgia" w:hAnsi="Georgia"/>
                <w:sz w:val="24"/>
                <w:szCs w:val="24"/>
              </w:rPr>
              <w:t xml:space="preserve"> </w:t>
            </w:r>
            <w:r w:rsidRPr="00BC1681">
              <w:rPr>
                <w:rFonts w:ascii="Georgia" w:hAnsi="Georgia"/>
                <w:sz w:val="20"/>
              </w:rPr>
              <w:t xml:space="preserve"> Female</w:t>
            </w:r>
            <w:r w:rsidR="005E5581">
              <w:rPr>
                <w:rFonts w:ascii="Georgia" w:hAnsi="Georgia"/>
                <w:sz w:val="20"/>
              </w:rPr>
              <w:t xml:space="preserve"> </w:t>
            </w:r>
            <w:r w:rsidR="003D389D"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</w:p>
          <w:p w14:paraId="66220D37" w14:textId="77777777" w:rsidR="00407740" w:rsidRPr="00BC1681" w:rsidRDefault="00407740" w:rsidP="00A844B1">
            <w:pPr>
              <w:spacing w:line="360" w:lineRule="auto"/>
              <w:rPr>
                <w:rFonts w:ascii="Georgia" w:hAnsi="Georgia"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</w:t>
            </w:r>
          </w:p>
        </w:tc>
      </w:tr>
      <w:tr w:rsidR="00A844B1" w:rsidRPr="00BC1681" w14:paraId="162E9727" w14:textId="77777777" w:rsidTr="00A844B1">
        <w:trPr>
          <w:trHeight w:val="486"/>
        </w:trPr>
        <w:tc>
          <w:tcPr>
            <w:tcW w:w="2193" w:type="dxa"/>
          </w:tcPr>
          <w:p w14:paraId="1E662DFE" w14:textId="77777777" w:rsidR="001A1BD4" w:rsidRPr="00431548" w:rsidRDefault="001A1BD4" w:rsidP="00A844B1">
            <w:pPr>
              <w:spacing w:line="360" w:lineRule="auto"/>
              <w:rPr>
                <w:rFonts w:ascii="Georgia" w:hAnsi="Georgia"/>
                <w:b/>
                <w:sz w:val="16"/>
                <w:szCs w:val="16"/>
              </w:rPr>
            </w:pPr>
          </w:p>
          <w:p w14:paraId="50FF2E95" w14:textId="77777777" w:rsidR="00A844B1" w:rsidRPr="00BC1681" w:rsidRDefault="00A844B1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 xml:space="preserve">Father's Name </w:t>
            </w:r>
          </w:p>
        </w:tc>
        <w:tc>
          <w:tcPr>
            <w:tcW w:w="3177" w:type="dxa"/>
          </w:tcPr>
          <w:p w14:paraId="68AAE4A4" w14:textId="77777777" w:rsidR="001A1BD4" w:rsidRPr="00431548" w:rsidRDefault="001A1BD4" w:rsidP="00A844B1">
            <w:pPr>
              <w:spacing w:line="480" w:lineRule="auto"/>
              <w:rPr>
                <w:rFonts w:ascii="Georgia" w:hAnsi="Georgia"/>
                <w:b/>
                <w:sz w:val="16"/>
                <w:szCs w:val="16"/>
              </w:rPr>
            </w:pPr>
          </w:p>
          <w:p w14:paraId="7F125199" w14:textId="77777777" w:rsidR="00A844B1" w:rsidRPr="00BC1681" w:rsidRDefault="00A844B1" w:rsidP="00A844B1">
            <w:pPr>
              <w:spacing w:line="48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_</w:t>
            </w:r>
          </w:p>
        </w:tc>
        <w:tc>
          <w:tcPr>
            <w:tcW w:w="1840" w:type="dxa"/>
          </w:tcPr>
          <w:p w14:paraId="7CD15B9B" w14:textId="77777777" w:rsidR="00431548" w:rsidRDefault="00431548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</w:p>
          <w:p w14:paraId="06B4416C" w14:textId="77777777" w:rsidR="00A844B1" w:rsidRPr="00BC1681" w:rsidRDefault="00A844B1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 xml:space="preserve">Mother's Name </w:t>
            </w:r>
          </w:p>
        </w:tc>
        <w:tc>
          <w:tcPr>
            <w:tcW w:w="2962" w:type="dxa"/>
          </w:tcPr>
          <w:p w14:paraId="4C3E864E" w14:textId="77777777" w:rsidR="00431548" w:rsidRDefault="00431548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</w:p>
          <w:p w14:paraId="15B32F69" w14:textId="77777777" w:rsidR="00A844B1" w:rsidRPr="00BC1681" w:rsidRDefault="00A844B1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</w:t>
            </w:r>
          </w:p>
        </w:tc>
      </w:tr>
      <w:tr w:rsidR="00A844B1" w:rsidRPr="00BC1681" w14:paraId="32DD4292" w14:textId="77777777" w:rsidTr="00A844B1">
        <w:tc>
          <w:tcPr>
            <w:tcW w:w="2193" w:type="dxa"/>
          </w:tcPr>
          <w:p w14:paraId="14697C00" w14:textId="77777777" w:rsidR="00A844B1" w:rsidRPr="00BC1681" w:rsidRDefault="001A1BD4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 xml:space="preserve"> </w:t>
            </w:r>
            <w:r w:rsidR="00A844B1" w:rsidRPr="00BC1681">
              <w:rPr>
                <w:rFonts w:ascii="Georgia" w:hAnsi="Georgia"/>
                <w:b/>
                <w:sz w:val="20"/>
              </w:rPr>
              <w:t xml:space="preserve">Occupation </w:t>
            </w:r>
          </w:p>
        </w:tc>
        <w:tc>
          <w:tcPr>
            <w:tcW w:w="3177" w:type="dxa"/>
          </w:tcPr>
          <w:p w14:paraId="2DC6D4C2" w14:textId="77777777" w:rsidR="00A844B1" w:rsidRPr="00BC1681" w:rsidRDefault="00A844B1" w:rsidP="00A844B1">
            <w:pPr>
              <w:spacing w:line="48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_</w:t>
            </w:r>
          </w:p>
        </w:tc>
        <w:tc>
          <w:tcPr>
            <w:tcW w:w="1840" w:type="dxa"/>
          </w:tcPr>
          <w:p w14:paraId="3FDCD844" w14:textId="77777777" w:rsidR="00A844B1" w:rsidRPr="00BC1681" w:rsidRDefault="00A844B1" w:rsidP="000835D5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 xml:space="preserve"> </w:t>
            </w:r>
            <w:r w:rsidRPr="00BC1681">
              <w:rPr>
                <w:rFonts w:ascii="Georgia" w:hAnsi="Georgia"/>
                <w:b/>
                <w:sz w:val="20"/>
              </w:rPr>
              <w:t>Occupation</w:t>
            </w:r>
          </w:p>
        </w:tc>
        <w:tc>
          <w:tcPr>
            <w:tcW w:w="2962" w:type="dxa"/>
          </w:tcPr>
          <w:p w14:paraId="16616E9D" w14:textId="77777777" w:rsidR="00A844B1" w:rsidRPr="00BC1681" w:rsidRDefault="00A844B1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 w:rsidRPr="00BC1681">
              <w:rPr>
                <w:rFonts w:ascii="Georgia" w:hAnsi="Georgia"/>
                <w:b/>
                <w:sz w:val="20"/>
              </w:rPr>
              <w:t>:___________________</w:t>
            </w:r>
          </w:p>
        </w:tc>
      </w:tr>
      <w:tr w:rsidR="00A844B1" w:rsidRPr="00BC1681" w14:paraId="5D36072D" w14:textId="77777777" w:rsidTr="00033640">
        <w:trPr>
          <w:trHeight w:val="494"/>
        </w:trPr>
        <w:tc>
          <w:tcPr>
            <w:tcW w:w="5370" w:type="dxa"/>
            <w:gridSpan w:val="2"/>
          </w:tcPr>
          <w:p w14:paraId="6D4FA417" w14:textId="77777777" w:rsidR="00A844B1" w:rsidRPr="00033640" w:rsidRDefault="00033640" w:rsidP="00033640">
            <w:pPr>
              <w:spacing w:line="480" w:lineRule="auto"/>
              <w:rPr>
                <w:rFonts w:ascii="Georgia" w:hAnsi="Georgia"/>
                <w:b/>
                <w:sz w:val="24"/>
                <w:szCs w:val="24"/>
                <w:u w:val="single"/>
              </w:rPr>
            </w:pPr>
            <w:r w:rsidRPr="00033640">
              <w:rPr>
                <w:rFonts w:ascii="Georgia" w:hAnsi="Georgia"/>
                <w:b/>
                <w:sz w:val="24"/>
                <w:szCs w:val="24"/>
                <w:u w:val="single"/>
              </w:rPr>
              <w:t>Permanent Address</w:t>
            </w:r>
            <w:r w:rsidRPr="00033640">
              <w:rPr>
                <w:rFonts w:ascii="Georgia" w:hAnsi="Georgia"/>
                <w:b/>
                <w:sz w:val="24"/>
                <w:szCs w:val="24"/>
              </w:rPr>
              <w:t>:</w:t>
            </w:r>
          </w:p>
        </w:tc>
        <w:tc>
          <w:tcPr>
            <w:tcW w:w="4802" w:type="dxa"/>
            <w:gridSpan w:val="2"/>
          </w:tcPr>
          <w:p w14:paraId="23570A62" w14:textId="77777777" w:rsidR="00A844B1" w:rsidRPr="00033640" w:rsidRDefault="00033640" w:rsidP="00A80FDC">
            <w:pPr>
              <w:spacing w:line="360" w:lineRule="auto"/>
              <w:rPr>
                <w:rFonts w:ascii="Georgia" w:hAnsi="Georgia"/>
                <w:b/>
                <w:sz w:val="24"/>
                <w:szCs w:val="24"/>
                <w:u w:val="single"/>
              </w:rPr>
            </w:pPr>
            <w:r w:rsidRPr="00033640">
              <w:rPr>
                <w:rFonts w:ascii="Georgia" w:hAnsi="Georgia"/>
                <w:b/>
                <w:sz w:val="24"/>
                <w:szCs w:val="24"/>
                <w:u w:val="single"/>
              </w:rPr>
              <w:t>Temporary Address</w:t>
            </w:r>
            <w:r w:rsidRPr="00033640">
              <w:rPr>
                <w:rFonts w:ascii="Georgia" w:hAnsi="Georgia"/>
                <w:b/>
                <w:sz w:val="24"/>
                <w:szCs w:val="24"/>
              </w:rPr>
              <w:t>:</w:t>
            </w:r>
          </w:p>
        </w:tc>
      </w:tr>
      <w:tr w:rsidR="00A844B1" w:rsidRPr="00BC1681" w14:paraId="25B92A75" w14:textId="77777777" w:rsidTr="00A80FDC">
        <w:trPr>
          <w:trHeight w:val="836"/>
        </w:trPr>
        <w:tc>
          <w:tcPr>
            <w:tcW w:w="5370" w:type="dxa"/>
            <w:gridSpan w:val="2"/>
          </w:tcPr>
          <w:p w14:paraId="7CBE1E50" w14:textId="77777777" w:rsidR="00A80FDC" w:rsidRDefault="00A80FDC" w:rsidP="00A844B1">
            <w:pPr>
              <w:spacing w:line="360" w:lineRule="auto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Locality:</w:t>
            </w:r>
            <w:r w:rsidR="00A844B1" w:rsidRPr="00BC1681">
              <w:rPr>
                <w:rFonts w:ascii="Georgia" w:hAnsi="Georgia"/>
                <w:b/>
                <w:sz w:val="20"/>
              </w:rPr>
              <w:t>_____________</w:t>
            </w:r>
            <w:r>
              <w:rPr>
                <w:rFonts w:ascii="Georgia" w:hAnsi="Georgia"/>
                <w:b/>
                <w:sz w:val="20"/>
              </w:rPr>
              <w:t>_____________</w:t>
            </w:r>
            <w:r w:rsidR="00A844B1" w:rsidRPr="00BC1681">
              <w:rPr>
                <w:rFonts w:ascii="Georgia" w:hAnsi="Georgia"/>
                <w:b/>
                <w:sz w:val="20"/>
              </w:rPr>
              <w:t>___</w:t>
            </w:r>
            <w:r>
              <w:rPr>
                <w:rFonts w:ascii="Georgia" w:hAnsi="Georgia"/>
                <w:b/>
                <w:sz w:val="20"/>
              </w:rPr>
              <w:t xml:space="preserve"> </w:t>
            </w:r>
          </w:p>
          <w:p w14:paraId="249DE284" w14:textId="77777777" w:rsidR="00A80FDC" w:rsidRDefault="00A80FDC" w:rsidP="00A80FDC">
            <w:pPr>
              <w:jc w:val="both"/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0"/>
              </w:rPr>
              <w:t xml:space="preserve">Ward: _________ </w:t>
            </w:r>
            <w:r w:rsidR="00F74DB4">
              <w:rPr>
                <w:rFonts w:ascii="Georgia" w:hAnsi="Georgia"/>
                <w:b/>
                <w:sz w:val="20"/>
              </w:rPr>
              <w:t xml:space="preserve">               </w:t>
            </w:r>
            <w:r>
              <w:rPr>
                <w:rFonts w:ascii="Georgia" w:hAnsi="Georgia"/>
                <w:b/>
                <w:sz w:val="20"/>
              </w:rPr>
              <w:t xml:space="preserve">Urban </w:t>
            </w:r>
            <w:r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  <w:r>
              <w:rPr>
                <w:rFonts w:ascii="Georgia" w:hAnsi="Georgia"/>
                <w:b/>
                <w:sz w:val="24"/>
                <w:szCs w:val="24"/>
              </w:rPr>
              <w:t xml:space="preserve">      Rural</w:t>
            </w:r>
            <w:r w:rsidRPr="00EB4209">
              <w:rPr>
                <w:rFonts w:ascii="Georgia" w:hAnsi="Georgia"/>
                <w:b/>
                <w:sz w:val="24"/>
                <w:szCs w:val="24"/>
              </w:rPr>
              <w:t></w:t>
            </w:r>
          </w:p>
          <w:p w14:paraId="5807BABE" w14:textId="77777777" w:rsidR="00A80FDC" w:rsidRDefault="00A80FDC" w:rsidP="00A80FDC">
            <w:pPr>
              <w:jc w:val="both"/>
              <w:rPr>
                <w:rFonts w:ascii="Georgia" w:hAnsi="Georgia"/>
                <w:b/>
                <w:sz w:val="24"/>
                <w:szCs w:val="24"/>
              </w:rPr>
            </w:pPr>
          </w:p>
          <w:p w14:paraId="3B93EE3B" w14:textId="77777777" w:rsidR="00A80FDC" w:rsidRPr="003451BB" w:rsidRDefault="00A80FDC" w:rsidP="00A80FDC">
            <w:pPr>
              <w:jc w:val="both"/>
              <w:rPr>
                <w:rFonts w:ascii="Georgia" w:hAnsi="Georgia"/>
                <w:b/>
                <w:sz w:val="20"/>
              </w:rPr>
            </w:pPr>
            <w:r w:rsidRPr="003451BB">
              <w:rPr>
                <w:rFonts w:ascii="Georgia" w:hAnsi="Georgia"/>
                <w:b/>
                <w:sz w:val="20"/>
              </w:rPr>
              <w:t>VDC/municipality: ______________</w:t>
            </w:r>
          </w:p>
          <w:p w14:paraId="352713CB" w14:textId="77777777" w:rsidR="00A80FDC" w:rsidRPr="003451BB" w:rsidRDefault="00A80FDC" w:rsidP="00A80FDC">
            <w:pPr>
              <w:jc w:val="both"/>
              <w:rPr>
                <w:rFonts w:ascii="Georgia" w:hAnsi="Georgia"/>
                <w:b/>
                <w:sz w:val="20"/>
              </w:rPr>
            </w:pPr>
          </w:p>
          <w:p w14:paraId="372F1BBA" w14:textId="77777777" w:rsidR="00A80FDC" w:rsidRPr="003451BB" w:rsidRDefault="00A80FDC" w:rsidP="00A80FDC">
            <w:pPr>
              <w:jc w:val="both"/>
              <w:rPr>
                <w:rFonts w:ascii="Georgia" w:hAnsi="Georgia"/>
                <w:b/>
                <w:sz w:val="20"/>
              </w:rPr>
            </w:pPr>
            <w:r w:rsidRPr="003451BB">
              <w:rPr>
                <w:rFonts w:ascii="Georgia" w:hAnsi="Georgia"/>
                <w:b/>
                <w:sz w:val="20"/>
              </w:rPr>
              <w:t>District: __________________</w:t>
            </w:r>
          </w:p>
          <w:p w14:paraId="25478544" w14:textId="77777777" w:rsidR="00A80FDC" w:rsidRPr="003451BB" w:rsidRDefault="00A80FDC" w:rsidP="00A80FDC">
            <w:pPr>
              <w:jc w:val="both"/>
              <w:rPr>
                <w:rFonts w:ascii="Georgia" w:hAnsi="Georgia"/>
                <w:b/>
                <w:sz w:val="20"/>
              </w:rPr>
            </w:pPr>
          </w:p>
          <w:p w14:paraId="43D03B40" w14:textId="77777777" w:rsidR="00361423" w:rsidRPr="00185B24" w:rsidRDefault="00361423" w:rsidP="00361423">
            <w:pPr>
              <w:rPr>
                <w:rFonts w:ascii="Georgia" w:hAnsi="Georgia"/>
                <w:b/>
                <w:bCs/>
                <w:sz w:val="24"/>
                <w:szCs w:val="24"/>
                <w:u w:val="single"/>
              </w:rPr>
            </w:pPr>
            <w:r w:rsidRPr="00185B24">
              <w:rPr>
                <w:rFonts w:ascii="Georgia" w:hAnsi="Georgia"/>
                <w:b/>
                <w:bCs/>
                <w:sz w:val="24"/>
                <w:szCs w:val="24"/>
                <w:u w:val="single"/>
              </w:rPr>
              <w:t>Only for foreign students:</w:t>
            </w:r>
          </w:p>
          <w:p w14:paraId="267DCCE9" w14:textId="77777777" w:rsidR="00361423" w:rsidRPr="003451BB" w:rsidRDefault="00361423" w:rsidP="00361423">
            <w:pPr>
              <w:jc w:val="both"/>
              <w:rPr>
                <w:rFonts w:ascii="Georgia" w:hAnsi="Georgia"/>
                <w:b/>
                <w:sz w:val="20"/>
              </w:rPr>
            </w:pPr>
          </w:p>
          <w:p w14:paraId="432AC523" w14:textId="77777777" w:rsidR="00824F91" w:rsidRPr="00A80FDC" w:rsidRDefault="00361423" w:rsidP="00361423">
            <w:pPr>
              <w:jc w:val="both"/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0"/>
              </w:rPr>
              <w:t xml:space="preserve"> </w:t>
            </w:r>
            <w:r w:rsidRPr="00257A13">
              <w:rPr>
                <w:rFonts w:ascii="Georgia" w:hAnsi="Georgia"/>
                <w:b/>
                <w:sz w:val="20"/>
              </w:rPr>
              <w:t>Type of visa</w:t>
            </w:r>
            <w:r>
              <w:rPr>
                <w:rFonts w:ascii="Georgia" w:hAnsi="Georgia"/>
                <w:b/>
                <w:sz w:val="20"/>
              </w:rPr>
              <w:t xml:space="preserve">: </w:t>
            </w:r>
            <w:r w:rsidRPr="003451BB">
              <w:rPr>
                <w:rFonts w:ascii="Georgia" w:hAnsi="Georgia"/>
                <w:b/>
                <w:sz w:val="20"/>
              </w:rPr>
              <w:t>_______________</w:t>
            </w:r>
          </w:p>
        </w:tc>
        <w:tc>
          <w:tcPr>
            <w:tcW w:w="4802" w:type="dxa"/>
            <w:gridSpan w:val="2"/>
          </w:tcPr>
          <w:p w14:paraId="5AD995EC" w14:textId="77777777" w:rsidR="00A844B1" w:rsidRDefault="001474B6" w:rsidP="00A80FDC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Locality:</w:t>
            </w:r>
            <w:r w:rsidRPr="00BC1681">
              <w:rPr>
                <w:rFonts w:ascii="Georgia" w:hAnsi="Georgia"/>
                <w:b/>
                <w:sz w:val="20"/>
              </w:rPr>
              <w:t>_____________</w:t>
            </w:r>
            <w:r>
              <w:rPr>
                <w:rFonts w:ascii="Georgia" w:hAnsi="Georgia"/>
                <w:b/>
                <w:sz w:val="20"/>
              </w:rPr>
              <w:t>____________</w:t>
            </w:r>
          </w:p>
          <w:p w14:paraId="68596024" w14:textId="77777777" w:rsidR="001474B6" w:rsidRDefault="001474B6" w:rsidP="00A80FDC">
            <w:pPr>
              <w:rPr>
                <w:rFonts w:ascii="Georgia" w:hAnsi="Georgia"/>
                <w:b/>
                <w:sz w:val="20"/>
              </w:rPr>
            </w:pPr>
          </w:p>
          <w:p w14:paraId="47CA2403" w14:textId="77777777" w:rsidR="001474B6" w:rsidRDefault="001474B6" w:rsidP="001474B6">
            <w:pPr>
              <w:rPr>
                <w:rFonts w:ascii="Georgia" w:hAnsi="Georgia" w:cs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0"/>
              </w:rPr>
              <w:t xml:space="preserve">Ward: _________        Urban </w:t>
            </w:r>
            <w:r w:rsidRPr="00EB4209">
              <w:rPr>
                <w:rFonts w:ascii="Georgia" w:hAnsi="Georgia" w:cs="Georgia"/>
                <w:b/>
                <w:sz w:val="24"/>
                <w:szCs w:val="24"/>
              </w:rPr>
              <w:t></w:t>
            </w:r>
            <w:r>
              <w:rPr>
                <w:rFonts w:ascii="Georgia" w:hAnsi="Georgia"/>
                <w:b/>
                <w:sz w:val="24"/>
                <w:szCs w:val="24"/>
              </w:rPr>
              <w:t xml:space="preserve"> </w:t>
            </w:r>
            <w:r w:rsidR="0053420D">
              <w:rPr>
                <w:rFonts w:ascii="Georgia" w:hAnsi="Georgia"/>
                <w:b/>
                <w:sz w:val="24"/>
                <w:szCs w:val="24"/>
              </w:rPr>
              <w:t xml:space="preserve">   </w:t>
            </w:r>
            <w:r>
              <w:rPr>
                <w:rFonts w:ascii="Georgia" w:hAnsi="Georgia"/>
                <w:b/>
                <w:sz w:val="24"/>
                <w:szCs w:val="24"/>
              </w:rPr>
              <w:t xml:space="preserve"> </w:t>
            </w:r>
            <w:r w:rsidR="0053420D">
              <w:rPr>
                <w:rFonts w:ascii="Georgia" w:hAnsi="Georgia"/>
                <w:b/>
                <w:sz w:val="24"/>
                <w:szCs w:val="24"/>
              </w:rPr>
              <w:t>R</w:t>
            </w:r>
            <w:r>
              <w:rPr>
                <w:rFonts w:ascii="Georgia" w:hAnsi="Georgia"/>
                <w:b/>
                <w:sz w:val="24"/>
                <w:szCs w:val="24"/>
              </w:rPr>
              <w:t>ural</w:t>
            </w:r>
            <w:r w:rsidRPr="00EB4209">
              <w:rPr>
                <w:rFonts w:ascii="Georgia" w:hAnsi="Georgia" w:cs="Georgia"/>
                <w:b/>
                <w:sz w:val="24"/>
                <w:szCs w:val="24"/>
              </w:rPr>
              <w:t></w:t>
            </w:r>
          </w:p>
          <w:p w14:paraId="30D46640" w14:textId="77777777" w:rsidR="001474B6" w:rsidRDefault="001474B6" w:rsidP="001474B6">
            <w:pPr>
              <w:rPr>
                <w:rFonts w:ascii="Georgia" w:hAnsi="Georgia" w:cs="Georgia"/>
                <w:b/>
                <w:sz w:val="24"/>
                <w:szCs w:val="24"/>
              </w:rPr>
            </w:pPr>
          </w:p>
          <w:p w14:paraId="5F6372F3" w14:textId="77777777" w:rsidR="001474B6" w:rsidRPr="003451BB" w:rsidRDefault="001474B6" w:rsidP="001474B6">
            <w:pPr>
              <w:jc w:val="both"/>
              <w:rPr>
                <w:rFonts w:ascii="Georgia" w:hAnsi="Georgia"/>
                <w:b/>
                <w:sz w:val="20"/>
              </w:rPr>
            </w:pPr>
            <w:r w:rsidRPr="003451BB">
              <w:rPr>
                <w:rFonts w:ascii="Georgia" w:hAnsi="Georgia"/>
                <w:b/>
                <w:sz w:val="20"/>
              </w:rPr>
              <w:t>VDC/municipality: ____________</w:t>
            </w:r>
          </w:p>
          <w:p w14:paraId="053DBBFB" w14:textId="77777777" w:rsidR="001474B6" w:rsidRPr="003451BB" w:rsidRDefault="001474B6" w:rsidP="001474B6">
            <w:pPr>
              <w:rPr>
                <w:rFonts w:ascii="Georgia" w:hAnsi="Georgia"/>
                <w:sz w:val="20"/>
              </w:rPr>
            </w:pPr>
          </w:p>
          <w:p w14:paraId="2C614EA6" w14:textId="77777777" w:rsidR="001474B6" w:rsidRPr="003451BB" w:rsidRDefault="001474B6" w:rsidP="001474B6">
            <w:pPr>
              <w:jc w:val="both"/>
              <w:rPr>
                <w:rFonts w:ascii="Georgia" w:hAnsi="Georgia"/>
                <w:b/>
                <w:sz w:val="20"/>
              </w:rPr>
            </w:pPr>
            <w:r w:rsidRPr="003451BB">
              <w:rPr>
                <w:rFonts w:ascii="Georgia" w:hAnsi="Georgia"/>
                <w:b/>
                <w:sz w:val="20"/>
              </w:rPr>
              <w:t>District: __________________</w:t>
            </w:r>
          </w:p>
          <w:p w14:paraId="2C12EE34" w14:textId="77777777" w:rsidR="001474B6" w:rsidRPr="003451BB" w:rsidRDefault="001474B6" w:rsidP="001474B6">
            <w:pPr>
              <w:rPr>
                <w:rFonts w:ascii="Georgia" w:hAnsi="Georgia"/>
                <w:sz w:val="20"/>
              </w:rPr>
            </w:pPr>
          </w:p>
          <w:p w14:paraId="6D4907B2" w14:textId="77777777" w:rsidR="00D077EE" w:rsidRPr="00A80FDC" w:rsidRDefault="00D077EE" w:rsidP="00D077EE">
            <w:pPr>
              <w:rPr>
                <w:rFonts w:ascii="Georgia" w:hAnsi="Georgia"/>
                <w:sz w:val="20"/>
              </w:rPr>
            </w:pPr>
          </w:p>
        </w:tc>
      </w:tr>
    </w:tbl>
    <w:p w14:paraId="4B9E8878" w14:textId="0CA2BB4D" w:rsidR="00B0737B" w:rsidRDefault="00654AC0" w:rsidP="00072844">
      <w:pPr>
        <w:jc w:val="center"/>
        <w:rPr>
          <w:rFonts w:ascii="Georgia" w:hAnsi="Georgia"/>
          <w:b/>
          <w:i/>
          <w:sz w:val="28"/>
          <w:szCs w:val="28"/>
          <w:highlight w:val="lightGray"/>
        </w:rPr>
      </w:pPr>
      <w:r>
        <w:rPr>
          <w:rFonts w:ascii="Georgia" w:hAnsi="Georgia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893F3C" wp14:editId="6DD12C70">
                <wp:simplePos x="0" y="0"/>
                <wp:positionH relativeFrom="column">
                  <wp:posOffset>-685800</wp:posOffset>
                </wp:positionH>
                <wp:positionV relativeFrom="paragraph">
                  <wp:posOffset>43180</wp:posOffset>
                </wp:positionV>
                <wp:extent cx="7559675" cy="0"/>
                <wp:effectExtent l="19050" t="23495" r="22225" b="24130"/>
                <wp:wrapNone/>
                <wp:docPr id="1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5967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AAC8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-54pt;margin-top:3.4pt;width:595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" strokeweight="3pt"/>
            </w:pict>
          </mc:Fallback>
        </mc:AlternateContent>
      </w:r>
    </w:p>
    <w:p w14:paraId="1BE645C1" w14:textId="77777777" w:rsidR="003709A5" w:rsidRPr="003B00E6" w:rsidRDefault="003709A5" w:rsidP="00072844">
      <w:pPr>
        <w:jc w:val="center"/>
        <w:rPr>
          <w:rFonts w:ascii="Georgia" w:hAnsi="Georgia"/>
          <w:i/>
          <w:sz w:val="28"/>
          <w:szCs w:val="28"/>
        </w:rPr>
      </w:pPr>
      <w:r w:rsidRPr="003B00E6">
        <w:rPr>
          <w:rFonts w:ascii="Georgia" w:hAnsi="Georgia"/>
          <w:b/>
          <w:i/>
          <w:sz w:val="28"/>
          <w:szCs w:val="28"/>
          <w:highlight w:val="lightGray"/>
        </w:rPr>
        <w:t>For Offic</w:t>
      </w:r>
      <w:r w:rsidR="00F86BB1" w:rsidRPr="003B00E6">
        <w:rPr>
          <w:rFonts w:ascii="Georgia" w:hAnsi="Georgia"/>
          <w:b/>
          <w:i/>
          <w:sz w:val="28"/>
          <w:szCs w:val="28"/>
          <w:highlight w:val="lightGray"/>
        </w:rPr>
        <w:t>ia</w:t>
      </w:r>
      <w:r w:rsidR="004673BA" w:rsidRPr="003B00E6">
        <w:rPr>
          <w:rFonts w:ascii="Georgia" w:hAnsi="Georgia"/>
          <w:b/>
          <w:i/>
          <w:sz w:val="28"/>
          <w:szCs w:val="28"/>
          <w:highlight w:val="lightGray"/>
        </w:rPr>
        <w:t>l Use</w:t>
      </w:r>
    </w:p>
    <w:p w14:paraId="6C0EAEA3" w14:textId="77777777" w:rsidR="003709A5" w:rsidRPr="00072844" w:rsidRDefault="003709A5" w:rsidP="00072844">
      <w:pPr>
        <w:jc w:val="center"/>
        <w:rPr>
          <w:rFonts w:ascii="Georgia" w:hAnsi="Georgia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865"/>
        <w:gridCol w:w="3137"/>
        <w:gridCol w:w="2032"/>
        <w:gridCol w:w="2776"/>
      </w:tblGrid>
      <w:tr w:rsidR="00297315" w:rsidRPr="00BC1681" w14:paraId="33E3893B" w14:textId="77777777" w:rsidTr="00317C0D">
        <w:trPr>
          <w:trHeight w:val="441"/>
        </w:trPr>
        <w:tc>
          <w:tcPr>
            <w:tcW w:w="2655" w:type="dxa"/>
          </w:tcPr>
          <w:p w14:paraId="0A4EA5E5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Accept</w:t>
            </w:r>
          </w:p>
        </w:tc>
        <w:tc>
          <w:tcPr>
            <w:tcW w:w="2307" w:type="dxa"/>
          </w:tcPr>
          <w:p w14:paraId="063EED47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: ____________</w:t>
            </w:r>
            <w:r w:rsidR="00EB5BAC" w:rsidRPr="00BC1681">
              <w:rPr>
                <w:rFonts w:ascii="Georgia" w:hAnsi="Georgia"/>
                <w:b/>
              </w:rPr>
              <w:t>____</w:t>
            </w:r>
          </w:p>
        </w:tc>
        <w:tc>
          <w:tcPr>
            <w:tcW w:w="2307" w:type="dxa"/>
          </w:tcPr>
          <w:p w14:paraId="37218147" w14:textId="77777777" w:rsidR="00297315" w:rsidRPr="00BC1681" w:rsidRDefault="00297315" w:rsidP="00F629EA">
            <w:pPr>
              <w:spacing w:line="360" w:lineRule="auto"/>
              <w:jc w:val="right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Reject</w:t>
            </w:r>
          </w:p>
        </w:tc>
        <w:tc>
          <w:tcPr>
            <w:tcW w:w="2307" w:type="dxa"/>
          </w:tcPr>
          <w:p w14:paraId="1B695B62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: ________</w:t>
            </w:r>
            <w:r w:rsidR="00166DAF" w:rsidRPr="00BC1681">
              <w:rPr>
                <w:rFonts w:ascii="Georgia" w:hAnsi="Georgia"/>
                <w:b/>
              </w:rPr>
              <w:t>__</w:t>
            </w:r>
            <w:r w:rsidRPr="00BC1681">
              <w:rPr>
                <w:rFonts w:ascii="Georgia" w:hAnsi="Georgia"/>
                <w:b/>
              </w:rPr>
              <w:t>____</w:t>
            </w:r>
          </w:p>
        </w:tc>
      </w:tr>
      <w:tr w:rsidR="00297315" w:rsidRPr="00BC1681" w14:paraId="7C56E4A4" w14:textId="77777777" w:rsidTr="00317C0D">
        <w:trPr>
          <w:trHeight w:val="387"/>
        </w:trPr>
        <w:tc>
          <w:tcPr>
            <w:tcW w:w="2655" w:type="dxa"/>
          </w:tcPr>
          <w:p w14:paraId="3B1472FA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Subject to</w:t>
            </w:r>
          </w:p>
        </w:tc>
        <w:tc>
          <w:tcPr>
            <w:tcW w:w="6921" w:type="dxa"/>
            <w:gridSpan w:val="3"/>
          </w:tcPr>
          <w:p w14:paraId="1A8BB2CB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: _______</w:t>
            </w:r>
            <w:r w:rsidR="00166DAF" w:rsidRPr="00BC1681">
              <w:rPr>
                <w:rFonts w:ascii="Georgia" w:hAnsi="Georgia"/>
                <w:b/>
              </w:rPr>
              <w:t>____</w:t>
            </w:r>
            <w:r w:rsidRPr="00BC1681">
              <w:rPr>
                <w:rFonts w:ascii="Georgia" w:hAnsi="Georgia"/>
                <w:b/>
              </w:rPr>
              <w:t>______________________________________</w:t>
            </w:r>
          </w:p>
        </w:tc>
      </w:tr>
      <w:tr w:rsidR="00297315" w:rsidRPr="00BC1681" w14:paraId="4E295BED" w14:textId="77777777" w:rsidTr="00317C0D">
        <w:trPr>
          <w:trHeight w:val="423"/>
        </w:trPr>
        <w:tc>
          <w:tcPr>
            <w:tcW w:w="2655" w:type="dxa"/>
          </w:tcPr>
          <w:p w14:paraId="2C8E720C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Comments</w:t>
            </w:r>
          </w:p>
        </w:tc>
        <w:tc>
          <w:tcPr>
            <w:tcW w:w="6921" w:type="dxa"/>
            <w:gridSpan w:val="3"/>
          </w:tcPr>
          <w:p w14:paraId="6FBA039C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: ___</w:t>
            </w:r>
            <w:r w:rsidR="00166DAF" w:rsidRPr="00BC1681">
              <w:rPr>
                <w:rFonts w:ascii="Georgia" w:hAnsi="Georgia"/>
                <w:b/>
              </w:rPr>
              <w:t>____</w:t>
            </w:r>
            <w:r w:rsidRPr="00BC1681">
              <w:rPr>
                <w:rFonts w:ascii="Georgia" w:hAnsi="Georgia"/>
                <w:b/>
              </w:rPr>
              <w:t>__________________________________________</w:t>
            </w:r>
          </w:p>
        </w:tc>
      </w:tr>
      <w:tr w:rsidR="00297315" w:rsidRPr="00BC1681" w14:paraId="1E9F8B21" w14:textId="77777777" w:rsidTr="00317C0D">
        <w:trPr>
          <w:trHeight w:val="279"/>
        </w:trPr>
        <w:tc>
          <w:tcPr>
            <w:tcW w:w="2655" w:type="dxa"/>
          </w:tcPr>
          <w:p w14:paraId="23B86E70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Date</w:t>
            </w:r>
          </w:p>
        </w:tc>
        <w:tc>
          <w:tcPr>
            <w:tcW w:w="6921" w:type="dxa"/>
            <w:gridSpan w:val="3"/>
          </w:tcPr>
          <w:p w14:paraId="75718245" w14:textId="77777777" w:rsidR="00297315" w:rsidRPr="00BC1681" w:rsidRDefault="00297315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 xml:space="preserve">: </w:t>
            </w:r>
            <w:r w:rsidR="00D647A2" w:rsidRPr="00BC1681">
              <w:rPr>
                <w:rFonts w:ascii="Georgia" w:hAnsi="Georgia"/>
                <w:b/>
              </w:rPr>
              <w:t>_________________</w:t>
            </w:r>
          </w:p>
        </w:tc>
      </w:tr>
      <w:tr w:rsidR="00D647A2" w:rsidRPr="00BC1681" w14:paraId="184D81E3" w14:textId="77777777" w:rsidTr="007701FF">
        <w:trPr>
          <w:trHeight w:val="279"/>
        </w:trPr>
        <w:tc>
          <w:tcPr>
            <w:tcW w:w="9576" w:type="dxa"/>
            <w:gridSpan w:val="4"/>
          </w:tcPr>
          <w:p w14:paraId="69A9206A" w14:textId="77777777" w:rsidR="00D647A2" w:rsidRPr="00BC1681" w:rsidRDefault="00166DAF" w:rsidP="00F629EA">
            <w:pPr>
              <w:spacing w:line="360" w:lineRule="auto"/>
              <w:rPr>
                <w:rFonts w:ascii="Georgia" w:hAnsi="Georgia"/>
                <w:b/>
              </w:rPr>
            </w:pPr>
            <w:r w:rsidRPr="00BC1681">
              <w:rPr>
                <w:rFonts w:ascii="Georgia" w:hAnsi="Georgia"/>
                <w:b/>
              </w:rPr>
              <w:t>Dean</w:t>
            </w:r>
            <w:r w:rsidR="00D647A2" w:rsidRPr="00BC1681">
              <w:rPr>
                <w:rFonts w:ascii="Georgia" w:hAnsi="Georgia"/>
                <w:b/>
              </w:rPr>
              <w:t xml:space="preserve"> </w:t>
            </w:r>
            <w:r w:rsidRPr="00BC1681">
              <w:rPr>
                <w:rFonts w:ascii="Georgia" w:hAnsi="Georgia"/>
                <w:b/>
              </w:rPr>
              <w:t xml:space="preserve">               </w:t>
            </w:r>
            <w:r w:rsidR="008A666B">
              <w:rPr>
                <w:rFonts w:ascii="Georgia" w:hAnsi="Georgia"/>
                <w:b/>
              </w:rPr>
              <w:t xml:space="preserve">   </w:t>
            </w:r>
            <w:r w:rsidRPr="00BC1681">
              <w:rPr>
                <w:rFonts w:ascii="Georgia" w:hAnsi="Georgia"/>
                <w:b/>
              </w:rPr>
              <w:t xml:space="preserve">      </w:t>
            </w:r>
            <w:r w:rsidR="00F86BB1" w:rsidRPr="00BC1681">
              <w:rPr>
                <w:rFonts w:ascii="Georgia" w:hAnsi="Georgia"/>
                <w:b/>
              </w:rPr>
              <w:t xml:space="preserve"> </w:t>
            </w:r>
            <w:r w:rsidR="00D647A2" w:rsidRPr="00BC1681">
              <w:rPr>
                <w:rFonts w:ascii="Georgia" w:hAnsi="Georgia"/>
                <w:b/>
              </w:rPr>
              <w:t>:__</w:t>
            </w:r>
            <w:r w:rsidRPr="00BC1681">
              <w:rPr>
                <w:rFonts w:ascii="Georgia" w:hAnsi="Georgia"/>
                <w:b/>
              </w:rPr>
              <w:t>_______________</w:t>
            </w:r>
            <w:r w:rsidR="00D647A2" w:rsidRPr="00BC1681">
              <w:rPr>
                <w:rFonts w:ascii="Georgia" w:hAnsi="Georgia"/>
                <w:b/>
              </w:rPr>
              <w:t>_______</w:t>
            </w:r>
            <w:r w:rsidR="00EB5BAC" w:rsidRPr="00BC1681">
              <w:rPr>
                <w:rFonts w:ascii="Georgia" w:hAnsi="Georgia"/>
                <w:b/>
              </w:rPr>
              <w:t>________________________</w:t>
            </w:r>
          </w:p>
        </w:tc>
      </w:tr>
    </w:tbl>
    <w:p w14:paraId="707CB335" w14:textId="77777777" w:rsidR="003709A5" w:rsidRDefault="00297315" w:rsidP="00D647A2">
      <w:pPr>
        <w:jc w:val="center"/>
        <w:rPr>
          <w:rFonts w:ascii="Georgia" w:hAnsi="Georgia"/>
          <w:b/>
          <w:sz w:val="28"/>
        </w:rPr>
      </w:pPr>
      <w:r>
        <w:rPr>
          <w:rFonts w:ascii="Georgia" w:hAnsi="Georgia"/>
          <w:b/>
        </w:rPr>
        <w:br w:type="column"/>
      </w:r>
      <w:r w:rsidR="003709A5" w:rsidRPr="000C68E6">
        <w:rPr>
          <w:rFonts w:ascii="Georgia" w:hAnsi="Georgia"/>
          <w:b/>
          <w:sz w:val="32"/>
        </w:rPr>
        <w:lastRenderedPageBreak/>
        <w:t>Education</w:t>
      </w:r>
    </w:p>
    <w:p w14:paraId="7AF3FEF9" w14:textId="77777777" w:rsidR="003709A5" w:rsidRPr="00072844" w:rsidRDefault="003709A5" w:rsidP="00072844">
      <w:pPr>
        <w:rPr>
          <w:rFonts w:ascii="Georgia" w:hAnsi="Georgia"/>
          <w:sz w:val="20"/>
        </w:rPr>
      </w:pPr>
    </w:p>
    <w:p w14:paraId="7D898712" w14:textId="77777777" w:rsidR="003709A5" w:rsidRPr="000C68E6" w:rsidRDefault="003709A5" w:rsidP="000C68E6">
      <w:pPr>
        <w:jc w:val="both"/>
        <w:rPr>
          <w:rFonts w:ascii="Georgia" w:hAnsi="Georgia"/>
          <w:b/>
          <w:sz w:val="18"/>
        </w:rPr>
      </w:pPr>
      <w:r w:rsidRPr="006A3669">
        <w:rPr>
          <w:rFonts w:ascii="Georgia" w:hAnsi="Georgia"/>
          <w:sz w:val="16"/>
        </w:rPr>
        <w:t>List in order the schools</w:t>
      </w:r>
      <w:r w:rsidR="00DE7614">
        <w:rPr>
          <w:rFonts w:ascii="Georgia" w:hAnsi="Georgia"/>
          <w:sz w:val="16"/>
        </w:rPr>
        <w:t xml:space="preserve"> </w:t>
      </w:r>
      <w:r w:rsidRPr="006A3669">
        <w:rPr>
          <w:rFonts w:ascii="Georgia" w:hAnsi="Georgia"/>
          <w:sz w:val="16"/>
        </w:rPr>
        <w:t xml:space="preserve">you have attended, beginning from High School, all colleges, universities, graduate and professional schools.  Attach </w:t>
      </w:r>
      <w:r w:rsidR="00D647A2" w:rsidRPr="006A3669">
        <w:rPr>
          <w:rFonts w:ascii="Georgia" w:hAnsi="Georgia"/>
          <w:sz w:val="16"/>
        </w:rPr>
        <w:t>c</w:t>
      </w:r>
      <w:r w:rsidRPr="006A3669">
        <w:rPr>
          <w:rFonts w:ascii="Georgia" w:hAnsi="Georgia"/>
          <w:sz w:val="16"/>
        </w:rPr>
        <w:t>ertified copies of transcripts for all institutions.</w:t>
      </w:r>
    </w:p>
    <w:tbl>
      <w:tblPr>
        <w:tblW w:w="9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1350"/>
        <w:gridCol w:w="1510"/>
        <w:gridCol w:w="898"/>
        <w:gridCol w:w="983"/>
        <w:gridCol w:w="1196"/>
        <w:gridCol w:w="1530"/>
      </w:tblGrid>
      <w:tr w:rsidR="003709A5" w:rsidRPr="000C68E6" w14:paraId="364548AC" w14:textId="77777777">
        <w:tc>
          <w:tcPr>
            <w:tcW w:w="2340" w:type="dxa"/>
          </w:tcPr>
          <w:p w14:paraId="200FBE0B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School</w:t>
            </w:r>
            <w:r w:rsidR="00D647A2" w:rsidRPr="000C68E6">
              <w:rPr>
                <w:rFonts w:ascii="Georgia" w:hAnsi="Georgia"/>
                <w:b/>
                <w:sz w:val="16"/>
              </w:rPr>
              <w:t>/</w:t>
            </w:r>
            <w:r w:rsidRPr="000C68E6">
              <w:rPr>
                <w:rFonts w:ascii="Georgia" w:hAnsi="Georgia"/>
                <w:b/>
                <w:sz w:val="16"/>
              </w:rPr>
              <w:t>College/</w:t>
            </w:r>
          </w:p>
          <w:p w14:paraId="16FA7341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University</w:t>
            </w:r>
          </w:p>
        </w:tc>
        <w:tc>
          <w:tcPr>
            <w:tcW w:w="1350" w:type="dxa"/>
          </w:tcPr>
          <w:p w14:paraId="2124547D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Location</w:t>
            </w:r>
          </w:p>
        </w:tc>
        <w:tc>
          <w:tcPr>
            <w:tcW w:w="1510" w:type="dxa"/>
          </w:tcPr>
          <w:p w14:paraId="09CA0B04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Major</w:t>
            </w:r>
            <w:r w:rsidR="00D647A2" w:rsidRPr="000C68E6">
              <w:rPr>
                <w:rFonts w:ascii="Georgia" w:hAnsi="Georgia"/>
                <w:b/>
                <w:sz w:val="16"/>
              </w:rPr>
              <w:t xml:space="preserve"> </w:t>
            </w:r>
            <w:r w:rsidRPr="000C68E6">
              <w:rPr>
                <w:rFonts w:ascii="Georgia" w:hAnsi="Georgia"/>
                <w:b/>
                <w:sz w:val="16"/>
              </w:rPr>
              <w:t>Subjects</w:t>
            </w:r>
          </w:p>
        </w:tc>
        <w:tc>
          <w:tcPr>
            <w:tcW w:w="898" w:type="dxa"/>
          </w:tcPr>
          <w:p w14:paraId="2715567F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Degree</w:t>
            </w:r>
          </w:p>
          <w:p w14:paraId="78A408E5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Earned</w:t>
            </w:r>
          </w:p>
        </w:tc>
        <w:tc>
          <w:tcPr>
            <w:tcW w:w="983" w:type="dxa"/>
          </w:tcPr>
          <w:p w14:paraId="47F63353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Division</w:t>
            </w:r>
          </w:p>
        </w:tc>
        <w:tc>
          <w:tcPr>
            <w:tcW w:w="1196" w:type="dxa"/>
          </w:tcPr>
          <w:p w14:paraId="4B1BD3FD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Percentage</w:t>
            </w:r>
          </w:p>
        </w:tc>
        <w:tc>
          <w:tcPr>
            <w:tcW w:w="1530" w:type="dxa"/>
          </w:tcPr>
          <w:p w14:paraId="05A06CC7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  <w:r w:rsidRPr="000C68E6">
              <w:rPr>
                <w:rFonts w:ascii="Georgia" w:hAnsi="Georgia"/>
                <w:b/>
                <w:sz w:val="16"/>
              </w:rPr>
              <w:t>Dates</w:t>
            </w:r>
            <w:r w:rsidR="00D647A2" w:rsidRPr="000C68E6">
              <w:rPr>
                <w:rFonts w:ascii="Georgia" w:hAnsi="Georgia"/>
                <w:b/>
                <w:sz w:val="16"/>
              </w:rPr>
              <w:t xml:space="preserve"> </w:t>
            </w:r>
            <w:r w:rsidRPr="000C68E6">
              <w:rPr>
                <w:rFonts w:ascii="Georgia" w:hAnsi="Georgia"/>
                <w:b/>
                <w:sz w:val="16"/>
              </w:rPr>
              <w:t>Attended</w:t>
            </w:r>
          </w:p>
          <w:p w14:paraId="7679B5ED" w14:textId="77777777" w:rsidR="003709A5" w:rsidRPr="000C68E6" w:rsidRDefault="003709A5" w:rsidP="00156EEB">
            <w:pPr>
              <w:spacing w:line="360" w:lineRule="auto"/>
              <w:jc w:val="center"/>
              <w:rPr>
                <w:rFonts w:ascii="Georgia" w:hAnsi="Georgia"/>
                <w:b/>
                <w:sz w:val="16"/>
              </w:rPr>
            </w:pPr>
          </w:p>
        </w:tc>
      </w:tr>
      <w:tr w:rsidR="003709A5" w:rsidRPr="00072844" w14:paraId="6A983FAC" w14:textId="77777777">
        <w:tc>
          <w:tcPr>
            <w:tcW w:w="2340" w:type="dxa"/>
          </w:tcPr>
          <w:p w14:paraId="1B01C6D4" w14:textId="77777777" w:rsidR="003709A5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  <w:p w14:paraId="2E356C6A" w14:textId="77777777" w:rsidR="000C68E6" w:rsidRPr="00072844" w:rsidRDefault="000C68E6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350" w:type="dxa"/>
          </w:tcPr>
          <w:p w14:paraId="528CD73A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10" w:type="dxa"/>
          </w:tcPr>
          <w:p w14:paraId="0029B92C" w14:textId="77777777" w:rsidR="00D647A2" w:rsidRPr="00072844" w:rsidRDefault="00D647A2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898" w:type="dxa"/>
          </w:tcPr>
          <w:p w14:paraId="5BB16C14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983" w:type="dxa"/>
          </w:tcPr>
          <w:p w14:paraId="408C23B8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196" w:type="dxa"/>
          </w:tcPr>
          <w:p w14:paraId="5B4313A6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30" w:type="dxa"/>
          </w:tcPr>
          <w:p w14:paraId="37559DE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</w:tr>
      <w:tr w:rsidR="003709A5" w:rsidRPr="00072844" w14:paraId="5D254EE7" w14:textId="77777777">
        <w:tc>
          <w:tcPr>
            <w:tcW w:w="2340" w:type="dxa"/>
          </w:tcPr>
          <w:p w14:paraId="6DCF9AA0" w14:textId="77777777" w:rsidR="003709A5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  <w:p w14:paraId="506BD09A" w14:textId="77777777" w:rsidR="000C68E6" w:rsidRPr="00072844" w:rsidRDefault="000C68E6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350" w:type="dxa"/>
          </w:tcPr>
          <w:p w14:paraId="532E941D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10" w:type="dxa"/>
          </w:tcPr>
          <w:p w14:paraId="3CF4F327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898" w:type="dxa"/>
          </w:tcPr>
          <w:p w14:paraId="1C20F81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983" w:type="dxa"/>
          </w:tcPr>
          <w:p w14:paraId="37DB14F3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196" w:type="dxa"/>
          </w:tcPr>
          <w:p w14:paraId="6ABF92C1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30" w:type="dxa"/>
          </w:tcPr>
          <w:p w14:paraId="526DE635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</w:tr>
      <w:tr w:rsidR="003709A5" w:rsidRPr="00072844" w14:paraId="429934E5" w14:textId="77777777">
        <w:tc>
          <w:tcPr>
            <w:tcW w:w="2340" w:type="dxa"/>
          </w:tcPr>
          <w:p w14:paraId="7B50D0FA" w14:textId="77777777" w:rsidR="003709A5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  <w:p w14:paraId="666DF796" w14:textId="77777777" w:rsidR="000C68E6" w:rsidRPr="00072844" w:rsidRDefault="000C68E6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350" w:type="dxa"/>
          </w:tcPr>
          <w:p w14:paraId="23C01D92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10" w:type="dxa"/>
          </w:tcPr>
          <w:p w14:paraId="1C3B28FB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898" w:type="dxa"/>
          </w:tcPr>
          <w:p w14:paraId="249FEED7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983" w:type="dxa"/>
          </w:tcPr>
          <w:p w14:paraId="269A76CA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196" w:type="dxa"/>
          </w:tcPr>
          <w:p w14:paraId="0ECBDE34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30" w:type="dxa"/>
          </w:tcPr>
          <w:p w14:paraId="3E183AE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</w:tr>
      <w:tr w:rsidR="003709A5" w:rsidRPr="00072844" w14:paraId="203F163E" w14:textId="77777777">
        <w:tc>
          <w:tcPr>
            <w:tcW w:w="2340" w:type="dxa"/>
          </w:tcPr>
          <w:p w14:paraId="0A8F01C6" w14:textId="77777777" w:rsidR="003709A5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  <w:p w14:paraId="2B43AE78" w14:textId="77777777" w:rsidR="000C68E6" w:rsidRPr="00072844" w:rsidRDefault="000C68E6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350" w:type="dxa"/>
          </w:tcPr>
          <w:p w14:paraId="5E890B82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10" w:type="dxa"/>
          </w:tcPr>
          <w:p w14:paraId="4A8B52DE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898" w:type="dxa"/>
          </w:tcPr>
          <w:p w14:paraId="5DF6E3EA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983" w:type="dxa"/>
          </w:tcPr>
          <w:p w14:paraId="63927CF8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196" w:type="dxa"/>
          </w:tcPr>
          <w:p w14:paraId="05D124B1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30" w:type="dxa"/>
          </w:tcPr>
          <w:p w14:paraId="437951A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</w:tr>
      <w:tr w:rsidR="003709A5" w:rsidRPr="00072844" w14:paraId="523F2736" w14:textId="77777777">
        <w:tc>
          <w:tcPr>
            <w:tcW w:w="2340" w:type="dxa"/>
          </w:tcPr>
          <w:p w14:paraId="2F450B70" w14:textId="77777777" w:rsidR="003709A5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  <w:p w14:paraId="06D48309" w14:textId="77777777" w:rsidR="000C68E6" w:rsidRPr="00072844" w:rsidRDefault="000C68E6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350" w:type="dxa"/>
          </w:tcPr>
          <w:p w14:paraId="21B39E5A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10" w:type="dxa"/>
          </w:tcPr>
          <w:p w14:paraId="02CEB160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898" w:type="dxa"/>
          </w:tcPr>
          <w:p w14:paraId="4E7758B6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983" w:type="dxa"/>
          </w:tcPr>
          <w:p w14:paraId="539317B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196" w:type="dxa"/>
          </w:tcPr>
          <w:p w14:paraId="4D025B11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  <w:tc>
          <w:tcPr>
            <w:tcW w:w="1530" w:type="dxa"/>
          </w:tcPr>
          <w:p w14:paraId="6E6C77DC" w14:textId="77777777" w:rsidR="003709A5" w:rsidRPr="00072844" w:rsidRDefault="003709A5" w:rsidP="00156EEB">
            <w:pPr>
              <w:spacing w:line="360" w:lineRule="auto"/>
              <w:rPr>
                <w:rFonts w:ascii="Georgia" w:hAnsi="Georgia"/>
                <w:sz w:val="20"/>
              </w:rPr>
            </w:pPr>
          </w:p>
        </w:tc>
      </w:tr>
    </w:tbl>
    <w:p w14:paraId="5BD018DC" w14:textId="77777777" w:rsidR="00024C3E" w:rsidRDefault="00024C3E" w:rsidP="000C68E6">
      <w:pPr>
        <w:jc w:val="center"/>
        <w:rPr>
          <w:rFonts w:ascii="Georgia" w:hAnsi="Georgia"/>
          <w:b/>
          <w:sz w:val="28"/>
        </w:rPr>
      </w:pPr>
    </w:p>
    <w:p w14:paraId="59568C62" w14:textId="77777777" w:rsidR="003709A5" w:rsidRPr="000C68E6" w:rsidRDefault="003709A5" w:rsidP="000C68E6">
      <w:pPr>
        <w:jc w:val="center"/>
        <w:rPr>
          <w:rFonts w:ascii="Georgia" w:hAnsi="Georgia"/>
          <w:sz w:val="24"/>
        </w:rPr>
      </w:pPr>
      <w:r w:rsidRPr="000C68E6">
        <w:rPr>
          <w:rFonts w:ascii="Georgia" w:hAnsi="Georgia"/>
          <w:b/>
          <w:sz w:val="28"/>
        </w:rPr>
        <w:t>Awards and Recognition</w:t>
      </w:r>
    </w:p>
    <w:p w14:paraId="68546AFC" w14:textId="77777777" w:rsidR="003709A5" w:rsidRPr="00072844" w:rsidRDefault="003709A5" w:rsidP="00072844">
      <w:pPr>
        <w:rPr>
          <w:rFonts w:ascii="Georgia" w:hAnsi="Georgia"/>
          <w:sz w:val="20"/>
        </w:rPr>
      </w:pPr>
    </w:p>
    <w:p w14:paraId="09992828" w14:textId="77777777" w:rsidR="003709A5" w:rsidRPr="006A3669" w:rsidRDefault="003709A5" w:rsidP="00072844">
      <w:pPr>
        <w:rPr>
          <w:rFonts w:ascii="Georgia" w:hAnsi="Georgia"/>
          <w:sz w:val="16"/>
        </w:rPr>
      </w:pPr>
      <w:r w:rsidRPr="006A3669">
        <w:rPr>
          <w:rFonts w:ascii="Georgia" w:hAnsi="Georgia"/>
          <w:sz w:val="16"/>
        </w:rPr>
        <w:t>Please list all significant scholastic honors and academic prizes since entering college.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10"/>
      </w:tblGrid>
      <w:tr w:rsidR="003709A5" w:rsidRPr="00072844" w14:paraId="2B29D842" w14:textId="77777777">
        <w:tc>
          <w:tcPr>
            <w:tcW w:w="9810" w:type="dxa"/>
          </w:tcPr>
          <w:p w14:paraId="53A63B81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2B45ADD0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  <w:tr w:rsidR="003709A5" w:rsidRPr="00072844" w14:paraId="78325B0F" w14:textId="77777777">
        <w:tc>
          <w:tcPr>
            <w:tcW w:w="9810" w:type="dxa"/>
          </w:tcPr>
          <w:p w14:paraId="7F5A31B1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42314BB6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</w:tbl>
    <w:p w14:paraId="3EDC3567" w14:textId="77777777" w:rsidR="00024C3E" w:rsidRDefault="00024C3E" w:rsidP="000C68E6">
      <w:pPr>
        <w:jc w:val="center"/>
        <w:rPr>
          <w:rFonts w:ascii="Georgia" w:hAnsi="Georgia"/>
          <w:b/>
          <w:sz w:val="28"/>
        </w:rPr>
      </w:pPr>
    </w:p>
    <w:p w14:paraId="20F97A13" w14:textId="77777777" w:rsidR="003709A5" w:rsidRDefault="003709A5" w:rsidP="000C68E6">
      <w:pPr>
        <w:jc w:val="center"/>
        <w:rPr>
          <w:rFonts w:ascii="Georgia" w:hAnsi="Georgia"/>
          <w:b/>
          <w:sz w:val="28"/>
        </w:rPr>
      </w:pPr>
      <w:r w:rsidRPr="000C68E6">
        <w:rPr>
          <w:rFonts w:ascii="Georgia" w:hAnsi="Georgia"/>
          <w:b/>
          <w:sz w:val="28"/>
        </w:rPr>
        <w:t>Career</w:t>
      </w:r>
    </w:p>
    <w:p w14:paraId="1DCCF396" w14:textId="77777777" w:rsidR="000C68E6" w:rsidRPr="000C68E6" w:rsidRDefault="000C68E6" w:rsidP="000C68E6">
      <w:pPr>
        <w:jc w:val="center"/>
        <w:rPr>
          <w:rFonts w:ascii="Georgia" w:hAnsi="Georgia"/>
          <w:sz w:val="24"/>
        </w:rPr>
      </w:pPr>
    </w:p>
    <w:p w14:paraId="5AA97C4F" w14:textId="77777777" w:rsidR="003709A5" w:rsidRPr="006A3669" w:rsidRDefault="003709A5" w:rsidP="00072844">
      <w:pPr>
        <w:rPr>
          <w:rFonts w:ascii="Georgia" w:hAnsi="Georgia"/>
          <w:sz w:val="16"/>
        </w:rPr>
      </w:pPr>
      <w:r w:rsidRPr="006A3669">
        <w:rPr>
          <w:rFonts w:ascii="Georgia" w:hAnsi="Georgia"/>
          <w:sz w:val="16"/>
        </w:rPr>
        <w:t>Career summary (Current or most recent post first)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2610"/>
        <w:gridCol w:w="2250"/>
        <w:gridCol w:w="1980"/>
        <w:gridCol w:w="1260"/>
      </w:tblGrid>
      <w:tr w:rsidR="003709A5" w:rsidRPr="006A3669" w14:paraId="422EE810" w14:textId="77777777">
        <w:tc>
          <w:tcPr>
            <w:tcW w:w="1710" w:type="dxa"/>
          </w:tcPr>
          <w:p w14:paraId="3312D318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Dates</w:t>
            </w:r>
          </w:p>
          <w:p w14:paraId="743904E0" w14:textId="77777777" w:rsidR="003709A5" w:rsidRPr="006A3669" w:rsidRDefault="003709A5" w:rsidP="00072844">
            <w:pPr>
              <w:jc w:val="center"/>
              <w:rPr>
                <w:rFonts w:ascii="Georgia" w:hAnsi="Georgia"/>
                <w:sz w:val="16"/>
                <w:szCs w:val="18"/>
              </w:rPr>
            </w:pPr>
            <w:r w:rsidRPr="006A3669">
              <w:rPr>
                <w:rFonts w:ascii="Georgia" w:hAnsi="Georgia"/>
                <w:sz w:val="16"/>
                <w:szCs w:val="18"/>
              </w:rPr>
              <w:t>From m</w:t>
            </w:r>
            <w:r w:rsidR="000C68E6" w:rsidRPr="006A3669">
              <w:rPr>
                <w:rFonts w:ascii="Georgia" w:hAnsi="Georgia"/>
                <w:sz w:val="16"/>
                <w:szCs w:val="18"/>
              </w:rPr>
              <w:t>m</w:t>
            </w:r>
            <w:r w:rsidRPr="006A3669">
              <w:rPr>
                <w:rFonts w:ascii="Georgia" w:hAnsi="Georgia"/>
                <w:sz w:val="16"/>
                <w:szCs w:val="18"/>
              </w:rPr>
              <w:t>/</w:t>
            </w:r>
            <w:r w:rsidR="000C68E6" w:rsidRPr="006A3669">
              <w:rPr>
                <w:rFonts w:ascii="Georgia" w:hAnsi="Georgia"/>
                <w:sz w:val="16"/>
                <w:szCs w:val="18"/>
              </w:rPr>
              <w:t>y</w:t>
            </w:r>
            <w:r w:rsidRPr="006A3669">
              <w:rPr>
                <w:rFonts w:ascii="Georgia" w:hAnsi="Georgia"/>
                <w:sz w:val="16"/>
                <w:szCs w:val="18"/>
              </w:rPr>
              <w:t xml:space="preserve">y </w:t>
            </w:r>
          </w:p>
          <w:p w14:paraId="4A7CF851" w14:textId="77777777" w:rsidR="003709A5" w:rsidRPr="006A3669" w:rsidRDefault="003709A5" w:rsidP="00072844">
            <w:pPr>
              <w:jc w:val="center"/>
              <w:rPr>
                <w:rFonts w:ascii="Georgia" w:hAnsi="Georgia"/>
                <w:sz w:val="16"/>
              </w:rPr>
            </w:pPr>
            <w:r w:rsidRPr="006A3669">
              <w:rPr>
                <w:rFonts w:ascii="Georgia" w:hAnsi="Georgia"/>
                <w:sz w:val="16"/>
                <w:szCs w:val="18"/>
              </w:rPr>
              <w:t xml:space="preserve">To </w:t>
            </w:r>
            <w:r w:rsidR="000C68E6" w:rsidRPr="006A3669">
              <w:rPr>
                <w:rFonts w:ascii="Georgia" w:hAnsi="Georgia"/>
                <w:sz w:val="16"/>
                <w:szCs w:val="18"/>
              </w:rPr>
              <w:t>m</w:t>
            </w:r>
            <w:r w:rsidRPr="006A3669">
              <w:rPr>
                <w:rFonts w:ascii="Georgia" w:hAnsi="Georgia"/>
                <w:sz w:val="16"/>
                <w:szCs w:val="18"/>
              </w:rPr>
              <w:t>m/</w:t>
            </w:r>
            <w:r w:rsidR="000C68E6" w:rsidRPr="006A3669">
              <w:rPr>
                <w:rFonts w:ascii="Georgia" w:hAnsi="Georgia"/>
                <w:sz w:val="16"/>
                <w:szCs w:val="18"/>
              </w:rPr>
              <w:t>y</w:t>
            </w:r>
            <w:r w:rsidRPr="006A3669">
              <w:rPr>
                <w:rFonts w:ascii="Georgia" w:hAnsi="Georgia"/>
                <w:sz w:val="16"/>
                <w:szCs w:val="18"/>
              </w:rPr>
              <w:t>y</w:t>
            </w:r>
          </w:p>
        </w:tc>
        <w:tc>
          <w:tcPr>
            <w:tcW w:w="2610" w:type="dxa"/>
          </w:tcPr>
          <w:p w14:paraId="374F077B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Employer</w:t>
            </w:r>
          </w:p>
          <w:p w14:paraId="6DDEBB2B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</w:p>
        </w:tc>
        <w:tc>
          <w:tcPr>
            <w:tcW w:w="2250" w:type="dxa"/>
          </w:tcPr>
          <w:p w14:paraId="14BF5763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Location</w:t>
            </w:r>
          </w:p>
        </w:tc>
        <w:tc>
          <w:tcPr>
            <w:tcW w:w="1980" w:type="dxa"/>
          </w:tcPr>
          <w:p w14:paraId="0B8820B3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Job Title</w:t>
            </w:r>
          </w:p>
        </w:tc>
        <w:tc>
          <w:tcPr>
            <w:tcW w:w="1260" w:type="dxa"/>
          </w:tcPr>
          <w:p w14:paraId="005B1B31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Final Salary</w:t>
            </w:r>
          </w:p>
        </w:tc>
      </w:tr>
      <w:tr w:rsidR="003709A5" w:rsidRPr="00072844" w14:paraId="7F9A7630" w14:textId="77777777">
        <w:tc>
          <w:tcPr>
            <w:tcW w:w="1710" w:type="dxa"/>
          </w:tcPr>
          <w:p w14:paraId="1C898FAC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645983E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610" w:type="dxa"/>
          </w:tcPr>
          <w:p w14:paraId="59258377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250" w:type="dxa"/>
          </w:tcPr>
          <w:p w14:paraId="0F314A92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980" w:type="dxa"/>
          </w:tcPr>
          <w:p w14:paraId="71066A7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260" w:type="dxa"/>
          </w:tcPr>
          <w:p w14:paraId="1E2EAC7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  <w:tr w:rsidR="003709A5" w:rsidRPr="00072844" w14:paraId="5124A783" w14:textId="77777777">
        <w:tc>
          <w:tcPr>
            <w:tcW w:w="1710" w:type="dxa"/>
          </w:tcPr>
          <w:p w14:paraId="63B51B67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35E923F2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610" w:type="dxa"/>
          </w:tcPr>
          <w:p w14:paraId="4C14D979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250" w:type="dxa"/>
          </w:tcPr>
          <w:p w14:paraId="56E7D9A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980" w:type="dxa"/>
          </w:tcPr>
          <w:p w14:paraId="17952486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260" w:type="dxa"/>
          </w:tcPr>
          <w:p w14:paraId="4FA6E825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  <w:tr w:rsidR="003709A5" w:rsidRPr="00072844" w14:paraId="6BB4993B" w14:textId="77777777">
        <w:tc>
          <w:tcPr>
            <w:tcW w:w="1710" w:type="dxa"/>
          </w:tcPr>
          <w:p w14:paraId="063B1ECA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2518E8D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610" w:type="dxa"/>
          </w:tcPr>
          <w:p w14:paraId="47A8BE65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250" w:type="dxa"/>
          </w:tcPr>
          <w:p w14:paraId="2F9CF711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980" w:type="dxa"/>
          </w:tcPr>
          <w:p w14:paraId="33BF20DE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260" w:type="dxa"/>
          </w:tcPr>
          <w:p w14:paraId="465CA862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  <w:tr w:rsidR="003709A5" w:rsidRPr="00072844" w14:paraId="494CC07E" w14:textId="77777777">
        <w:tc>
          <w:tcPr>
            <w:tcW w:w="1710" w:type="dxa"/>
          </w:tcPr>
          <w:p w14:paraId="0A676047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3AE53060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610" w:type="dxa"/>
          </w:tcPr>
          <w:p w14:paraId="057DAFA4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250" w:type="dxa"/>
          </w:tcPr>
          <w:p w14:paraId="41C7D51C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980" w:type="dxa"/>
          </w:tcPr>
          <w:p w14:paraId="2A47654C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260" w:type="dxa"/>
          </w:tcPr>
          <w:p w14:paraId="1005CB16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  <w:tr w:rsidR="003709A5" w:rsidRPr="00072844" w14:paraId="6AAA122C" w14:textId="77777777">
        <w:tc>
          <w:tcPr>
            <w:tcW w:w="1710" w:type="dxa"/>
          </w:tcPr>
          <w:p w14:paraId="20816FC7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  <w:p w14:paraId="20A9DC25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610" w:type="dxa"/>
          </w:tcPr>
          <w:p w14:paraId="2F6F296B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2250" w:type="dxa"/>
          </w:tcPr>
          <w:p w14:paraId="5694CDA1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980" w:type="dxa"/>
          </w:tcPr>
          <w:p w14:paraId="25A1789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  <w:tc>
          <w:tcPr>
            <w:tcW w:w="1260" w:type="dxa"/>
          </w:tcPr>
          <w:p w14:paraId="3E9B6623" w14:textId="77777777" w:rsidR="003709A5" w:rsidRPr="00072844" w:rsidRDefault="003709A5" w:rsidP="00072844">
            <w:pPr>
              <w:rPr>
                <w:rFonts w:ascii="Georgia" w:hAnsi="Georgia"/>
                <w:sz w:val="20"/>
              </w:rPr>
            </w:pPr>
          </w:p>
        </w:tc>
      </w:tr>
    </w:tbl>
    <w:p w14:paraId="19880A70" w14:textId="77777777" w:rsidR="00694CFF" w:rsidRDefault="00694CFF" w:rsidP="000C68E6">
      <w:pPr>
        <w:jc w:val="center"/>
        <w:rPr>
          <w:rFonts w:ascii="Georgia" w:hAnsi="Georgia"/>
          <w:b/>
          <w:sz w:val="28"/>
        </w:rPr>
      </w:pPr>
    </w:p>
    <w:p w14:paraId="1305261C" w14:textId="77777777" w:rsidR="003709A5" w:rsidRPr="000C68E6" w:rsidRDefault="003709A5" w:rsidP="000C68E6">
      <w:pPr>
        <w:jc w:val="center"/>
        <w:rPr>
          <w:rFonts w:ascii="Georgia" w:hAnsi="Georgia"/>
          <w:sz w:val="24"/>
        </w:rPr>
      </w:pPr>
      <w:r w:rsidRPr="000C68E6">
        <w:rPr>
          <w:rFonts w:ascii="Georgia" w:hAnsi="Georgia"/>
          <w:b/>
          <w:sz w:val="28"/>
        </w:rPr>
        <w:t>References</w:t>
      </w:r>
    </w:p>
    <w:p w14:paraId="4793B539" w14:textId="77777777" w:rsidR="003709A5" w:rsidRPr="000C68E6" w:rsidRDefault="003709A5" w:rsidP="000C68E6">
      <w:pPr>
        <w:jc w:val="both"/>
        <w:rPr>
          <w:rFonts w:ascii="Georgia" w:hAnsi="Georgia"/>
          <w:sz w:val="18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8"/>
        <w:gridCol w:w="2610"/>
        <w:gridCol w:w="4320"/>
        <w:gridCol w:w="1602"/>
      </w:tblGrid>
      <w:tr w:rsidR="003709A5" w:rsidRPr="006A3669" w14:paraId="4A3EAAB8" w14:textId="77777777">
        <w:trPr>
          <w:cantSplit/>
        </w:trPr>
        <w:tc>
          <w:tcPr>
            <w:tcW w:w="1278" w:type="dxa"/>
          </w:tcPr>
          <w:p w14:paraId="089C1644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Area</w:t>
            </w:r>
          </w:p>
        </w:tc>
        <w:tc>
          <w:tcPr>
            <w:tcW w:w="2610" w:type="dxa"/>
          </w:tcPr>
          <w:p w14:paraId="670ED7E9" w14:textId="77777777" w:rsidR="003709A5" w:rsidRPr="006A3669" w:rsidRDefault="00CE299C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>
              <w:rPr>
                <w:rFonts w:ascii="Georgia" w:hAnsi="Georgia"/>
                <w:b/>
                <w:sz w:val="16"/>
              </w:rPr>
              <w:t>Name of Referees</w:t>
            </w:r>
          </w:p>
        </w:tc>
        <w:tc>
          <w:tcPr>
            <w:tcW w:w="4320" w:type="dxa"/>
          </w:tcPr>
          <w:p w14:paraId="3F7E021A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Name of Organization / Tel.</w:t>
            </w:r>
          </w:p>
        </w:tc>
        <w:tc>
          <w:tcPr>
            <w:tcW w:w="1602" w:type="dxa"/>
          </w:tcPr>
          <w:p w14:paraId="60236DF8" w14:textId="77777777" w:rsidR="003709A5" w:rsidRPr="006A3669" w:rsidRDefault="003709A5" w:rsidP="00072844">
            <w:pPr>
              <w:jc w:val="center"/>
              <w:rPr>
                <w:rFonts w:ascii="Georgia" w:hAnsi="Georgia"/>
                <w:b/>
                <w:sz w:val="16"/>
              </w:rPr>
            </w:pPr>
            <w:r w:rsidRPr="006A3669">
              <w:rPr>
                <w:rFonts w:ascii="Georgia" w:hAnsi="Georgia"/>
                <w:b/>
                <w:sz w:val="16"/>
              </w:rPr>
              <w:t>Position</w:t>
            </w:r>
          </w:p>
        </w:tc>
      </w:tr>
      <w:tr w:rsidR="003709A5" w:rsidRPr="006A3669" w14:paraId="7784D90C" w14:textId="77777777">
        <w:trPr>
          <w:cantSplit/>
        </w:trPr>
        <w:tc>
          <w:tcPr>
            <w:tcW w:w="1278" w:type="dxa"/>
          </w:tcPr>
          <w:p w14:paraId="612836B3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  <w:r w:rsidRPr="006A3669">
              <w:rPr>
                <w:rFonts w:ascii="Georgia" w:hAnsi="Georgia"/>
                <w:sz w:val="16"/>
              </w:rPr>
              <w:t>Academic</w:t>
            </w:r>
          </w:p>
        </w:tc>
        <w:tc>
          <w:tcPr>
            <w:tcW w:w="2610" w:type="dxa"/>
          </w:tcPr>
          <w:p w14:paraId="5EC75368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  <w:tc>
          <w:tcPr>
            <w:tcW w:w="4320" w:type="dxa"/>
          </w:tcPr>
          <w:p w14:paraId="1FD7A994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  <w:tc>
          <w:tcPr>
            <w:tcW w:w="1602" w:type="dxa"/>
          </w:tcPr>
          <w:p w14:paraId="2F9162B7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</w:tr>
      <w:tr w:rsidR="003709A5" w:rsidRPr="006A3669" w14:paraId="7664CF45" w14:textId="77777777">
        <w:trPr>
          <w:cantSplit/>
        </w:trPr>
        <w:tc>
          <w:tcPr>
            <w:tcW w:w="1278" w:type="dxa"/>
          </w:tcPr>
          <w:p w14:paraId="3E87A802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  <w:r w:rsidRPr="006A3669">
              <w:rPr>
                <w:rFonts w:ascii="Georgia" w:hAnsi="Georgia"/>
                <w:sz w:val="16"/>
              </w:rPr>
              <w:t>Employment</w:t>
            </w:r>
          </w:p>
        </w:tc>
        <w:tc>
          <w:tcPr>
            <w:tcW w:w="2610" w:type="dxa"/>
          </w:tcPr>
          <w:p w14:paraId="754517EF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  <w:tc>
          <w:tcPr>
            <w:tcW w:w="4320" w:type="dxa"/>
          </w:tcPr>
          <w:p w14:paraId="76B42967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  <w:tc>
          <w:tcPr>
            <w:tcW w:w="1602" w:type="dxa"/>
          </w:tcPr>
          <w:p w14:paraId="78A53EBD" w14:textId="77777777" w:rsidR="003709A5" w:rsidRPr="006A3669" w:rsidRDefault="003709A5" w:rsidP="00156EEB">
            <w:pPr>
              <w:spacing w:line="480" w:lineRule="auto"/>
              <w:rPr>
                <w:rFonts w:ascii="Georgia" w:hAnsi="Georgia"/>
                <w:sz w:val="16"/>
              </w:rPr>
            </w:pPr>
          </w:p>
        </w:tc>
      </w:tr>
    </w:tbl>
    <w:p w14:paraId="14707897" w14:textId="77777777" w:rsidR="003709A5" w:rsidRPr="00156EEB" w:rsidRDefault="003709A5" w:rsidP="00156EEB">
      <w:pPr>
        <w:jc w:val="center"/>
        <w:rPr>
          <w:rFonts w:ascii="Georgia" w:hAnsi="Georgia"/>
          <w:b/>
          <w:sz w:val="28"/>
        </w:rPr>
      </w:pPr>
      <w:r w:rsidRPr="00156EEB">
        <w:rPr>
          <w:rFonts w:ascii="Georgia" w:hAnsi="Georgia"/>
          <w:b/>
          <w:sz w:val="28"/>
        </w:rPr>
        <w:t>Other Details</w:t>
      </w:r>
    </w:p>
    <w:p w14:paraId="39CEE956" w14:textId="77777777" w:rsidR="003709A5" w:rsidRPr="00072844" w:rsidRDefault="003709A5" w:rsidP="00072844">
      <w:pPr>
        <w:rPr>
          <w:rFonts w:ascii="Georgia" w:hAnsi="Georgia"/>
          <w:sz w:val="20"/>
        </w:rPr>
      </w:pPr>
    </w:p>
    <w:p w14:paraId="51DA4FB9" w14:textId="77777777" w:rsidR="003709A5" w:rsidRPr="006A3669" w:rsidRDefault="003709A5" w:rsidP="006A3669">
      <w:pPr>
        <w:spacing w:line="480" w:lineRule="auto"/>
        <w:rPr>
          <w:rFonts w:ascii="Georgia" w:hAnsi="Georgia"/>
          <w:sz w:val="16"/>
        </w:rPr>
      </w:pPr>
      <w:r w:rsidRPr="006A3669">
        <w:rPr>
          <w:rFonts w:ascii="Georgia" w:hAnsi="Georgia"/>
          <w:sz w:val="16"/>
        </w:rPr>
        <w:t>Please add any other information which you believe may influence our decision on your application.</w:t>
      </w:r>
    </w:p>
    <w:p w14:paraId="3F3150FC" w14:textId="77777777" w:rsidR="003709A5" w:rsidRPr="00156EEB" w:rsidRDefault="00156EEB" w:rsidP="006A3669">
      <w:pPr>
        <w:spacing w:line="480" w:lineRule="auto"/>
        <w:rPr>
          <w:rFonts w:ascii="Georgia" w:hAnsi="Georgia"/>
          <w:sz w:val="18"/>
        </w:rPr>
      </w:pPr>
      <w:r>
        <w:rPr>
          <w:rFonts w:ascii="Georgia" w:hAnsi="Georgia"/>
          <w:sz w:val="18"/>
        </w:rPr>
        <w:t>_____________________________________________________________</w:t>
      </w:r>
      <w:r w:rsidR="006A3669">
        <w:rPr>
          <w:rFonts w:ascii="Georgia" w:hAnsi="Georgia"/>
          <w:sz w:val="18"/>
        </w:rPr>
        <w:t>_____</w:t>
      </w:r>
      <w:r>
        <w:rPr>
          <w:rFonts w:ascii="Georgia" w:hAnsi="Georgia"/>
          <w:sz w:val="18"/>
        </w:rPr>
        <w:t>__________________</w:t>
      </w:r>
    </w:p>
    <w:p w14:paraId="61FCB926" w14:textId="77777777" w:rsidR="006E6D2C" w:rsidRPr="006A3669" w:rsidRDefault="006E6D2C" w:rsidP="006A3669">
      <w:pPr>
        <w:spacing w:line="480" w:lineRule="auto"/>
        <w:rPr>
          <w:rFonts w:ascii="Georgia" w:hAnsi="Georgia"/>
          <w:sz w:val="16"/>
        </w:rPr>
      </w:pPr>
      <w:r w:rsidRPr="006A3669">
        <w:rPr>
          <w:rFonts w:ascii="Georgia" w:hAnsi="Georgia"/>
          <w:sz w:val="16"/>
        </w:rPr>
        <w:t>If you are a sponsored candidate, mention the source of your funding.</w:t>
      </w:r>
    </w:p>
    <w:p w14:paraId="3757CC55" w14:textId="77777777" w:rsidR="00156EEB" w:rsidRPr="00156EEB" w:rsidRDefault="00156EEB" w:rsidP="006A3669">
      <w:pPr>
        <w:spacing w:line="480" w:lineRule="auto"/>
        <w:rPr>
          <w:rFonts w:ascii="Georgia" w:hAnsi="Georgia"/>
          <w:sz w:val="18"/>
        </w:rPr>
      </w:pPr>
      <w:r>
        <w:rPr>
          <w:rFonts w:ascii="Georgia" w:hAnsi="Georgia"/>
          <w:sz w:val="18"/>
        </w:rPr>
        <w:t>__________________________________________________________</w:t>
      </w:r>
      <w:r w:rsidR="006A3669">
        <w:rPr>
          <w:rFonts w:ascii="Georgia" w:hAnsi="Georgia"/>
          <w:sz w:val="18"/>
        </w:rPr>
        <w:t>____</w:t>
      </w:r>
      <w:r>
        <w:rPr>
          <w:rFonts w:ascii="Georgia" w:hAnsi="Georgia"/>
          <w:sz w:val="18"/>
        </w:rPr>
        <w:t>______________________</w:t>
      </w:r>
    </w:p>
    <w:p w14:paraId="3E46B770" w14:textId="77777777" w:rsidR="00ED5950" w:rsidRPr="003F6566" w:rsidRDefault="00ED5950" w:rsidP="00A277F2">
      <w:pPr>
        <w:jc w:val="right"/>
        <w:rPr>
          <w:rFonts w:ascii="Georgia" w:hAnsi="Georgia"/>
          <w:sz w:val="20"/>
        </w:rPr>
      </w:pPr>
    </w:p>
    <w:sectPr w:rsidR="00ED5950" w:rsidRPr="003F6566" w:rsidSect="00EE3729">
      <w:footerReference w:type="even" r:id="rId10"/>
      <w:footerReference w:type="default" r:id="rId11"/>
      <w:footerReference w:type="first" r:id="rId12"/>
      <w:pgSz w:w="11909" w:h="16834" w:code="9"/>
      <w:pgMar w:top="630" w:right="1019" w:bottom="900" w:left="108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91BD9" w14:textId="77777777" w:rsidR="004241B4" w:rsidRDefault="004241B4">
      <w:r>
        <w:separator/>
      </w:r>
    </w:p>
  </w:endnote>
  <w:endnote w:type="continuationSeparator" w:id="0">
    <w:p w14:paraId="52E2C7C5" w14:textId="77777777" w:rsidR="004241B4" w:rsidRDefault="00424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B4B3F" w14:textId="77777777" w:rsidR="003709A5" w:rsidRDefault="00831EAA" w:rsidP="00AE393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709A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09A5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D279EB" w14:textId="77777777" w:rsidR="003709A5" w:rsidRDefault="003709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DBAFD" w14:textId="77777777" w:rsidR="00AE393C" w:rsidRDefault="00831EAA" w:rsidP="00AE393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E39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73B70">
      <w:rPr>
        <w:rStyle w:val="PageNumber"/>
        <w:noProof/>
      </w:rPr>
      <w:t>4</w:t>
    </w:r>
    <w:r>
      <w:rPr>
        <w:rStyle w:val="PageNumber"/>
      </w:rPr>
      <w:fldChar w:fldCharType="end"/>
    </w:r>
  </w:p>
  <w:p w14:paraId="404B2173" w14:textId="77777777" w:rsidR="003709A5" w:rsidRDefault="003709A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CE8F0" w14:textId="77777777" w:rsidR="003709A5" w:rsidRDefault="003709A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60FDA" w14:textId="77777777" w:rsidR="004241B4" w:rsidRDefault="004241B4">
      <w:r>
        <w:separator/>
      </w:r>
    </w:p>
  </w:footnote>
  <w:footnote w:type="continuationSeparator" w:id="0">
    <w:p w14:paraId="3D469A13" w14:textId="77777777" w:rsidR="004241B4" w:rsidRDefault="00424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339F"/>
    <w:multiLevelType w:val="singleLevel"/>
    <w:tmpl w:val="0BB6C88E"/>
    <w:lvl w:ilvl="0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" w15:restartNumberingAfterBreak="0">
    <w:nsid w:val="081D69E0"/>
    <w:multiLevelType w:val="singleLevel"/>
    <w:tmpl w:val="1CB0FFE2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900"/>
      </w:pPr>
      <w:rPr>
        <w:rFonts w:hint="default"/>
      </w:rPr>
    </w:lvl>
  </w:abstractNum>
  <w:abstractNum w:abstractNumId="2" w15:restartNumberingAfterBreak="0">
    <w:nsid w:val="1E572E4B"/>
    <w:multiLevelType w:val="hybridMultilevel"/>
    <w:tmpl w:val="9F64337C"/>
    <w:lvl w:ilvl="0" w:tplc="52609CC4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2E254C6"/>
    <w:multiLevelType w:val="singleLevel"/>
    <w:tmpl w:val="ED8A892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4" w15:restartNumberingAfterBreak="0">
    <w:nsid w:val="37FC0866"/>
    <w:multiLevelType w:val="singleLevel"/>
    <w:tmpl w:val="AF6663F4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5" w15:restartNumberingAfterBreak="0">
    <w:nsid w:val="39400AD1"/>
    <w:multiLevelType w:val="hybridMultilevel"/>
    <w:tmpl w:val="91BE9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F4EB4"/>
    <w:multiLevelType w:val="singleLevel"/>
    <w:tmpl w:val="20AA9A58"/>
    <w:lvl w:ilvl="0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7" w15:restartNumberingAfterBreak="0">
    <w:nsid w:val="49B74310"/>
    <w:multiLevelType w:val="multilevel"/>
    <w:tmpl w:val="1F0A1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65838C9"/>
    <w:multiLevelType w:val="hybridMultilevel"/>
    <w:tmpl w:val="D348011A"/>
    <w:lvl w:ilvl="0" w:tplc="F5A2FC46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565A72DF"/>
    <w:multiLevelType w:val="hybridMultilevel"/>
    <w:tmpl w:val="AC06F776"/>
    <w:lvl w:ilvl="0" w:tplc="953EDE9C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D262AF"/>
    <w:multiLevelType w:val="singleLevel"/>
    <w:tmpl w:val="5D526820"/>
    <w:lvl w:ilvl="0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1" w15:restartNumberingAfterBreak="0">
    <w:nsid w:val="70A25246"/>
    <w:multiLevelType w:val="hybridMultilevel"/>
    <w:tmpl w:val="74C89472"/>
    <w:lvl w:ilvl="0" w:tplc="60C2617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8C01E07"/>
    <w:multiLevelType w:val="hybridMultilevel"/>
    <w:tmpl w:val="02B2E49C"/>
    <w:lvl w:ilvl="0" w:tplc="5E52CD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CFD5582"/>
    <w:multiLevelType w:val="hybridMultilevel"/>
    <w:tmpl w:val="3862725E"/>
    <w:lvl w:ilvl="0" w:tplc="953EDE9C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10"/>
  </w:num>
  <w:num w:numId="4">
    <w:abstractNumId w:val="1"/>
  </w:num>
  <w:num w:numId="5">
    <w:abstractNumId w:val="0"/>
  </w:num>
  <w:num w:numId="6">
    <w:abstractNumId w:val="3"/>
  </w:num>
  <w:num w:numId="7">
    <w:abstractNumId w:val="9"/>
  </w:num>
  <w:num w:numId="8">
    <w:abstractNumId w:val="13"/>
  </w:num>
  <w:num w:numId="9">
    <w:abstractNumId w:val="12"/>
  </w:num>
  <w:num w:numId="10">
    <w:abstractNumId w:val="11"/>
  </w:num>
  <w:num w:numId="11">
    <w:abstractNumId w:val="12"/>
  </w:num>
  <w:num w:numId="12">
    <w:abstractNumId w:val="2"/>
  </w:num>
  <w:num w:numId="13">
    <w:abstractNumId w:val="8"/>
  </w:num>
  <w:num w:numId="14">
    <w:abstractNumId w:val="5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DOxNLEwMTY2MDBS0lEKTi0uzszPAykwrAUAi0LLzywAAAA="/>
  </w:docVars>
  <w:rsids>
    <w:rsidRoot w:val="00164E2E"/>
    <w:rsid w:val="0001239F"/>
    <w:rsid w:val="000138FC"/>
    <w:rsid w:val="00014CD7"/>
    <w:rsid w:val="000213A4"/>
    <w:rsid w:val="00024C3E"/>
    <w:rsid w:val="00033640"/>
    <w:rsid w:val="00034887"/>
    <w:rsid w:val="00034B56"/>
    <w:rsid w:val="00046807"/>
    <w:rsid w:val="00047E8A"/>
    <w:rsid w:val="000526A7"/>
    <w:rsid w:val="000538EE"/>
    <w:rsid w:val="00054B3D"/>
    <w:rsid w:val="00063DDE"/>
    <w:rsid w:val="00067082"/>
    <w:rsid w:val="00072844"/>
    <w:rsid w:val="00081DD0"/>
    <w:rsid w:val="000835D5"/>
    <w:rsid w:val="00086431"/>
    <w:rsid w:val="00090237"/>
    <w:rsid w:val="00090A62"/>
    <w:rsid w:val="00091BD5"/>
    <w:rsid w:val="000B01C7"/>
    <w:rsid w:val="000B413D"/>
    <w:rsid w:val="000B6B17"/>
    <w:rsid w:val="000C3A6D"/>
    <w:rsid w:val="000C4913"/>
    <w:rsid w:val="000C4ADB"/>
    <w:rsid w:val="000C4D28"/>
    <w:rsid w:val="000C6665"/>
    <w:rsid w:val="000C68E6"/>
    <w:rsid w:val="000C7CCC"/>
    <w:rsid w:val="000E0361"/>
    <w:rsid w:val="000E07EA"/>
    <w:rsid w:val="000E1FE1"/>
    <w:rsid w:val="000E392F"/>
    <w:rsid w:val="000F1EBD"/>
    <w:rsid w:val="000F661A"/>
    <w:rsid w:val="00102146"/>
    <w:rsid w:val="00113C78"/>
    <w:rsid w:val="00117DF1"/>
    <w:rsid w:val="0012684C"/>
    <w:rsid w:val="00134489"/>
    <w:rsid w:val="00140C67"/>
    <w:rsid w:val="001474B6"/>
    <w:rsid w:val="00155BA9"/>
    <w:rsid w:val="00156538"/>
    <w:rsid w:val="00156EEB"/>
    <w:rsid w:val="0015723F"/>
    <w:rsid w:val="00157DCF"/>
    <w:rsid w:val="00163B46"/>
    <w:rsid w:val="00164BC5"/>
    <w:rsid w:val="00164E2E"/>
    <w:rsid w:val="00165369"/>
    <w:rsid w:val="00166DAF"/>
    <w:rsid w:val="00172303"/>
    <w:rsid w:val="00173575"/>
    <w:rsid w:val="00177EB9"/>
    <w:rsid w:val="00182729"/>
    <w:rsid w:val="0018317B"/>
    <w:rsid w:val="001841B4"/>
    <w:rsid w:val="0019549B"/>
    <w:rsid w:val="001A160B"/>
    <w:rsid w:val="001A1BD4"/>
    <w:rsid w:val="001D4187"/>
    <w:rsid w:val="001D54C2"/>
    <w:rsid w:val="001E37C3"/>
    <w:rsid w:val="001E3844"/>
    <w:rsid w:val="001E60C3"/>
    <w:rsid w:val="001E7486"/>
    <w:rsid w:val="001F4622"/>
    <w:rsid w:val="001F6E78"/>
    <w:rsid w:val="00200B61"/>
    <w:rsid w:val="00210A82"/>
    <w:rsid w:val="002120A5"/>
    <w:rsid w:val="00213C88"/>
    <w:rsid w:val="00222FAD"/>
    <w:rsid w:val="0022528B"/>
    <w:rsid w:val="0022632B"/>
    <w:rsid w:val="00231883"/>
    <w:rsid w:val="0023362D"/>
    <w:rsid w:val="00246715"/>
    <w:rsid w:val="00250BFA"/>
    <w:rsid w:val="00251EDE"/>
    <w:rsid w:val="00276C00"/>
    <w:rsid w:val="0028700C"/>
    <w:rsid w:val="00293C73"/>
    <w:rsid w:val="00297315"/>
    <w:rsid w:val="002A4994"/>
    <w:rsid w:val="002A4DF3"/>
    <w:rsid w:val="002B32A7"/>
    <w:rsid w:val="002C096C"/>
    <w:rsid w:val="002C5BA2"/>
    <w:rsid w:val="002C6BB5"/>
    <w:rsid w:val="002D0EFF"/>
    <w:rsid w:val="002E21AD"/>
    <w:rsid w:val="002E51F8"/>
    <w:rsid w:val="002E66CF"/>
    <w:rsid w:val="002E70A8"/>
    <w:rsid w:val="002E7767"/>
    <w:rsid w:val="002F0067"/>
    <w:rsid w:val="002F6568"/>
    <w:rsid w:val="00310A0C"/>
    <w:rsid w:val="00317C0D"/>
    <w:rsid w:val="00322C3B"/>
    <w:rsid w:val="00324D90"/>
    <w:rsid w:val="003355F4"/>
    <w:rsid w:val="00336B61"/>
    <w:rsid w:val="003451BB"/>
    <w:rsid w:val="00346BA8"/>
    <w:rsid w:val="0035623D"/>
    <w:rsid w:val="0035625B"/>
    <w:rsid w:val="003603D0"/>
    <w:rsid w:val="00361423"/>
    <w:rsid w:val="003709A5"/>
    <w:rsid w:val="00370C2B"/>
    <w:rsid w:val="00371036"/>
    <w:rsid w:val="003716D8"/>
    <w:rsid w:val="0038034D"/>
    <w:rsid w:val="00384F9A"/>
    <w:rsid w:val="003A0E9B"/>
    <w:rsid w:val="003A168A"/>
    <w:rsid w:val="003A73DB"/>
    <w:rsid w:val="003B00E6"/>
    <w:rsid w:val="003B769B"/>
    <w:rsid w:val="003C1EEB"/>
    <w:rsid w:val="003D1C83"/>
    <w:rsid w:val="003D1CAA"/>
    <w:rsid w:val="003D2E6B"/>
    <w:rsid w:val="003D389D"/>
    <w:rsid w:val="003D465D"/>
    <w:rsid w:val="003D7EDA"/>
    <w:rsid w:val="003E31F6"/>
    <w:rsid w:val="003E6128"/>
    <w:rsid w:val="003F05F2"/>
    <w:rsid w:val="003F39D4"/>
    <w:rsid w:val="003F4E3A"/>
    <w:rsid w:val="003F6566"/>
    <w:rsid w:val="003F741B"/>
    <w:rsid w:val="00402D28"/>
    <w:rsid w:val="0040420F"/>
    <w:rsid w:val="0040517F"/>
    <w:rsid w:val="00407740"/>
    <w:rsid w:val="00410EC5"/>
    <w:rsid w:val="00413E7C"/>
    <w:rsid w:val="00414EA5"/>
    <w:rsid w:val="00421A24"/>
    <w:rsid w:val="004239C1"/>
    <w:rsid w:val="00423CD8"/>
    <w:rsid w:val="004241B4"/>
    <w:rsid w:val="00424644"/>
    <w:rsid w:val="00431548"/>
    <w:rsid w:val="00432EC0"/>
    <w:rsid w:val="00436D00"/>
    <w:rsid w:val="004468BD"/>
    <w:rsid w:val="004508BC"/>
    <w:rsid w:val="004615E0"/>
    <w:rsid w:val="00464171"/>
    <w:rsid w:val="0046681C"/>
    <w:rsid w:val="004673BA"/>
    <w:rsid w:val="00477145"/>
    <w:rsid w:val="00477DE6"/>
    <w:rsid w:val="00482B4E"/>
    <w:rsid w:val="00483246"/>
    <w:rsid w:val="00484667"/>
    <w:rsid w:val="004856D9"/>
    <w:rsid w:val="004868B5"/>
    <w:rsid w:val="0049741A"/>
    <w:rsid w:val="004A042E"/>
    <w:rsid w:val="004A4A77"/>
    <w:rsid w:val="004B047C"/>
    <w:rsid w:val="004E2165"/>
    <w:rsid w:val="004F3113"/>
    <w:rsid w:val="004F76F1"/>
    <w:rsid w:val="0050235F"/>
    <w:rsid w:val="005033AE"/>
    <w:rsid w:val="005116EB"/>
    <w:rsid w:val="00511FD2"/>
    <w:rsid w:val="00512C34"/>
    <w:rsid w:val="00513602"/>
    <w:rsid w:val="00514FA0"/>
    <w:rsid w:val="00516F38"/>
    <w:rsid w:val="00517336"/>
    <w:rsid w:val="00517820"/>
    <w:rsid w:val="0053420D"/>
    <w:rsid w:val="00537166"/>
    <w:rsid w:val="0053740A"/>
    <w:rsid w:val="005465AC"/>
    <w:rsid w:val="00553363"/>
    <w:rsid w:val="005718D9"/>
    <w:rsid w:val="00572EB6"/>
    <w:rsid w:val="005761AC"/>
    <w:rsid w:val="005877C1"/>
    <w:rsid w:val="005962CD"/>
    <w:rsid w:val="005A7B82"/>
    <w:rsid w:val="005B76D9"/>
    <w:rsid w:val="005C3659"/>
    <w:rsid w:val="005C604F"/>
    <w:rsid w:val="005C60D6"/>
    <w:rsid w:val="005E0AF3"/>
    <w:rsid w:val="005E13E0"/>
    <w:rsid w:val="005E23F1"/>
    <w:rsid w:val="005E489C"/>
    <w:rsid w:val="005E5581"/>
    <w:rsid w:val="005F2C2C"/>
    <w:rsid w:val="005F6919"/>
    <w:rsid w:val="006001DF"/>
    <w:rsid w:val="0060615F"/>
    <w:rsid w:val="00612387"/>
    <w:rsid w:val="00620675"/>
    <w:rsid w:val="00620A88"/>
    <w:rsid w:val="00625ADB"/>
    <w:rsid w:val="0063297F"/>
    <w:rsid w:val="00634548"/>
    <w:rsid w:val="0063658D"/>
    <w:rsid w:val="00636F7D"/>
    <w:rsid w:val="0064154C"/>
    <w:rsid w:val="00644DDC"/>
    <w:rsid w:val="006453F5"/>
    <w:rsid w:val="00650A5C"/>
    <w:rsid w:val="00654AC0"/>
    <w:rsid w:val="00654B2F"/>
    <w:rsid w:val="00656978"/>
    <w:rsid w:val="006572CD"/>
    <w:rsid w:val="00662865"/>
    <w:rsid w:val="00665444"/>
    <w:rsid w:val="0067202D"/>
    <w:rsid w:val="0067263D"/>
    <w:rsid w:val="0067533A"/>
    <w:rsid w:val="006765F4"/>
    <w:rsid w:val="00685CEB"/>
    <w:rsid w:val="006921D8"/>
    <w:rsid w:val="006925BC"/>
    <w:rsid w:val="00694CFF"/>
    <w:rsid w:val="006A0E42"/>
    <w:rsid w:val="006A3669"/>
    <w:rsid w:val="006A36EB"/>
    <w:rsid w:val="006A6FEA"/>
    <w:rsid w:val="006A7707"/>
    <w:rsid w:val="006B37C7"/>
    <w:rsid w:val="006B52BC"/>
    <w:rsid w:val="006B59D2"/>
    <w:rsid w:val="006B6581"/>
    <w:rsid w:val="006C0749"/>
    <w:rsid w:val="006C133C"/>
    <w:rsid w:val="006C548F"/>
    <w:rsid w:val="006D0E63"/>
    <w:rsid w:val="006D13DE"/>
    <w:rsid w:val="006D1A89"/>
    <w:rsid w:val="006E52DC"/>
    <w:rsid w:val="006E6D2C"/>
    <w:rsid w:val="006F3047"/>
    <w:rsid w:val="00703F5B"/>
    <w:rsid w:val="00706380"/>
    <w:rsid w:val="00724FFC"/>
    <w:rsid w:val="007257C3"/>
    <w:rsid w:val="0073071A"/>
    <w:rsid w:val="007366B6"/>
    <w:rsid w:val="0074771A"/>
    <w:rsid w:val="00751A9C"/>
    <w:rsid w:val="00751AE9"/>
    <w:rsid w:val="007523C0"/>
    <w:rsid w:val="00760581"/>
    <w:rsid w:val="00763A5D"/>
    <w:rsid w:val="007701FF"/>
    <w:rsid w:val="00772099"/>
    <w:rsid w:val="007739AF"/>
    <w:rsid w:val="00775082"/>
    <w:rsid w:val="007752B3"/>
    <w:rsid w:val="00776059"/>
    <w:rsid w:val="0077758E"/>
    <w:rsid w:val="0078239C"/>
    <w:rsid w:val="007935FD"/>
    <w:rsid w:val="00797531"/>
    <w:rsid w:val="007A0289"/>
    <w:rsid w:val="007A2FD9"/>
    <w:rsid w:val="007A531A"/>
    <w:rsid w:val="007A5DAA"/>
    <w:rsid w:val="007A7E96"/>
    <w:rsid w:val="007B0247"/>
    <w:rsid w:val="007C124E"/>
    <w:rsid w:val="007C745D"/>
    <w:rsid w:val="007D12E3"/>
    <w:rsid w:val="007D4179"/>
    <w:rsid w:val="007D7542"/>
    <w:rsid w:val="007E12C0"/>
    <w:rsid w:val="007E1D7C"/>
    <w:rsid w:val="007E4DCB"/>
    <w:rsid w:val="007F07EF"/>
    <w:rsid w:val="007F1BE4"/>
    <w:rsid w:val="007F350A"/>
    <w:rsid w:val="007F60FC"/>
    <w:rsid w:val="007F736F"/>
    <w:rsid w:val="00804F2C"/>
    <w:rsid w:val="008052FF"/>
    <w:rsid w:val="008100E3"/>
    <w:rsid w:val="0081012C"/>
    <w:rsid w:val="0081492D"/>
    <w:rsid w:val="00814DD8"/>
    <w:rsid w:val="0081725B"/>
    <w:rsid w:val="00820FE5"/>
    <w:rsid w:val="00824F91"/>
    <w:rsid w:val="00831EAA"/>
    <w:rsid w:val="00837333"/>
    <w:rsid w:val="00843193"/>
    <w:rsid w:val="00843A2E"/>
    <w:rsid w:val="0084466A"/>
    <w:rsid w:val="0084576D"/>
    <w:rsid w:val="008823D9"/>
    <w:rsid w:val="00885371"/>
    <w:rsid w:val="008A666B"/>
    <w:rsid w:val="008B1764"/>
    <w:rsid w:val="008B1D39"/>
    <w:rsid w:val="008B1D49"/>
    <w:rsid w:val="008B2B49"/>
    <w:rsid w:val="008C7533"/>
    <w:rsid w:val="008D195C"/>
    <w:rsid w:val="008D1B2A"/>
    <w:rsid w:val="008D1F2A"/>
    <w:rsid w:val="008D6086"/>
    <w:rsid w:val="008D6C66"/>
    <w:rsid w:val="008F79C4"/>
    <w:rsid w:val="00904398"/>
    <w:rsid w:val="009053D5"/>
    <w:rsid w:val="00907B6B"/>
    <w:rsid w:val="00911916"/>
    <w:rsid w:val="00916C32"/>
    <w:rsid w:val="00920CBB"/>
    <w:rsid w:val="00923057"/>
    <w:rsid w:val="00924DA6"/>
    <w:rsid w:val="0092634C"/>
    <w:rsid w:val="00931096"/>
    <w:rsid w:val="009327B5"/>
    <w:rsid w:val="009412E0"/>
    <w:rsid w:val="00944DCC"/>
    <w:rsid w:val="00944FAB"/>
    <w:rsid w:val="009729D2"/>
    <w:rsid w:val="00975443"/>
    <w:rsid w:val="00977EA8"/>
    <w:rsid w:val="009829F6"/>
    <w:rsid w:val="00984350"/>
    <w:rsid w:val="00992AA8"/>
    <w:rsid w:val="00992F76"/>
    <w:rsid w:val="00995273"/>
    <w:rsid w:val="009958E1"/>
    <w:rsid w:val="009B0153"/>
    <w:rsid w:val="009B175A"/>
    <w:rsid w:val="009C6980"/>
    <w:rsid w:val="009C7214"/>
    <w:rsid w:val="009D5783"/>
    <w:rsid w:val="009E5B66"/>
    <w:rsid w:val="009F28D0"/>
    <w:rsid w:val="00A00641"/>
    <w:rsid w:val="00A03707"/>
    <w:rsid w:val="00A077B1"/>
    <w:rsid w:val="00A14C08"/>
    <w:rsid w:val="00A178EB"/>
    <w:rsid w:val="00A212C0"/>
    <w:rsid w:val="00A237ED"/>
    <w:rsid w:val="00A2517B"/>
    <w:rsid w:val="00A277F2"/>
    <w:rsid w:val="00A3232B"/>
    <w:rsid w:val="00A36EA7"/>
    <w:rsid w:val="00A4149E"/>
    <w:rsid w:val="00A4494D"/>
    <w:rsid w:val="00A46859"/>
    <w:rsid w:val="00A5181F"/>
    <w:rsid w:val="00A53134"/>
    <w:rsid w:val="00A55A80"/>
    <w:rsid w:val="00A571B8"/>
    <w:rsid w:val="00A61FC5"/>
    <w:rsid w:val="00A65D09"/>
    <w:rsid w:val="00A73B70"/>
    <w:rsid w:val="00A75853"/>
    <w:rsid w:val="00A7608F"/>
    <w:rsid w:val="00A76378"/>
    <w:rsid w:val="00A76F6E"/>
    <w:rsid w:val="00A76FA3"/>
    <w:rsid w:val="00A80039"/>
    <w:rsid w:val="00A80F12"/>
    <w:rsid w:val="00A80FDC"/>
    <w:rsid w:val="00A8204B"/>
    <w:rsid w:val="00A828C7"/>
    <w:rsid w:val="00A841D8"/>
    <w:rsid w:val="00A844B1"/>
    <w:rsid w:val="00A866F9"/>
    <w:rsid w:val="00A86DDC"/>
    <w:rsid w:val="00A920DF"/>
    <w:rsid w:val="00A92EBE"/>
    <w:rsid w:val="00A9486B"/>
    <w:rsid w:val="00A96B5E"/>
    <w:rsid w:val="00AA4FEB"/>
    <w:rsid w:val="00AB002F"/>
    <w:rsid w:val="00AB1BDC"/>
    <w:rsid w:val="00AB35CB"/>
    <w:rsid w:val="00AB3F04"/>
    <w:rsid w:val="00AB4DD0"/>
    <w:rsid w:val="00AC4172"/>
    <w:rsid w:val="00AC6C99"/>
    <w:rsid w:val="00AC7D82"/>
    <w:rsid w:val="00AD2E81"/>
    <w:rsid w:val="00AD2F6E"/>
    <w:rsid w:val="00AD2FBB"/>
    <w:rsid w:val="00AE00BF"/>
    <w:rsid w:val="00AE393C"/>
    <w:rsid w:val="00AE5228"/>
    <w:rsid w:val="00AF179F"/>
    <w:rsid w:val="00AF3A4D"/>
    <w:rsid w:val="00B0737B"/>
    <w:rsid w:val="00B0745E"/>
    <w:rsid w:val="00B15F2A"/>
    <w:rsid w:val="00B22590"/>
    <w:rsid w:val="00B27ED5"/>
    <w:rsid w:val="00B329C5"/>
    <w:rsid w:val="00B339EA"/>
    <w:rsid w:val="00B438DB"/>
    <w:rsid w:val="00B43C6C"/>
    <w:rsid w:val="00B44594"/>
    <w:rsid w:val="00B4585F"/>
    <w:rsid w:val="00B5758D"/>
    <w:rsid w:val="00B632A8"/>
    <w:rsid w:val="00B6588E"/>
    <w:rsid w:val="00B708F7"/>
    <w:rsid w:val="00B70B82"/>
    <w:rsid w:val="00B81758"/>
    <w:rsid w:val="00B83747"/>
    <w:rsid w:val="00B8552A"/>
    <w:rsid w:val="00B92FA1"/>
    <w:rsid w:val="00B9608D"/>
    <w:rsid w:val="00B976A8"/>
    <w:rsid w:val="00BA3DA7"/>
    <w:rsid w:val="00BA6EFF"/>
    <w:rsid w:val="00BB1542"/>
    <w:rsid w:val="00BB7C8F"/>
    <w:rsid w:val="00BB7F48"/>
    <w:rsid w:val="00BC06EC"/>
    <w:rsid w:val="00BC1681"/>
    <w:rsid w:val="00BD558E"/>
    <w:rsid w:val="00BE127C"/>
    <w:rsid w:val="00BF0188"/>
    <w:rsid w:val="00C02CEA"/>
    <w:rsid w:val="00C049E5"/>
    <w:rsid w:val="00C05DA5"/>
    <w:rsid w:val="00C06711"/>
    <w:rsid w:val="00C26A7C"/>
    <w:rsid w:val="00C334CC"/>
    <w:rsid w:val="00C3739B"/>
    <w:rsid w:val="00C41038"/>
    <w:rsid w:val="00C466DF"/>
    <w:rsid w:val="00C82966"/>
    <w:rsid w:val="00C84B63"/>
    <w:rsid w:val="00CA0D2B"/>
    <w:rsid w:val="00CA2C58"/>
    <w:rsid w:val="00CB007E"/>
    <w:rsid w:val="00CB1245"/>
    <w:rsid w:val="00CB44B5"/>
    <w:rsid w:val="00CB503D"/>
    <w:rsid w:val="00CB5C1D"/>
    <w:rsid w:val="00CB6491"/>
    <w:rsid w:val="00CC07BC"/>
    <w:rsid w:val="00CD27D8"/>
    <w:rsid w:val="00CD5221"/>
    <w:rsid w:val="00CE0B46"/>
    <w:rsid w:val="00CE299C"/>
    <w:rsid w:val="00CE5E69"/>
    <w:rsid w:val="00CE7071"/>
    <w:rsid w:val="00CE71A9"/>
    <w:rsid w:val="00CF34D5"/>
    <w:rsid w:val="00CF3609"/>
    <w:rsid w:val="00CF5F85"/>
    <w:rsid w:val="00CF74B2"/>
    <w:rsid w:val="00D03E40"/>
    <w:rsid w:val="00D077EE"/>
    <w:rsid w:val="00D142B9"/>
    <w:rsid w:val="00D15F71"/>
    <w:rsid w:val="00D221C4"/>
    <w:rsid w:val="00D3229B"/>
    <w:rsid w:val="00D45C98"/>
    <w:rsid w:val="00D462BC"/>
    <w:rsid w:val="00D46360"/>
    <w:rsid w:val="00D54A10"/>
    <w:rsid w:val="00D647A2"/>
    <w:rsid w:val="00D77BB1"/>
    <w:rsid w:val="00D84392"/>
    <w:rsid w:val="00D903D8"/>
    <w:rsid w:val="00D95A63"/>
    <w:rsid w:val="00DA1A5C"/>
    <w:rsid w:val="00DA2430"/>
    <w:rsid w:val="00DA454A"/>
    <w:rsid w:val="00DC195F"/>
    <w:rsid w:val="00DC5482"/>
    <w:rsid w:val="00DC55A9"/>
    <w:rsid w:val="00DD0B00"/>
    <w:rsid w:val="00DD16D2"/>
    <w:rsid w:val="00DE270A"/>
    <w:rsid w:val="00DE7614"/>
    <w:rsid w:val="00DF0387"/>
    <w:rsid w:val="00DF08F2"/>
    <w:rsid w:val="00DF2D40"/>
    <w:rsid w:val="00DF7305"/>
    <w:rsid w:val="00E005C1"/>
    <w:rsid w:val="00E02D46"/>
    <w:rsid w:val="00E05F7E"/>
    <w:rsid w:val="00E13C54"/>
    <w:rsid w:val="00E16705"/>
    <w:rsid w:val="00E20793"/>
    <w:rsid w:val="00E23E96"/>
    <w:rsid w:val="00E31418"/>
    <w:rsid w:val="00E33409"/>
    <w:rsid w:val="00E51D84"/>
    <w:rsid w:val="00E56EA1"/>
    <w:rsid w:val="00E6136F"/>
    <w:rsid w:val="00E63AE1"/>
    <w:rsid w:val="00E73699"/>
    <w:rsid w:val="00E801AE"/>
    <w:rsid w:val="00E841D5"/>
    <w:rsid w:val="00E96029"/>
    <w:rsid w:val="00EA6223"/>
    <w:rsid w:val="00EB27B9"/>
    <w:rsid w:val="00EB4209"/>
    <w:rsid w:val="00EB5BAC"/>
    <w:rsid w:val="00EC2096"/>
    <w:rsid w:val="00EC24ED"/>
    <w:rsid w:val="00ED5950"/>
    <w:rsid w:val="00ED60CF"/>
    <w:rsid w:val="00ED61CE"/>
    <w:rsid w:val="00ED680A"/>
    <w:rsid w:val="00EE015B"/>
    <w:rsid w:val="00EE3629"/>
    <w:rsid w:val="00EE3729"/>
    <w:rsid w:val="00EF213D"/>
    <w:rsid w:val="00F02D0A"/>
    <w:rsid w:val="00F03436"/>
    <w:rsid w:val="00F03670"/>
    <w:rsid w:val="00F03728"/>
    <w:rsid w:val="00F06930"/>
    <w:rsid w:val="00F10554"/>
    <w:rsid w:val="00F23CEA"/>
    <w:rsid w:val="00F26352"/>
    <w:rsid w:val="00F33830"/>
    <w:rsid w:val="00F34005"/>
    <w:rsid w:val="00F41C63"/>
    <w:rsid w:val="00F4297D"/>
    <w:rsid w:val="00F42A74"/>
    <w:rsid w:val="00F4302A"/>
    <w:rsid w:val="00F473CD"/>
    <w:rsid w:val="00F47F34"/>
    <w:rsid w:val="00F516D3"/>
    <w:rsid w:val="00F629EA"/>
    <w:rsid w:val="00F74DB4"/>
    <w:rsid w:val="00F76667"/>
    <w:rsid w:val="00F80C80"/>
    <w:rsid w:val="00F83439"/>
    <w:rsid w:val="00F83548"/>
    <w:rsid w:val="00F86BB1"/>
    <w:rsid w:val="00F948B1"/>
    <w:rsid w:val="00F958A8"/>
    <w:rsid w:val="00FA3AC1"/>
    <w:rsid w:val="00FB0C4F"/>
    <w:rsid w:val="00FC31E3"/>
    <w:rsid w:val="00FC3203"/>
    <w:rsid w:val="00FC44AB"/>
    <w:rsid w:val="00FD2858"/>
    <w:rsid w:val="00FD495D"/>
    <w:rsid w:val="00FE2AE0"/>
    <w:rsid w:val="00FE336D"/>
    <w:rsid w:val="00FF04F8"/>
    <w:rsid w:val="00FF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7C8BBDED"/>
  <w15:docId w15:val="{D4E41E05-7ED3-42F3-BA12-C235E3913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39C"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8239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8239C"/>
  </w:style>
  <w:style w:type="paragraph" w:styleId="Header">
    <w:name w:val="header"/>
    <w:basedOn w:val="Normal"/>
    <w:rsid w:val="0078239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B4585F"/>
    <w:rPr>
      <w:color w:val="0000FF"/>
      <w:u w:val="single"/>
    </w:rPr>
  </w:style>
  <w:style w:type="table" w:styleId="TableGrid">
    <w:name w:val="Table Grid"/>
    <w:basedOn w:val="TableNormal"/>
    <w:rsid w:val="000728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0CB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4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kusoed.edu.np/admission@kusoed.edu.n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kusoed.edu.n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athmandu University</Company>
  <LinksUpToDate>false</LinksUpToDate>
  <CharactersWithSpaces>4910</CharactersWithSpaces>
  <SharedDoc>false</SharedDoc>
  <HLinks>
    <vt:vector size="12" baseType="variant">
      <vt:variant>
        <vt:i4>4325456</vt:i4>
      </vt:variant>
      <vt:variant>
        <vt:i4>3</vt:i4>
      </vt:variant>
      <vt:variant>
        <vt:i4>0</vt:i4>
      </vt:variant>
      <vt:variant>
        <vt:i4>5</vt:i4>
      </vt:variant>
      <vt:variant>
        <vt:lpwstr>http://www.kusoed.edu.np/</vt:lpwstr>
      </vt:variant>
      <vt:variant>
        <vt:lpwstr/>
      </vt:variant>
      <vt:variant>
        <vt:i4>7864441</vt:i4>
      </vt:variant>
      <vt:variant>
        <vt:i4>0</vt:i4>
      </vt:variant>
      <vt:variant>
        <vt:i4>0</vt:i4>
      </vt:variant>
      <vt:variant>
        <vt:i4>5</vt:i4>
      </vt:variant>
      <vt:variant>
        <vt:lpwstr>mailto:admin@kusoed.edu.np/admission@kusoed.edu.n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ool of Education</dc:creator>
  <cp:lastModifiedBy>KUSoEd</cp:lastModifiedBy>
  <cp:revision>2</cp:revision>
  <cp:lastPrinted>2015-12-27T08:38:00Z</cp:lastPrinted>
  <dcterms:created xsi:type="dcterms:W3CDTF">2020-02-10T08:24:00Z</dcterms:created>
  <dcterms:modified xsi:type="dcterms:W3CDTF">2020-02-10T08:24:00Z</dcterms:modified>
</cp:coreProperties>
</file>